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94620" w14:textId="618F899B" w:rsidR="00464038" w:rsidRDefault="00464038" w:rsidP="00C5260C">
      <w:pPr>
        <w:ind w:right="576"/>
        <w:jc w:val="center"/>
        <w:rPr>
          <w:rFonts w:ascii="Tahoma" w:hAnsi="Tahoma" w:cs="Tahoma"/>
          <w:color w:val="000000"/>
        </w:rPr>
      </w:pPr>
    </w:p>
    <w:p w14:paraId="7002F62E" w14:textId="77777777" w:rsidR="003C7991" w:rsidRPr="001B30D7" w:rsidRDefault="003C7991" w:rsidP="003C7991">
      <w:pPr>
        <w:jc w:val="right"/>
        <w:rPr>
          <w:sz w:val="14"/>
          <w:szCs w:val="14"/>
          <w:lang w:val="id-ID"/>
        </w:rPr>
      </w:pPr>
      <w:r w:rsidRPr="006D0907">
        <w:rPr>
          <w:sz w:val="14"/>
          <w:szCs w:val="14"/>
          <w:lang w:val="fi-FI"/>
        </w:rPr>
        <w:t>FM-BINUS-AA-FPU-2.312/R</w:t>
      </w:r>
      <w:r>
        <w:rPr>
          <w:sz w:val="14"/>
          <w:szCs w:val="14"/>
          <w:lang w:val="id-ID"/>
        </w:rPr>
        <w:t>1</w:t>
      </w:r>
    </w:p>
    <w:p w14:paraId="3CAB343A" w14:textId="77777777" w:rsidR="003C7991" w:rsidRPr="006D0907" w:rsidRDefault="003C7991" w:rsidP="003C7991">
      <w:pPr>
        <w:ind w:left="1560" w:hanging="1560"/>
        <w:jc w:val="center"/>
        <w:rPr>
          <w:rFonts w:ascii="Tahoma" w:hAnsi="Tahoma" w:cs="Tahoma"/>
          <w:b/>
          <w:color w:val="000000"/>
          <w:sz w:val="22"/>
          <w:szCs w:val="22"/>
          <w:lang w:val="fi-FI"/>
        </w:rPr>
      </w:pPr>
      <w:r w:rsidRPr="006D0907">
        <w:rPr>
          <w:rFonts w:ascii="Tahoma" w:hAnsi="Tahoma" w:cs="Tahoma"/>
          <w:b/>
          <w:color w:val="000000"/>
          <w:sz w:val="22"/>
          <w:szCs w:val="22"/>
          <w:lang w:val="fi-FI"/>
        </w:rPr>
        <w:t>FORMULIR</w:t>
      </w:r>
    </w:p>
    <w:p w14:paraId="0EFF761B" w14:textId="77777777" w:rsidR="003C7991" w:rsidRPr="006D0907" w:rsidRDefault="003C7991" w:rsidP="003C7991">
      <w:pPr>
        <w:ind w:left="1560" w:hanging="1560"/>
        <w:jc w:val="center"/>
        <w:rPr>
          <w:rFonts w:ascii="Tahoma" w:hAnsi="Tahoma" w:cs="Tahoma"/>
          <w:b/>
          <w:color w:val="000000"/>
          <w:sz w:val="22"/>
          <w:szCs w:val="22"/>
          <w:lang w:val="fi-FI"/>
        </w:rPr>
      </w:pPr>
      <w:r w:rsidRPr="006D0907">
        <w:rPr>
          <w:rFonts w:ascii="Tahoma" w:hAnsi="Tahoma" w:cs="Tahoma"/>
          <w:b/>
          <w:color w:val="000000"/>
          <w:sz w:val="22"/>
          <w:szCs w:val="22"/>
          <w:lang w:val="fi-FI"/>
        </w:rPr>
        <w:t>PENGAJUAN JUDUL TESIS DAN DOSEN PEMBIMBING</w:t>
      </w:r>
    </w:p>
    <w:p w14:paraId="7962A5E6" w14:textId="77777777" w:rsidR="003C7991" w:rsidRPr="00C464F5" w:rsidRDefault="003C7991" w:rsidP="003C7991">
      <w:pPr>
        <w:ind w:left="1560" w:hanging="1560"/>
        <w:jc w:val="center"/>
        <w:rPr>
          <w:rFonts w:ascii="Tahoma" w:hAnsi="Tahoma" w:cs="Tahoma"/>
          <w:i/>
          <w:color w:val="000000"/>
          <w:sz w:val="22"/>
          <w:szCs w:val="22"/>
        </w:rPr>
      </w:pPr>
      <w:r w:rsidRPr="00C464F5">
        <w:rPr>
          <w:rFonts w:ascii="Tahoma" w:hAnsi="Tahoma" w:cs="Tahoma"/>
          <w:i/>
          <w:color w:val="000000"/>
          <w:sz w:val="22"/>
          <w:szCs w:val="22"/>
        </w:rPr>
        <w:t>SUBMISSION FORM OF THESIS TOPIC AND THESIS SUPERVISOR</w:t>
      </w:r>
    </w:p>
    <w:p w14:paraId="58835C51" w14:textId="77777777" w:rsidR="003C7991" w:rsidRPr="00E0420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E04208">
        <w:rPr>
          <w:rFonts w:ascii="Tahoma" w:hAnsi="Tahoma" w:cs="Tahoma"/>
          <w:color w:val="000000"/>
          <w:sz w:val="18"/>
          <w:szCs w:val="18"/>
        </w:rPr>
        <w:tab/>
      </w:r>
    </w:p>
    <w:p w14:paraId="427981B1" w14:textId="77777777" w:rsidR="003C7991" w:rsidRPr="00E0420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4A713D37" w14:textId="5E7B01E3" w:rsidR="003C7991" w:rsidRPr="00C464F5" w:rsidRDefault="003C7991" w:rsidP="003C7991">
      <w:pPr>
        <w:tabs>
          <w:tab w:val="left" w:pos="567"/>
          <w:tab w:val="left" w:pos="4320"/>
        </w:tabs>
        <w:rPr>
          <w:rFonts w:ascii="Tahoma" w:hAnsi="Tahoma" w:cs="Tahoma"/>
          <w:color w:val="000000"/>
          <w:sz w:val="18"/>
          <w:szCs w:val="18"/>
          <w:lang w:val="de-DE"/>
        </w:rPr>
      </w:pPr>
      <w:r>
        <w:rPr>
          <w:rFonts w:ascii="Tahoma" w:hAnsi="Tahoma" w:cs="Tahoma"/>
          <w:color w:val="000000"/>
          <w:sz w:val="18"/>
          <w:szCs w:val="18"/>
          <w:lang w:val="de-DE"/>
        </w:rPr>
        <w:t xml:space="preserve">NIM </w:t>
      </w:r>
      <w:r w:rsidRPr="00C464F5">
        <w:rPr>
          <w:rFonts w:ascii="Tahoma" w:hAnsi="Tahoma" w:cs="Tahoma"/>
          <w:color w:val="000000"/>
          <w:sz w:val="18"/>
          <w:szCs w:val="18"/>
          <w:lang w:val="de-DE"/>
        </w:rPr>
        <w:tab/>
        <w:t xml:space="preserve">: </w:t>
      </w:r>
      <w:r w:rsidR="00D83E56" w:rsidRPr="00D83E56">
        <w:rPr>
          <w:rFonts w:ascii="Tahoma" w:hAnsi="Tahoma" w:cs="Tahoma"/>
          <w:color w:val="000000"/>
          <w:sz w:val="18"/>
          <w:szCs w:val="18"/>
          <w:lang w:val="de-DE"/>
        </w:rPr>
        <w:t>2301980064</w:t>
      </w:r>
      <w:r>
        <w:rPr>
          <w:rFonts w:ascii="Tahoma" w:hAnsi="Tahoma" w:cs="Tahoma"/>
          <w:color w:val="000000"/>
          <w:sz w:val="18"/>
          <w:szCs w:val="18"/>
          <w:lang w:val="de-DE"/>
        </w:rPr>
        <w:tab/>
        <w:t xml:space="preserve">Nama </w:t>
      </w:r>
      <w:r>
        <w:rPr>
          <w:rFonts w:ascii="Tahoma" w:hAnsi="Tahoma" w:cs="Tahoma"/>
          <w:color w:val="000000"/>
          <w:sz w:val="18"/>
          <w:szCs w:val="18"/>
          <w:lang w:val="id-ID"/>
        </w:rPr>
        <w:tab/>
      </w:r>
      <w:r w:rsidRPr="00C464F5">
        <w:rPr>
          <w:rFonts w:ascii="Tahoma" w:hAnsi="Tahoma" w:cs="Tahoma"/>
          <w:color w:val="000000"/>
          <w:sz w:val="18"/>
          <w:szCs w:val="18"/>
          <w:lang w:val="de-DE"/>
        </w:rPr>
        <w:t xml:space="preserve">: </w:t>
      </w:r>
      <w:r w:rsidR="00D83E56">
        <w:rPr>
          <w:rFonts w:ascii="Tahoma" w:hAnsi="Tahoma" w:cs="Tahoma"/>
          <w:color w:val="000000"/>
          <w:sz w:val="18"/>
          <w:szCs w:val="18"/>
          <w:lang w:val="de-DE"/>
        </w:rPr>
        <w:t>Shofyan</w:t>
      </w:r>
      <w:r w:rsidRPr="00C464F5">
        <w:rPr>
          <w:rFonts w:ascii="Tahoma" w:hAnsi="Tahoma" w:cs="Tahoma"/>
          <w:color w:val="000000"/>
          <w:sz w:val="18"/>
          <w:szCs w:val="18"/>
          <w:lang w:val="de-DE"/>
        </w:rPr>
        <w:tab/>
      </w:r>
    </w:p>
    <w:p w14:paraId="75463F9E" w14:textId="77777777" w:rsidR="003C7991" w:rsidRPr="00180851" w:rsidRDefault="003C7991" w:rsidP="003C7991">
      <w:pPr>
        <w:tabs>
          <w:tab w:val="left" w:pos="567"/>
          <w:tab w:val="left" w:pos="4320"/>
        </w:tabs>
        <w:rPr>
          <w:rFonts w:ascii="Tahoma" w:hAnsi="Tahoma" w:cs="Tahoma"/>
          <w:i/>
          <w:color w:val="000000"/>
          <w:sz w:val="18"/>
          <w:szCs w:val="18"/>
          <w:lang w:val="id-ID"/>
        </w:rPr>
      </w:pPr>
      <w:r>
        <w:rPr>
          <w:rFonts w:ascii="Tahoma" w:hAnsi="Tahoma" w:cs="Tahoma"/>
          <w:i/>
          <w:color w:val="000000"/>
          <w:sz w:val="18"/>
          <w:szCs w:val="18"/>
          <w:lang w:val="de-DE"/>
        </w:rPr>
        <w:t xml:space="preserve">Student ID </w:t>
      </w:r>
      <w:r>
        <w:rPr>
          <w:rFonts w:ascii="Tahoma" w:hAnsi="Tahoma" w:cs="Tahoma"/>
          <w:i/>
          <w:color w:val="000000"/>
          <w:sz w:val="18"/>
          <w:szCs w:val="18"/>
          <w:lang w:val="de-DE"/>
        </w:rPr>
        <w:tab/>
        <w:t xml:space="preserve">Name </w:t>
      </w:r>
    </w:p>
    <w:p w14:paraId="23038C08" w14:textId="77777777" w:rsidR="003C7991" w:rsidRDefault="003C7991" w:rsidP="003C7991">
      <w:pPr>
        <w:rPr>
          <w:rFonts w:ascii="Tahoma" w:hAnsi="Tahoma" w:cs="Tahoma"/>
          <w:color w:val="000000"/>
          <w:sz w:val="18"/>
          <w:szCs w:val="18"/>
          <w:lang w:val="id-ID"/>
        </w:rPr>
      </w:pPr>
    </w:p>
    <w:p w14:paraId="5A1FDDA8" w14:textId="77777777" w:rsidR="003C7991" w:rsidRPr="0028280F" w:rsidRDefault="003C7991" w:rsidP="003C7991">
      <w:pPr>
        <w:rPr>
          <w:rFonts w:ascii="Tahoma" w:hAnsi="Tahoma" w:cs="Tahoma"/>
          <w:color w:val="000000"/>
          <w:sz w:val="18"/>
          <w:szCs w:val="18"/>
          <w:lang w:val="id-ID"/>
        </w:rPr>
      </w:pPr>
    </w:p>
    <w:p w14:paraId="13874C34" w14:textId="77777777" w:rsidR="003C7991" w:rsidRPr="00C328E7" w:rsidRDefault="003C7991" w:rsidP="003C7991">
      <w:pPr>
        <w:tabs>
          <w:tab w:val="left" w:pos="1701"/>
        </w:tabs>
        <w:rPr>
          <w:rFonts w:ascii="Tahoma" w:hAnsi="Tahoma" w:cs="Tahoma"/>
          <w:b/>
          <w:color w:val="000000"/>
          <w:sz w:val="18"/>
          <w:szCs w:val="18"/>
        </w:rPr>
      </w:pPr>
      <w:r w:rsidRPr="00C328E7">
        <w:rPr>
          <w:rFonts w:ascii="Tahoma" w:hAnsi="Tahoma" w:cs="Tahoma"/>
          <w:b/>
          <w:color w:val="000000"/>
          <w:sz w:val="18"/>
          <w:szCs w:val="18"/>
        </w:rPr>
        <w:t>Judul Tesis dalam Bahasa Indonesia (</w:t>
      </w:r>
      <w:r w:rsidRPr="00C328E7">
        <w:rPr>
          <w:rFonts w:ascii="Tahoma" w:hAnsi="Tahoma" w:cs="Tahoma"/>
          <w:b/>
          <w:i/>
          <w:color w:val="000000"/>
          <w:sz w:val="18"/>
          <w:szCs w:val="18"/>
        </w:rPr>
        <w:t>outline</w:t>
      </w:r>
      <w:r w:rsidRPr="00C328E7">
        <w:rPr>
          <w:rFonts w:ascii="Tahoma" w:hAnsi="Tahoma" w:cs="Tahoma"/>
          <w:b/>
          <w:color w:val="000000"/>
          <w:sz w:val="18"/>
          <w:szCs w:val="18"/>
        </w:rPr>
        <w:t xml:space="preserve"> terlampir)</w:t>
      </w:r>
      <w:r>
        <w:rPr>
          <w:rFonts w:ascii="Tahoma" w:hAnsi="Tahoma" w:cs="Tahoma"/>
          <w:b/>
          <w:color w:val="000000"/>
          <w:sz w:val="18"/>
          <w:szCs w:val="18"/>
        </w:rPr>
        <w:t>:</w:t>
      </w:r>
    </w:p>
    <w:p w14:paraId="48831605" w14:textId="77777777" w:rsidR="003C7991" w:rsidRPr="00C464F5" w:rsidRDefault="003C7991" w:rsidP="003C7991">
      <w:pPr>
        <w:tabs>
          <w:tab w:val="left" w:pos="1701"/>
        </w:tabs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Thesis title in Bahasa (Outline is attached)</w:t>
      </w:r>
    </w:p>
    <w:p w14:paraId="67F0A152" w14:textId="60545462" w:rsidR="003C7991" w:rsidRPr="00C23B34" w:rsidRDefault="00D83E56" w:rsidP="003C7991">
      <w:pPr>
        <w:rPr>
          <w:rFonts w:ascii="Tahoma" w:hAnsi="Tahoma" w:cs="Tahoma"/>
          <w:color w:val="000000"/>
          <w:sz w:val="18"/>
          <w:szCs w:val="18"/>
        </w:rPr>
      </w:pPr>
      <w:r w:rsidRPr="00D83E56">
        <w:rPr>
          <w:rFonts w:ascii="Tahoma" w:hAnsi="Tahoma" w:cs="Tahoma"/>
          <w:color w:val="000000"/>
          <w:sz w:val="18"/>
          <w:szCs w:val="18"/>
        </w:rPr>
        <w:t>Pendekatan Deep learning attentive recurrent network dengan model compression dan quantization untuk mengurangi kebisingan agar meningkatkan kejelasan suara manusia</w:t>
      </w:r>
    </w:p>
    <w:p w14:paraId="1569A906" w14:textId="77777777" w:rsidR="003C7991" w:rsidRPr="00C328E7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  <w:lang w:val="sv-SE"/>
        </w:rPr>
      </w:pPr>
      <w:r w:rsidRPr="00C328E7">
        <w:rPr>
          <w:rFonts w:ascii="Tahoma" w:hAnsi="Tahoma" w:cs="Tahoma"/>
          <w:color w:val="000000"/>
          <w:sz w:val="18"/>
          <w:szCs w:val="18"/>
          <w:lang w:val="sv-SE"/>
        </w:rPr>
        <w:t>___________________________________________________________________________________________</w:t>
      </w:r>
    </w:p>
    <w:p w14:paraId="118603AE" w14:textId="77777777" w:rsidR="003C7991" w:rsidRPr="00C328E7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  <w:lang w:val="sv-SE"/>
        </w:rPr>
      </w:pPr>
      <w:r w:rsidRPr="00C328E7">
        <w:rPr>
          <w:rFonts w:ascii="Tahoma" w:hAnsi="Tahoma" w:cs="Tahoma"/>
          <w:color w:val="000000"/>
          <w:sz w:val="18"/>
          <w:szCs w:val="18"/>
          <w:lang w:val="sv-SE"/>
        </w:rPr>
        <w:t>___________________________________________________________________________________________</w:t>
      </w:r>
    </w:p>
    <w:p w14:paraId="5D47DC09" w14:textId="77777777" w:rsidR="003C7991" w:rsidRPr="00C328E7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  <w:lang w:val="sv-SE"/>
        </w:rPr>
      </w:pPr>
      <w:r w:rsidRPr="00C328E7">
        <w:rPr>
          <w:rFonts w:ascii="Tahoma" w:hAnsi="Tahoma" w:cs="Tahoma"/>
          <w:color w:val="000000"/>
          <w:sz w:val="18"/>
          <w:szCs w:val="18"/>
          <w:lang w:val="sv-SE"/>
        </w:rPr>
        <w:t>___________________________________________________________________________________________</w:t>
      </w:r>
    </w:p>
    <w:p w14:paraId="28D13D75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  <w:lang w:val="sv-SE"/>
        </w:rPr>
      </w:pPr>
    </w:p>
    <w:p w14:paraId="7E2F7277" w14:textId="77777777" w:rsidR="003C7991" w:rsidRPr="004B5C7A" w:rsidRDefault="003C7991" w:rsidP="003C7991">
      <w:pPr>
        <w:pStyle w:val="Header"/>
        <w:tabs>
          <w:tab w:val="clear" w:pos="4320"/>
          <w:tab w:val="clear" w:pos="8640"/>
          <w:tab w:val="left" w:pos="1701"/>
        </w:tabs>
        <w:rPr>
          <w:rFonts w:ascii="Tahoma" w:hAnsi="Tahoma" w:cs="Tahoma"/>
          <w:b/>
          <w:color w:val="000000"/>
          <w:sz w:val="18"/>
          <w:szCs w:val="18"/>
          <w:lang w:val="sv-SE"/>
        </w:rPr>
      </w:pPr>
      <w:r w:rsidRPr="004B5C7A">
        <w:rPr>
          <w:rFonts w:ascii="Tahoma" w:hAnsi="Tahoma" w:cs="Tahoma"/>
          <w:b/>
          <w:color w:val="000000"/>
          <w:sz w:val="18"/>
          <w:szCs w:val="18"/>
          <w:lang w:val="sv-SE"/>
        </w:rPr>
        <w:t xml:space="preserve">Judul Tesis dalam Bahasa Inggris </w:t>
      </w:r>
      <w:r>
        <w:rPr>
          <w:rFonts w:ascii="Tahoma" w:hAnsi="Tahoma" w:cs="Tahoma"/>
          <w:b/>
          <w:color w:val="000000"/>
          <w:sz w:val="18"/>
          <w:szCs w:val="18"/>
          <w:lang w:val="sv-SE"/>
        </w:rPr>
        <w:t>:</w:t>
      </w:r>
    </w:p>
    <w:p w14:paraId="7D472B93" w14:textId="77777777" w:rsidR="003C7991" w:rsidRPr="00C464F5" w:rsidRDefault="003C7991" w:rsidP="003C7991">
      <w:pPr>
        <w:tabs>
          <w:tab w:val="left" w:pos="1701"/>
        </w:tabs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Thesis title in English</w:t>
      </w:r>
    </w:p>
    <w:p w14:paraId="2E5F996B" w14:textId="2280E199" w:rsidR="003C7991" w:rsidRPr="00D83E56" w:rsidRDefault="00D83E56" w:rsidP="00D83E56">
      <w:pPr>
        <w:rPr>
          <w:rFonts w:ascii="Tahoma" w:hAnsi="Tahoma" w:cs="Tahoma"/>
          <w:color w:val="000000"/>
          <w:sz w:val="18"/>
          <w:szCs w:val="18"/>
        </w:rPr>
      </w:pPr>
      <w:r w:rsidRPr="00D83E56">
        <w:rPr>
          <w:rFonts w:ascii="Tahoma" w:hAnsi="Tahoma" w:cs="Tahoma"/>
          <w:color w:val="000000"/>
          <w:sz w:val="18"/>
          <w:szCs w:val="18"/>
        </w:rPr>
        <w:t>Deep learning attention recurrent network approach with compression and quantization models for speech enhancement</w:t>
      </w:r>
    </w:p>
    <w:p w14:paraId="248D70D2" w14:textId="77777777" w:rsidR="003C7991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___________________________________________________________________________________________</w:t>
      </w:r>
    </w:p>
    <w:p w14:paraId="612DDEAF" w14:textId="77777777" w:rsidR="003C7991" w:rsidRPr="008D73AD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___________________________________________________________________________________________</w:t>
      </w:r>
    </w:p>
    <w:p w14:paraId="37C4DAD5" w14:textId="77777777" w:rsidR="003C7991" w:rsidRPr="008D73AD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___________________________________________________________________________________________</w:t>
      </w:r>
    </w:p>
    <w:p w14:paraId="160BEF81" w14:textId="77777777" w:rsidR="003C7991" w:rsidRPr="00EC3A6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62EFDE56" w14:textId="77777777" w:rsidR="003C7991" w:rsidRPr="00C464F5" w:rsidRDefault="003C7991" w:rsidP="003C7991">
      <w:pPr>
        <w:rPr>
          <w:rFonts w:ascii="Tahoma" w:hAnsi="Tahoma" w:cs="Tahoma"/>
          <w:b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color w:val="000000"/>
          <w:sz w:val="18"/>
          <w:szCs w:val="18"/>
        </w:rPr>
        <w:t>Dosen Pembimbing yang diusulkan</w:t>
      </w:r>
      <w:r>
        <w:rPr>
          <w:rFonts w:ascii="Tahoma" w:hAnsi="Tahoma" w:cs="Tahoma"/>
          <w:b/>
          <w:color w:val="000000"/>
          <w:sz w:val="18"/>
          <w:szCs w:val="18"/>
        </w:rPr>
        <w:t>:</w:t>
      </w:r>
    </w:p>
    <w:p w14:paraId="2731651B" w14:textId="77777777" w:rsidR="003C7991" w:rsidRPr="00C464F5" w:rsidRDefault="003C7991" w:rsidP="003C7991">
      <w:pPr>
        <w:pStyle w:val="Header"/>
        <w:tabs>
          <w:tab w:val="clear" w:pos="4320"/>
          <w:tab w:val="clear" w:pos="8640"/>
          <w:tab w:val="left" w:pos="1701"/>
        </w:tabs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Suggested Supervisor</w:t>
      </w:r>
    </w:p>
    <w:p w14:paraId="2D008ACF" w14:textId="77777777" w:rsidR="003C7991" w:rsidRPr="00C464F5" w:rsidRDefault="003C7991" w:rsidP="003C7991">
      <w:pPr>
        <w:spacing w:line="360" w:lineRule="auto"/>
        <w:rPr>
          <w:rFonts w:ascii="Tahoma" w:hAnsi="Tahoma" w:cs="Tahoma"/>
          <w:b/>
          <w:color w:val="000000"/>
          <w:sz w:val="18"/>
          <w:szCs w:val="18"/>
        </w:rPr>
      </w:pPr>
    </w:p>
    <w:p w14:paraId="08DA046A" w14:textId="192C3450" w:rsidR="003C7991" w:rsidRPr="00D83E56" w:rsidRDefault="003C7991" w:rsidP="003C7991">
      <w:r w:rsidRPr="00C328E7">
        <w:rPr>
          <w:rFonts w:ascii="Tahoma" w:hAnsi="Tahoma" w:cs="Tahoma"/>
          <w:color w:val="000000"/>
          <w:sz w:val="18"/>
          <w:szCs w:val="18"/>
        </w:rPr>
        <w:t xml:space="preserve">1. Kode Dosen </w:t>
      </w:r>
      <w:r w:rsidR="00D83E56">
        <w:rPr>
          <w:rFonts w:ascii="Calibri" w:hAnsi="Calibri" w:cs="Calibri"/>
          <w:color w:val="000000"/>
          <w:sz w:val="22"/>
          <w:szCs w:val="22"/>
        </w:rPr>
        <w:t>D111</w:t>
      </w:r>
      <w:r w:rsidR="00D83E56">
        <w:rPr>
          <w:rFonts w:ascii="Calibri" w:hAnsi="Calibri" w:cs="Calibri"/>
          <w:color w:val="000000"/>
          <w:sz w:val="22"/>
          <w:szCs w:val="22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  <w:t xml:space="preserve">Nama Dosen </w:t>
      </w:r>
      <w:r w:rsidRPr="00C328E7">
        <w:rPr>
          <w:rFonts w:ascii="Tahoma" w:hAnsi="Tahoma" w:cs="Tahoma"/>
          <w:color w:val="000000"/>
          <w:sz w:val="18"/>
          <w:szCs w:val="18"/>
        </w:rPr>
        <w:tab/>
        <w:t xml:space="preserve"> </w:t>
      </w:r>
      <w:r w:rsidR="00D83E56" w:rsidRPr="00D83E56">
        <w:rPr>
          <w:rFonts w:ascii="Tahoma" w:hAnsi="Tahoma" w:cs="Tahoma"/>
          <w:color w:val="000000"/>
          <w:sz w:val="18"/>
          <w:szCs w:val="18"/>
        </w:rPr>
        <w:t>Iman h. Kartiwisastro</w:t>
      </w:r>
    </w:p>
    <w:p w14:paraId="2EE8087D" w14:textId="77777777" w:rsidR="003C7991" w:rsidRPr="00C328E7" w:rsidRDefault="003C7991" w:rsidP="003C7991">
      <w:pPr>
        <w:ind w:left="180"/>
        <w:rPr>
          <w:rFonts w:ascii="Tahoma" w:hAnsi="Tahoma" w:cs="Tahoma"/>
          <w:i/>
          <w:color w:val="000000"/>
          <w:sz w:val="18"/>
          <w:szCs w:val="18"/>
        </w:rPr>
      </w:pPr>
      <w:r w:rsidRPr="00C328E7">
        <w:rPr>
          <w:rFonts w:ascii="Tahoma" w:hAnsi="Tahoma" w:cs="Tahoma"/>
          <w:i/>
          <w:color w:val="000000"/>
          <w:sz w:val="18"/>
          <w:szCs w:val="18"/>
        </w:rPr>
        <w:t xml:space="preserve"> Lecturer ID</w:t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  <w:t>Lecturer’s Name</w:t>
      </w:r>
    </w:p>
    <w:p w14:paraId="169A5CCF" w14:textId="48FC2353" w:rsidR="003C7991" w:rsidRPr="00D83E56" w:rsidRDefault="003C7991" w:rsidP="003C7991"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>2. Kode Dosen</w:t>
      </w:r>
      <w:r w:rsidR="00D83E56">
        <w:rPr>
          <w:rFonts w:ascii="Tahoma" w:hAnsi="Tahoma" w:cs="Tahoma"/>
          <w:color w:val="000000"/>
          <w:sz w:val="18"/>
          <w:szCs w:val="18"/>
          <w:lang w:val="fr-FR"/>
        </w:rPr>
        <w:t xml:space="preserve"> </w:t>
      </w:r>
      <w:r w:rsidR="00D83E56">
        <w:rPr>
          <w:rFonts w:ascii="Calibri" w:hAnsi="Calibri" w:cs="Calibri"/>
          <w:color w:val="000000"/>
          <w:sz w:val="22"/>
          <w:szCs w:val="22"/>
        </w:rPr>
        <w:t>D5990</w:t>
      </w:r>
      <w:r w:rsidR="00D83E56">
        <w:tab/>
      </w:r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ab/>
        <w:t>Nama Dosen</w:t>
      </w:r>
      <w:r>
        <w:rPr>
          <w:rFonts w:ascii="Tahoma" w:hAnsi="Tahoma" w:cs="Tahoma"/>
          <w:color w:val="000000"/>
          <w:sz w:val="18"/>
          <w:szCs w:val="18"/>
          <w:lang w:val="fr-FR"/>
        </w:rPr>
        <w:tab/>
      </w:r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 xml:space="preserve"> </w:t>
      </w:r>
      <w:r w:rsidR="00D83E56" w:rsidRPr="00D83E56">
        <w:rPr>
          <w:rFonts w:ascii="Tahoma" w:hAnsi="Tahoma" w:cs="Tahoma"/>
          <w:color w:val="000000"/>
          <w:sz w:val="18"/>
          <w:szCs w:val="18"/>
          <w:lang w:val="fr-FR"/>
        </w:rPr>
        <w:t>Amalia Zahra</w:t>
      </w:r>
    </w:p>
    <w:p w14:paraId="3AE729EC" w14:textId="77777777" w:rsidR="003C7991" w:rsidRPr="00C464F5" w:rsidRDefault="003C7991" w:rsidP="003C7991">
      <w:pPr>
        <w:ind w:left="180"/>
        <w:rPr>
          <w:rFonts w:ascii="Tahoma" w:hAnsi="Tahoma" w:cs="Tahoma"/>
          <w:i/>
          <w:color w:val="000000"/>
          <w:sz w:val="18"/>
          <w:szCs w:val="18"/>
          <w:lang w:val="fr-FR"/>
        </w:rPr>
      </w:pPr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>Lecturer ID</w:t>
      </w:r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ab/>
        <w:t>Lecturer’s Name</w:t>
      </w:r>
    </w:p>
    <w:p w14:paraId="51400977" w14:textId="66DC19A4" w:rsidR="003C7991" w:rsidRPr="00D83E56" w:rsidRDefault="003C7991" w:rsidP="003C7991"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>3. Kode Dosen</w:t>
      </w:r>
      <w:r w:rsidR="00D83E56">
        <w:rPr>
          <w:rFonts w:ascii="Tahoma" w:hAnsi="Tahoma" w:cs="Tahoma"/>
          <w:color w:val="000000"/>
          <w:sz w:val="18"/>
          <w:szCs w:val="18"/>
          <w:lang w:val="fr-FR"/>
        </w:rPr>
        <w:t xml:space="preserve"> </w:t>
      </w:r>
      <w:r w:rsidR="00D83E56">
        <w:rPr>
          <w:rFonts w:ascii="Arial" w:hAnsi="Arial" w:cs="Arial"/>
          <w:color w:val="000000"/>
          <w:sz w:val="20"/>
          <w:szCs w:val="20"/>
          <w:shd w:val="clear" w:color="auto" w:fill="FFFFFF"/>
        </w:rPr>
        <w:t>D5339</w:t>
      </w:r>
      <w:r w:rsidR="00D83E56">
        <w:tab/>
      </w:r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ab/>
        <w:t xml:space="preserve">Nama Dosen </w:t>
      </w:r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ab/>
        <w:t xml:space="preserve"> </w:t>
      </w:r>
      <w:r w:rsidR="00D83E56" w:rsidRPr="00D83E56">
        <w:rPr>
          <w:rFonts w:ascii="Tahoma" w:hAnsi="Tahoma" w:cs="Tahoma"/>
          <w:color w:val="000000"/>
          <w:sz w:val="18"/>
          <w:szCs w:val="18"/>
          <w:lang w:val="fr-FR"/>
        </w:rPr>
        <w:t>Lili Ayu Wulandhari</w:t>
      </w:r>
    </w:p>
    <w:p w14:paraId="20B8060E" w14:textId="77777777" w:rsidR="003C7991" w:rsidRPr="00C23B34" w:rsidRDefault="003C7991" w:rsidP="003C7991">
      <w:pPr>
        <w:ind w:left="180"/>
        <w:rPr>
          <w:rFonts w:ascii="Tahoma" w:hAnsi="Tahoma" w:cs="Tahoma"/>
          <w:i/>
          <w:color w:val="000000"/>
          <w:sz w:val="18"/>
          <w:szCs w:val="18"/>
          <w:lang w:val="fr-FR"/>
        </w:rPr>
      </w:pPr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>Lecturer ID</w:t>
      </w:r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ab/>
        <w:t>Lecturer’s Name</w:t>
      </w:r>
    </w:p>
    <w:p w14:paraId="4ECD092C" w14:textId="77777777" w:rsidR="003C7991" w:rsidRPr="00C23B34" w:rsidRDefault="003C7991" w:rsidP="003C7991">
      <w:pPr>
        <w:rPr>
          <w:rFonts w:ascii="Tahoma" w:hAnsi="Tahoma" w:cs="Tahoma"/>
          <w:color w:val="000000"/>
          <w:sz w:val="18"/>
          <w:szCs w:val="18"/>
          <w:lang w:val="fr-FR"/>
        </w:rPr>
      </w:pPr>
    </w:p>
    <w:p w14:paraId="2AE5BEC4" w14:textId="77777777" w:rsidR="003C7991" w:rsidRPr="00C464F5" w:rsidRDefault="003C7991" w:rsidP="003C7991">
      <w:pPr>
        <w:rPr>
          <w:rFonts w:ascii="Tahoma" w:hAnsi="Tahoma" w:cs="Tahoma"/>
          <w:b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color w:val="000000"/>
          <w:sz w:val="18"/>
          <w:szCs w:val="18"/>
        </w:rPr>
        <w:t>Jalur Penulisan Tesis</w:t>
      </w:r>
      <w:r>
        <w:rPr>
          <w:rFonts w:ascii="Tahoma" w:hAnsi="Tahoma" w:cs="Tahoma"/>
          <w:b/>
          <w:color w:val="000000"/>
          <w:sz w:val="18"/>
          <w:szCs w:val="18"/>
        </w:rPr>
        <w:t>:</w:t>
      </w:r>
    </w:p>
    <w:p w14:paraId="4AD4409E" w14:textId="77777777" w:rsidR="003C7991" w:rsidRPr="00C464F5" w:rsidRDefault="003C7991" w:rsidP="003C7991">
      <w:pPr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Type of Thesis Writing</w:t>
      </w:r>
    </w:p>
    <w:p w14:paraId="4BBFB7F4" w14:textId="77777777" w:rsidR="003C7991" w:rsidRPr="00EC3A6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32"/>
          <w:szCs w:val="32"/>
        </w:rPr>
        <w:sym w:font="Symbol" w:char="F099"/>
      </w:r>
      <w:r>
        <w:rPr>
          <w:rFonts w:ascii="Tahoma" w:hAnsi="Tahoma" w:cs="Tahoma"/>
          <w:color w:val="000000"/>
          <w:sz w:val="32"/>
          <w:szCs w:val="32"/>
        </w:rPr>
        <w:t xml:space="preserve"> </w:t>
      </w:r>
      <w:r w:rsidRPr="00EC3A68">
        <w:rPr>
          <w:rFonts w:ascii="Tahoma" w:hAnsi="Tahoma" w:cs="Tahoma"/>
          <w:color w:val="000000"/>
          <w:sz w:val="18"/>
          <w:szCs w:val="18"/>
        </w:rPr>
        <w:t>Case Study</w:t>
      </w:r>
    </w:p>
    <w:p w14:paraId="1500DB38" w14:textId="77777777" w:rsidR="003C7991" w:rsidRPr="00EC3A6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32"/>
          <w:szCs w:val="32"/>
        </w:rPr>
        <w:sym w:font="Symbol" w:char="F099"/>
      </w:r>
      <w:r>
        <w:rPr>
          <w:rFonts w:ascii="Tahoma" w:hAnsi="Tahoma" w:cs="Tahoma"/>
          <w:color w:val="000000"/>
          <w:sz w:val="32"/>
          <w:szCs w:val="32"/>
        </w:rPr>
        <w:t xml:space="preserve"> </w:t>
      </w:r>
      <w:r>
        <w:rPr>
          <w:rFonts w:ascii="Tahoma" w:hAnsi="Tahoma" w:cs="Tahoma"/>
          <w:color w:val="000000"/>
          <w:sz w:val="18"/>
          <w:szCs w:val="18"/>
          <w:lang w:val="id-ID"/>
        </w:rPr>
        <w:t>Internship</w:t>
      </w:r>
      <w:r w:rsidRPr="00EC3A68">
        <w:rPr>
          <w:rFonts w:ascii="Tahoma" w:hAnsi="Tahoma" w:cs="Tahoma"/>
          <w:color w:val="000000"/>
          <w:sz w:val="18"/>
          <w:szCs w:val="18"/>
        </w:rPr>
        <w:t xml:space="preserve"> Project</w:t>
      </w:r>
    </w:p>
    <w:p w14:paraId="5CE6A312" w14:textId="6DCB34FD" w:rsidR="003C7991" w:rsidRPr="00EC3A68" w:rsidRDefault="00D83E56" w:rsidP="003C7991">
      <w:pPr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32"/>
          <w:szCs w:val="32"/>
        </w:rPr>
        <w:t>x</w:t>
      </w:r>
      <w:r w:rsidR="003C7991">
        <w:rPr>
          <w:rFonts w:ascii="Tahoma" w:hAnsi="Tahoma" w:cs="Tahoma"/>
          <w:color w:val="000000"/>
          <w:sz w:val="32"/>
          <w:szCs w:val="32"/>
        </w:rPr>
        <w:t xml:space="preserve"> </w:t>
      </w:r>
      <w:r w:rsidR="003C7991" w:rsidRPr="00B36A73">
        <w:rPr>
          <w:rFonts w:ascii="Tahoma" w:hAnsi="Tahoma" w:cs="Tahoma"/>
          <w:i/>
          <w:color w:val="000000"/>
          <w:sz w:val="18"/>
          <w:szCs w:val="18"/>
        </w:rPr>
        <w:t>Research</w:t>
      </w:r>
    </w:p>
    <w:p w14:paraId="170ADE6E" w14:textId="77777777" w:rsidR="003C7991" w:rsidRPr="00BD7986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1703E33A" w14:textId="433FCEEC" w:rsidR="003C7991" w:rsidRPr="00C328E7" w:rsidRDefault="00D83E56" w:rsidP="003C7991">
      <w:pPr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Bogor</w:t>
      </w:r>
      <w:r w:rsidR="003C7991" w:rsidRPr="00C328E7">
        <w:rPr>
          <w:rFonts w:ascii="Tahoma" w:hAnsi="Tahoma" w:cs="Tahoma"/>
          <w:color w:val="000000"/>
          <w:sz w:val="18"/>
          <w:szCs w:val="18"/>
        </w:rPr>
        <w:t xml:space="preserve">, </w:t>
      </w:r>
      <w:r>
        <w:rPr>
          <w:rFonts w:ascii="Tahoma" w:hAnsi="Tahoma" w:cs="Tahoma"/>
          <w:color w:val="000000"/>
          <w:sz w:val="18"/>
          <w:szCs w:val="18"/>
        </w:rPr>
        <w:t>2022-06-03</w:t>
      </w:r>
    </w:p>
    <w:p w14:paraId="0B30E391" w14:textId="02F5CFE3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Pemohon</w:t>
      </w:r>
      <w:r w:rsidRPr="00C328E7">
        <w:rPr>
          <w:rFonts w:ascii="Tahoma" w:hAnsi="Tahoma" w:cs="Tahoma"/>
          <w:color w:val="000000"/>
          <w:sz w:val="18"/>
          <w:szCs w:val="18"/>
        </w:rPr>
        <w:t>,</w:t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</w:p>
    <w:p w14:paraId="6D96EDB1" w14:textId="77777777" w:rsidR="003C7991" w:rsidRPr="00C328E7" w:rsidRDefault="003C7991" w:rsidP="003C7991">
      <w:pPr>
        <w:rPr>
          <w:rFonts w:ascii="Tahoma" w:hAnsi="Tahoma" w:cs="Tahoma"/>
          <w:i/>
          <w:color w:val="000000"/>
          <w:sz w:val="18"/>
          <w:szCs w:val="18"/>
        </w:rPr>
      </w:pPr>
      <w:r>
        <w:rPr>
          <w:rFonts w:ascii="Tahoma" w:hAnsi="Tahoma" w:cs="Tahoma"/>
          <w:i/>
          <w:color w:val="000000"/>
          <w:sz w:val="18"/>
          <w:szCs w:val="18"/>
        </w:rPr>
        <w:t xml:space="preserve">Applicant </w:t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</w:p>
    <w:p w14:paraId="52298C19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1EF06B08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0846E47B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22B7FC9B" w14:textId="5BE34215" w:rsidR="003C7991" w:rsidRPr="00C464F5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18"/>
          <w:szCs w:val="18"/>
        </w:rPr>
        <w:t>(</w:t>
      </w:r>
      <w:r w:rsidR="00D83E56">
        <w:rPr>
          <w:rFonts w:ascii="Tahoma" w:hAnsi="Tahoma" w:cs="Tahoma"/>
          <w:color w:val="000000"/>
          <w:sz w:val="18"/>
          <w:szCs w:val="18"/>
        </w:rPr>
        <w:t>Shofyan</w:t>
      </w:r>
      <w:r w:rsidRPr="00C464F5">
        <w:rPr>
          <w:rFonts w:ascii="Tahoma" w:hAnsi="Tahoma" w:cs="Tahoma"/>
          <w:color w:val="000000"/>
          <w:sz w:val="18"/>
          <w:szCs w:val="18"/>
        </w:rPr>
        <w:t>)</w:t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</w:p>
    <w:p w14:paraId="07628973" w14:textId="77777777" w:rsidR="003C7991" w:rsidRPr="00C464F5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18"/>
          <w:szCs w:val="18"/>
        </w:rPr>
        <w:t xml:space="preserve">Mahasiswa </w:t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</w:p>
    <w:p w14:paraId="6A3FAAA9" w14:textId="77777777" w:rsidR="003C7991" w:rsidRPr="00C464F5" w:rsidRDefault="003C7991" w:rsidP="003C7991">
      <w:pPr>
        <w:rPr>
          <w:rFonts w:ascii="Tahoma" w:hAnsi="Tahoma" w:cs="Tahoma"/>
          <w:i/>
          <w:color w:val="000000"/>
          <w:sz w:val="18"/>
          <w:szCs w:val="18"/>
        </w:rPr>
      </w:pPr>
      <w:r>
        <w:rPr>
          <w:rFonts w:ascii="Tahoma" w:hAnsi="Tahoma" w:cs="Tahoma"/>
          <w:i/>
          <w:color w:val="000000"/>
          <w:sz w:val="18"/>
          <w:szCs w:val="18"/>
        </w:rPr>
        <w:t xml:space="preserve">Student </w:t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</w:p>
    <w:p w14:paraId="278303D7" w14:textId="77777777" w:rsidR="003C7991" w:rsidRPr="00C464F5" w:rsidRDefault="003C7991" w:rsidP="003C7991">
      <w:pPr>
        <w:rPr>
          <w:rFonts w:ascii="Tahoma" w:hAnsi="Tahoma" w:cs="Tahoma"/>
          <w:color w:val="000000"/>
          <w:sz w:val="16"/>
          <w:szCs w:val="16"/>
        </w:rPr>
      </w:pPr>
    </w:p>
    <w:p w14:paraId="68371EE7" w14:textId="28F59C9C" w:rsidR="003C7991" w:rsidRPr="00C464F5" w:rsidRDefault="003C7991" w:rsidP="003C7991">
      <w:pPr>
        <w:rPr>
          <w:rFonts w:ascii="Tahoma" w:hAnsi="Tahoma" w:cs="Tahoma"/>
          <w:color w:val="000000"/>
          <w:sz w:val="16"/>
          <w:szCs w:val="16"/>
        </w:rPr>
      </w:pPr>
      <w:r w:rsidRPr="00C464F5">
        <w:rPr>
          <w:rFonts w:ascii="Tahoma" w:hAnsi="Tahoma" w:cs="Tahoma"/>
          <w:color w:val="000000"/>
          <w:sz w:val="16"/>
          <w:szCs w:val="16"/>
        </w:rPr>
        <w:t>Catatan</w:t>
      </w:r>
      <w:r>
        <w:rPr>
          <w:rFonts w:ascii="Tahoma" w:hAnsi="Tahoma" w:cs="Tahoma"/>
          <w:color w:val="000000"/>
          <w:sz w:val="16"/>
          <w:szCs w:val="16"/>
        </w:rPr>
        <w:t>:</w:t>
      </w:r>
      <w:r w:rsidRPr="00C464F5">
        <w:rPr>
          <w:rFonts w:ascii="Tahoma" w:hAnsi="Tahoma" w:cs="Tahoma"/>
          <w:color w:val="000000"/>
          <w:sz w:val="16"/>
          <w:szCs w:val="16"/>
        </w:rPr>
        <w:t xml:space="preserve"> Dikumpulkan ke </w:t>
      </w:r>
      <w:r w:rsidR="008A454D">
        <w:rPr>
          <w:rFonts w:ascii="Tahoma" w:hAnsi="Tahoma" w:cs="Tahoma"/>
          <w:color w:val="000000"/>
          <w:sz w:val="16"/>
          <w:szCs w:val="16"/>
        </w:rPr>
        <w:t>BGP Office</w:t>
      </w:r>
      <w:r w:rsidRPr="00C464F5">
        <w:rPr>
          <w:rFonts w:ascii="Tahoma" w:hAnsi="Tahoma" w:cs="Tahoma"/>
          <w:color w:val="000000"/>
          <w:sz w:val="16"/>
          <w:szCs w:val="16"/>
        </w:rPr>
        <w:t xml:space="preserve"> paling lambat minggu kedua di</w:t>
      </w:r>
      <w:r>
        <w:rPr>
          <w:rFonts w:ascii="Tahoma" w:hAnsi="Tahoma" w:cs="Tahoma"/>
          <w:color w:val="000000"/>
          <w:sz w:val="16"/>
          <w:szCs w:val="16"/>
        </w:rPr>
        <w:t>periode</w:t>
      </w:r>
      <w:r w:rsidRPr="00C464F5">
        <w:rPr>
          <w:rFonts w:ascii="Tahoma" w:hAnsi="Tahoma" w:cs="Tahoma"/>
          <w:color w:val="000000"/>
          <w:sz w:val="16"/>
          <w:szCs w:val="16"/>
        </w:rPr>
        <w:t xml:space="preserve"> Pra Tesis</w:t>
      </w:r>
    </w:p>
    <w:p w14:paraId="25A96EEB" w14:textId="77777777" w:rsidR="003C7991" w:rsidRDefault="003C7991" w:rsidP="003C7991">
      <w:r w:rsidRPr="00C464F5">
        <w:rPr>
          <w:rFonts w:ascii="Tahoma" w:hAnsi="Tahoma" w:cs="Tahoma"/>
          <w:i/>
          <w:color w:val="000000"/>
          <w:sz w:val="16"/>
          <w:szCs w:val="16"/>
        </w:rPr>
        <w:t>Note</w:t>
      </w:r>
      <w:r>
        <w:rPr>
          <w:rFonts w:ascii="Tahoma" w:hAnsi="Tahoma" w:cs="Tahoma"/>
          <w:i/>
          <w:color w:val="000000"/>
          <w:sz w:val="16"/>
          <w:szCs w:val="16"/>
        </w:rPr>
        <w:t>:</w:t>
      </w:r>
      <w:r w:rsidRPr="00C464F5">
        <w:rPr>
          <w:rFonts w:ascii="Tahoma" w:hAnsi="Tahoma" w:cs="Tahoma"/>
          <w:i/>
          <w:color w:val="000000"/>
          <w:sz w:val="16"/>
          <w:szCs w:val="16"/>
        </w:rPr>
        <w:t xml:space="preserve"> This form should be submitted to S2 secretariat at latest 2</w:t>
      </w:r>
      <w:r w:rsidRPr="00C464F5">
        <w:rPr>
          <w:rFonts w:ascii="Tahoma" w:hAnsi="Tahoma" w:cs="Tahoma"/>
          <w:i/>
          <w:color w:val="000000"/>
          <w:sz w:val="16"/>
          <w:szCs w:val="16"/>
          <w:vertAlign w:val="superscript"/>
        </w:rPr>
        <w:t>nd</w:t>
      </w:r>
      <w:r w:rsidRPr="00C464F5">
        <w:rPr>
          <w:rFonts w:ascii="Tahoma" w:hAnsi="Tahoma" w:cs="Tahoma"/>
          <w:i/>
          <w:color w:val="000000"/>
          <w:sz w:val="16"/>
          <w:szCs w:val="16"/>
        </w:rPr>
        <w:t xml:space="preserve"> week in Pra Thesis </w:t>
      </w:r>
      <w:r>
        <w:rPr>
          <w:rFonts w:ascii="Tahoma" w:hAnsi="Tahoma" w:cs="Tahoma"/>
          <w:i/>
          <w:color w:val="000000"/>
          <w:sz w:val="16"/>
          <w:szCs w:val="16"/>
        </w:rPr>
        <w:t xml:space="preserve"> Period</w:t>
      </w:r>
    </w:p>
    <w:p w14:paraId="7010EF88" w14:textId="486CC4C4" w:rsidR="003C7991" w:rsidRDefault="003C7991" w:rsidP="003C7991">
      <w:pPr>
        <w:tabs>
          <w:tab w:val="left" w:pos="720"/>
          <w:tab w:val="left" w:pos="1080"/>
          <w:tab w:val="left" w:pos="1440"/>
        </w:tabs>
        <w:ind w:right="18"/>
        <w:jc w:val="both"/>
        <w:rPr>
          <w:rFonts w:ascii="Tahoma" w:hAnsi="Tahoma" w:cs="Tahoma"/>
          <w:color w:val="000000"/>
          <w:sz w:val="20"/>
          <w:szCs w:val="20"/>
          <w:lang w:val="es-ES"/>
        </w:rPr>
      </w:pPr>
    </w:p>
    <w:p w14:paraId="0FC56F25" w14:textId="24458D0C" w:rsidR="00424D90" w:rsidRDefault="00424D90" w:rsidP="003C7991">
      <w:pPr>
        <w:tabs>
          <w:tab w:val="left" w:pos="720"/>
          <w:tab w:val="left" w:pos="1080"/>
          <w:tab w:val="left" w:pos="1440"/>
        </w:tabs>
        <w:ind w:right="18"/>
        <w:jc w:val="both"/>
        <w:rPr>
          <w:rFonts w:ascii="Tahoma" w:hAnsi="Tahoma" w:cs="Tahoma"/>
          <w:color w:val="000000"/>
          <w:sz w:val="20"/>
          <w:szCs w:val="20"/>
          <w:lang w:val="es-ES"/>
        </w:rPr>
      </w:pPr>
    </w:p>
    <w:p w14:paraId="54C21D28" w14:textId="77777777" w:rsidR="003C7991" w:rsidRDefault="003C7991" w:rsidP="003C7991">
      <w:pPr>
        <w:tabs>
          <w:tab w:val="left" w:pos="720"/>
          <w:tab w:val="left" w:pos="1080"/>
          <w:tab w:val="left" w:pos="1440"/>
        </w:tabs>
        <w:ind w:right="18"/>
        <w:jc w:val="both"/>
        <w:rPr>
          <w:rFonts w:ascii="Tahoma" w:hAnsi="Tahoma" w:cs="Tahoma"/>
          <w:color w:val="000000"/>
          <w:sz w:val="20"/>
          <w:szCs w:val="20"/>
          <w:lang w:val="es-ES"/>
        </w:rPr>
      </w:pPr>
    </w:p>
    <w:sectPr w:rsidR="003C7991" w:rsidSect="003C7991">
      <w:footerReference w:type="even" r:id="rId8"/>
      <w:footerReference w:type="default" r:id="rId9"/>
      <w:type w:val="continuous"/>
      <w:pgSz w:w="12240" w:h="15840" w:code="1"/>
      <w:pgMar w:top="720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7DBEB" w14:textId="77777777" w:rsidR="008B5645" w:rsidRDefault="008B5645">
      <w:r>
        <w:separator/>
      </w:r>
    </w:p>
  </w:endnote>
  <w:endnote w:type="continuationSeparator" w:id="0">
    <w:p w14:paraId="1362E60F" w14:textId="77777777" w:rsidR="008B5645" w:rsidRDefault="008B56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loisterBlack BT">
    <w:altName w:val="Times New Roman"/>
    <w:panose1 w:val="020B0604020202020204"/>
    <w:charset w:val="00"/>
    <w:family w:val="auto"/>
    <w:pitch w:val="variable"/>
    <w:sig w:usb0="00000007" w:usb1="00000000" w:usb2="00000000" w:usb3="00000000" w:csb0="0000001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ertram">
    <w:altName w:val="Courier New"/>
    <w:panose1 w:val="020B0604020202020204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592BD" w14:textId="77777777" w:rsidR="008F2604" w:rsidRDefault="008F2604" w:rsidP="00553B9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035B9" w14:textId="77777777" w:rsidR="008F2604" w:rsidRDefault="008F2604" w:rsidP="00A12448">
    <w:pPr>
      <w:pStyle w:val="Footer"/>
      <w:framePr w:wrap="around" w:vAnchor="text" w:hAnchor="page" w:x="2894" w:y="262"/>
      <w:ind w:right="360"/>
      <w:rPr>
        <w:rStyle w:val="PageNumber"/>
        <w:rFonts w:ascii="Tahoma" w:hAnsi="Tahoma" w:cs="Tahoma"/>
        <w:sz w:val="18"/>
        <w:szCs w:val="18"/>
      </w:rPr>
    </w:pPr>
  </w:p>
  <w:p w14:paraId="3759B148" w14:textId="77777777" w:rsidR="008F2604" w:rsidRPr="00007EB4" w:rsidRDefault="008F2604" w:rsidP="00A12448">
    <w:pPr>
      <w:pStyle w:val="Footer"/>
      <w:framePr w:h="814" w:hRule="exact" w:wrap="around" w:vAnchor="text" w:hAnchor="page" w:x="2894" w:y="618"/>
      <w:rPr>
        <w:rStyle w:val="PageNumber"/>
        <w:rFonts w:ascii="Tahoma" w:hAnsi="Tahoma" w:cs="Tahoma"/>
        <w:sz w:val="18"/>
        <w:szCs w:val="18"/>
      </w:rPr>
    </w:pPr>
  </w:p>
  <w:p w14:paraId="06F2DE0B" w14:textId="24C82149" w:rsidR="008F2604" w:rsidRPr="00A12448" w:rsidRDefault="008F2604" w:rsidP="00424D90">
    <w:pPr>
      <w:pStyle w:val="Footer"/>
      <w:ind w:right="360"/>
      <w:rPr>
        <w:rFonts w:ascii="Tahoma" w:hAnsi="Tahoma" w:cs="Tahoma"/>
        <w:i/>
        <w:sz w:val="18"/>
        <w:szCs w:val="18"/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52B15" w14:textId="77777777" w:rsidR="008B5645" w:rsidRDefault="008B5645">
      <w:r>
        <w:separator/>
      </w:r>
    </w:p>
  </w:footnote>
  <w:footnote w:type="continuationSeparator" w:id="0">
    <w:p w14:paraId="5F6BF755" w14:textId="77777777" w:rsidR="008B5645" w:rsidRDefault="008B5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800EB"/>
    <w:multiLevelType w:val="hybridMultilevel"/>
    <w:tmpl w:val="E676C80E"/>
    <w:lvl w:ilvl="0" w:tplc="69404B8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B0CF8"/>
    <w:multiLevelType w:val="hybridMultilevel"/>
    <w:tmpl w:val="89D063A8"/>
    <w:lvl w:ilvl="0" w:tplc="C8EA6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F6317B"/>
    <w:multiLevelType w:val="hybridMultilevel"/>
    <w:tmpl w:val="6F14D6E6"/>
    <w:lvl w:ilvl="0" w:tplc="573C355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F5EA2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26E80E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</w:rPr>
    </w:lvl>
    <w:lvl w:ilvl="4" w:tplc="45762054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D020AF"/>
    <w:multiLevelType w:val="hybridMultilevel"/>
    <w:tmpl w:val="13E6DC32"/>
    <w:lvl w:ilvl="0" w:tplc="26E80E1A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93569"/>
    <w:multiLevelType w:val="singleLevel"/>
    <w:tmpl w:val="D944A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5C51C6"/>
    <w:multiLevelType w:val="singleLevel"/>
    <w:tmpl w:val="3D0669DC"/>
    <w:lvl w:ilvl="0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color w:val="000000"/>
      </w:rPr>
    </w:lvl>
  </w:abstractNum>
  <w:abstractNum w:abstractNumId="6" w15:restartNumberingAfterBreak="0">
    <w:nsid w:val="0D9B2295"/>
    <w:multiLevelType w:val="hybridMultilevel"/>
    <w:tmpl w:val="E88867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1227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3DF7474"/>
    <w:multiLevelType w:val="hybridMultilevel"/>
    <w:tmpl w:val="E50488B6"/>
    <w:lvl w:ilvl="0" w:tplc="4AE80528">
      <w:start w:val="1"/>
      <w:numFmt w:val="decimal"/>
      <w:lvlText w:val="%1."/>
      <w:lvlJc w:val="right"/>
      <w:pPr>
        <w:tabs>
          <w:tab w:val="num" w:pos="576"/>
        </w:tabs>
        <w:ind w:left="504" w:hanging="216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84"/>
        </w:tabs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04"/>
        </w:tabs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4"/>
        </w:tabs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4"/>
        </w:tabs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4"/>
        </w:tabs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4"/>
        </w:tabs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4"/>
        </w:tabs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4"/>
        </w:tabs>
        <w:ind w:left="6624" w:hanging="180"/>
      </w:pPr>
    </w:lvl>
  </w:abstractNum>
  <w:abstractNum w:abstractNumId="9" w15:restartNumberingAfterBreak="0">
    <w:nsid w:val="14C62C2D"/>
    <w:multiLevelType w:val="singleLevel"/>
    <w:tmpl w:val="DA544E0C"/>
    <w:lvl w:ilvl="0">
      <w:start w:val="1"/>
      <w:numFmt w:val="lowerLetter"/>
      <w:lvlText w:val="(%1)"/>
      <w:lvlJc w:val="left"/>
      <w:pPr>
        <w:tabs>
          <w:tab w:val="num" w:pos="1155"/>
        </w:tabs>
        <w:ind w:left="1155" w:hanging="435"/>
      </w:pPr>
      <w:rPr>
        <w:rFonts w:hint="default"/>
      </w:rPr>
    </w:lvl>
  </w:abstractNum>
  <w:abstractNum w:abstractNumId="10" w15:restartNumberingAfterBreak="0">
    <w:nsid w:val="1ACA7EAA"/>
    <w:multiLevelType w:val="hybridMultilevel"/>
    <w:tmpl w:val="47C83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C2E388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1D1E3A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D7016E0"/>
    <w:multiLevelType w:val="hybridMultilevel"/>
    <w:tmpl w:val="A6FC9A66"/>
    <w:lvl w:ilvl="0" w:tplc="26E80E1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1A0E8F"/>
    <w:multiLevelType w:val="hybridMultilevel"/>
    <w:tmpl w:val="507E440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DF23EB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ahoma" w:hAnsi="Tahoma" w:cs="Tahoma" w:hint="default"/>
        <w:color w:val="000000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ED20CB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 w15:restartNumberingAfterBreak="0">
    <w:nsid w:val="1F42697A"/>
    <w:multiLevelType w:val="hybridMultilevel"/>
    <w:tmpl w:val="502639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FB17BF8"/>
    <w:multiLevelType w:val="hybridMultilevel"/>
    <w:tmpl w:val="7F4E4A7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28031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2890B6C"/>
    <w:multiLevelType w:val="hybridMultilevel"/>
    <w:tmpl w:val="AF90B632"/>
    <w:lvl w:ilvl="0" w:tplc="362EF93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54031E"/>
    <w:multiLevelType w:val="hybridMultilevel"/>
    <w:tmpl w:val="6C7EA33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2D08BC"/>
    <w:multiLevelType w:val="singleLevel"/>
    <w:tmpl w:val="7236109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2" w15:restartNumberingAfterBreak="0">
    <w:nsid w:val="245D2DA6"/>
    <w:multiLevelType w:val="hybridMultilevel"/>
    <w:tmpl w:val="02FCF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4713AEB"/>
    <w:multiLevelType w:val="hybridMultilevel"/>
    <w:tmpl w:val="216EDB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8724C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5" w15:restartNumberingAfterBreak="0">
    <w:nsid w:val="2885221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28DA693C"/>
    <w:multiLevelType w:val="hybridMultilevel"/>
    <w:tmpl w:val="E17ABBA6"/>
    <w:lvl w:ilvl="0" w:tplc="AB30C7F8">
      <w:start w:val="1"/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95E239C"/>
    <w:multiLevelType w:val="multilevel"/>
    <w:tmpl w:val="0EB0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2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76" w:hanging="2160"/>
      </w:pPr>
      <w:rPr>
        <w:rFonts w:hint="default"/>
      </w:rPr>
    </w:lvl>
  </w:abstractNum>
  <w:abstractNum w:abstractNumId="28" w15:restartNumberingAfterBreak="0">
    <w:nsid w:val="2AC86F47"/>
    <w:multiLevelType w:val="hybridMultilevel"/>
    <w:tmpl w:val="865AA610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A87B05"/>
    <w:multiLevelType w:val="hybridMultilevel"/>
    <w:tmpl w:val="FC4A6F98"/>
    <w:lvl w:ilvl="0" w:tplc="44E80BC4">
      <w:start w:val="8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012104"/>
    <w:multiLevelType w:val="multilevel"/>
    <w:tmpl w:val="9AF65C1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1" w15:restartNumberingAfterBreak="0">
    <w:nsid w:val="30835E4B"/>
    <w:multiLevelType w:val="hybridMultilevel"/>
    <w:tmpl w:val="6876FE44"/>
    <w:lvl w:ilvl="0" w:tplc="26E80E1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71E264F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570A0B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2BAF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3E0474B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7EA062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FD1836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D2EC23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7A2E86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2" w15:restartNumberingAfterBreak="0">
    <w:nsid w:val="387E0964"/>
    <w:multiLevelType w:val="multilevel"/>
    <w:tmpl w:val="EB56F57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3" w15:restartNumberingAfterBreak="0">
    <w:nsid w:val="3BED3AB4"/>
    <w:multiLevelType w:val="hybridMultilevel"/>
    <w:tmpl w:val="91F857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20872C7"/>
    <w:multiLevelType w:val="hybridMultilevel"/>
    <w:tmpl w:val="042675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BF3A52"/>
    <w:multiLevelType w:val="hybridMultilevel"/>
    <w:tmpl w:val="3EBAC32E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66176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4B60786D"/>
    <w:multiLevelType w:val="hybridMultilevel"/>
    <w:tmpl w:val="669021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BCA5204"/>
    <w:multiLevelType w:val="hybridMultilevel"/>
    <w:tmpl w:val="49B075A0"/>
    <w:lvl w:ilvl="0" w:tplc="72E067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C633ED2"/>
    <w:multiLevelType w:val="hybridMultilevel"/>
    <w:tmpl w:val="6AA8085C"/>
    <w:lvl w:ilvl="0" w:tplc="2BD88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03301E8"/>
    <w:multiLevelType w:val="hybridMultilevel"/>
    <w:tmpl w:val="A65A55DC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1753257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52554A00"/>
    <w:multiLevelType w:val="hybridMultilevel"/>
    <w:tmpl w:val="0B52A8EC"/>
    <w:lvl w:ilvl="0" w:tplc="DAB28DFA">
      <w:start w:val="1"/>
      <w:numFmt w:val="bullet"/>
      <w:lvlText w:val="-"/>
      <w:lvlJc w:val="left"/>
      <w:pPr>
        <w:tabs>
          <w:tab w:val="num" w:pos="1512"/>
        </w:tabs>
        <w:ind w:left="1512" w:hanging="432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52891CEC"/>
    <w:multiLevelType w:val="hybridMultilevel"/>
    <w:tmpl w:val="CA40B0FA"/>
    <w:lvl w:ilvl="0" w:tplc="26E80E1A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43951C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54B14611"/>
    <w:multiLevelType w:val="hybridMultilevel"/>
    <w:tmpl w:val="9F449F02"/>
    <w:lvl w:ilvl="0" w:tplc="725A7A46">
      <w:start w:val="81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55DF0227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47" w15:restartNumberingAfterBreak="0">
    <w:nsid w:val="56DF6EE7"/>
    <w:multiLevelType w:val="hybridMultilevel"/>
    <w:tmpl w:val="BBD68D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7867276"/>
    <w:multiLevelType w:val="singleLevel"/>
    <w:tmpl w:val="C6AC5E20"/>
    <w:lvl w:ilvl="0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9" w15:restartNumberingAfterBreak="0">
    <w:nsid w:val="5948550E"/>
    <w:multiLevelType w:val="hybridMultilevel"/>
    <w:tmpl w:val="E8ACB4AE"/>
    <w:lvl w:ilvl="0" w:tplc="C2FA88F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21000F">
      <w:start w:val="1"/>
      <w:numFmt w:val="decimal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C520F77"/>
    <w:multiLevelType w:val="multilevel"/>
    <w:tmpl w:val="1584C006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1" w15:restartNumberingAfterBreak="0">
    <w:nsid w:val="601C55AD"/>
    <w:multiLevelType w:val="multilevel"/>
    <w:tmpl w:val="2CF40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3755033"/>
    <w:multiLevelType w:val="hybridMultilevel"/>
    <w:tmpl w:val="DB9A452A"/>
    <w:lvl w:ilvl="0" w:tplc="FFFFFFFF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9861459"/>
    <w:multiLevelType w:val="hybridMultilevel"/>
    <w:tmpl w:val="A65A55DC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B351ABD"/>
    <w:multiLevelType w:val="hybridMultilevel"/>
    <w:tmpl w:val="2B70CC78"/>
    <w:lvl w:ilvl="0" w:tplc="C9BA8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6B765B8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6" w15:restartNumberingAfterBreak="0">
    <w:nsid w:val="6C182F3F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57" w15:restartNumberingAfterBreak="0">
    <w:nsid w:val="6D5346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8" w15:restartNumberingAfterBreak="0">
    <w:nsid w:val="704E315B"/>
    <w:multiLevelType w:val="hybridMultilevel"/>
    <w:tmpl w:val="5BAE84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0CE4D9D"/>
    <w:multiLevelType w:val="hybridMultilevel"/>
    <w:tmpl w:val="31642A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0EA4D6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19956D5"/>
    <w:multiLevelType w:val="hybridMultilevel"/>
    <w:tmpl w:val="D06C7EA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29D4894"/>
    <w:multiLevelType w:val="hybridMultilevel"/>
    <w:tmpl w:val="433247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7A5512E"/>
    <w:multiLevelType w:val="multilevel"/>
    <w:tmpl w:val="41188876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3" w15:restartNumberingAfterBreak="0">
    <w:nsid w:val="780656A9"/>
    <w:multiLevelType w:val="hybridMultilevel"/>
    <w:tmpl w:val="A476E53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64" w15:restartNumberingAfterBreak="0">
    <w:nsid w:val="7B3337FA"/>
    <w:multiLevelType w:val="multilevel"/>
    <w:tmpl w:val="72B062A8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5" w15:restartNumberingAfterBreak="0">
    <w:nsid w:val="7F1357E7"/>
    <w:multiLevelType w:val="hybridMultilevel"/>
    <w:tmpl w:val="063441A6"/>
    <w:lvl w:ilvl="0" w:tplc="04090007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66" w15:restartNumberingAfterBreak="0">
    <w:nsid w:val="7F872A73"/>
    <w:multiLevelType w:val="hybridMultilevel"/>
    <w:tmpl w:val="79AC54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92"/>
        </w:tabs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num w:numId="1" w16cid:durableId="668800440">
    <w:abstractNumId w:val="46"/>
  </w:num>
  <w:num w:numId="2" w16cid:durableId="1360937107">
    <w:abstractNumId w:val="5"/>
  </w:num>
  <w:num w:numId="3" w16cid:durableId="1780831406">
    <w:abstractNumId w:val="41"/>
  </w:num>
  <w:num w:numId="4" w16cid:durableId="2071688114">
    <w:abstractNumId w:val="56"/>
  </w:num>
  <w:num w:numId="5" w16cid:durableId="192428369">
    <w:abstractNumId w:val="48"/>
  </w:num>
  <w:num w:numId="6" w16cid:durableId="368186493">
    <w:abstractNumId w:val="36"/>
  </w:num>
  <w:num w:numId="7" w16cid:durableId="1615014502">
    <w:abstractNumId w:val="57"/>
  </w:num>
  <w:num w:numId="8" w16cid:durableId="526137565">
    <w:abstractNumId w:val="12"/>
  </w:num>
  <w:num w:numId="9" w16cid:durableId="2096053452">
    <w:abstractNumId w:val="15"/>
  </w:num>
  <w:num w:numId="10" w16cid:durableId="655304069">
    <w:abstractNumId w:val="7"/>
  </w:num>
  <w:num w:numId="11" w16cid:durableId="2110813657">
    <w:abstractNumId w:val="18"/>
  </w:num>
  <w:num w:numId="12" w16cid:durableId="297608014">
    <w:abstractNumId w:val="24"/>
  </w:num>
  <w:num w:numId="13" w16cid:durableId="1998725382">
    <w:abstractNumId w:val="52"/>
  </w:num>
  <w:num w:numId="14" w16cid:durableId="454912940">
    <w:abstractNumId w:val="20"/>
  </w:num>
  <w:num w:numId="15" w16cid:durableId="740830902">
    <w:abstractNumId w:val="37"/>
  </w:num>
  <w:num w:numId="16" w16cid:durableId="1433361172">
    <w:abstractNumId w:val="61"/>
  </w:num>
  <w:num w:numId="17" w16cid:durableId="133135431">
    <w:abstractNumId w:val="64"/>
  </w:num>
  <w:num w:numId="18" w16cid:durableId="1212420083">
    <w:abstractNumId w:val="19"/>
  </w:num>
  <w:num w:numId="19" w16cid:durableId="891237506">
    <w:abstractNumId w:val="59"/>
  </w:num>
  <w:num w:numId="20" w16cid:durableId="88160189">
    <w:abstractNumId w:val="27"/>
  </w:num>
  <w:num w:numId="21" w16cid:durableId="508133364">
    <w:abstractNumId w:val="33"/>
  </w:num>
  <w:num w:numId="22" w16cid:durableId="155730729">
    <w:abstractNumId w:val="58"/>
  </w:num>
  <w:num w:numId="23" w16cid:durableId="265500761">
    <w:abstractNumId w:val="45"/>
  </w:num>
  <w:num w:numId="24" w16cid:durableId="879900996">
    <w:abstractNumId w:val="34"/>
  </w:num>
  <w:num w:numId="25" w16cid:durableId="213321397">
    <w:abstractNumId w:val="16"/>
  </w:num>
  <w:num w:numId="26" w16cid:durableId="1210218932">
    <w:abstractNumId w:val="10"/>
  </w:num>
  <w:num w:numId="27" w16cid:durableId="1501693667">
    <w:abstractNumId w:val="22"/>
  </w:num>
  <w:num w:numId="28" w16cid:durableId="263347212">
    <w:abstractNumId w:val="63"/>
  </w:num>
  <w:num w:numId="29" w16cid:durableId="1966305523">
    <w:abstractNumId w:val="23"/>
  </w:num>
  <w:num w:numId="30" w16cid:durableId="1964265569">
    <w:abstractNumId w:val="17"/>
  </w:num>
  <w:num w:numId="31" w16cid:durableId="1174801244">
    <w:abstractNumId w:val="54"/>
  </w:num>
  <w:num w:numId="32" w16cid:durableId="773942605">
    <w:abstractNumId w:val="21"/>
  </w:num>
  <w:num w:numId="33" w16cid:durableId="496264614">
    <w:abstractNumId w:val="9"/>
  </w:num>
  <w:num w:numId="34" w16cid:durableId="1219249210">
    <w:abstractNumId w:val="51"/>
  </w:num>
  <w:num w:numId="35" w16cid:durableId="1518226937">
    <w:abstractNumId w:val="62"/>
  </w:num>
  <w:num w:numId="36" w16cid:durableId="1985623597">
    <w:abstractNumId w:val="44"/>
  </w:num>
  <w:num w:numId="37" w16cid:durableId="653723659">
    <w:abstractNumId w:val="11"/>
  </w:num>
  <w:num w:numId="38" w16cid:durableId="2032222098">
    <w:abstractNumId w:val="25"/>
  </w:num>
  <w:num w:numId="39" w16cid:durableId="1112171983">
    <w:abstractNumId w:val="55"/>
  </w:num>
  <w:num w:numId="40" w16cid:durableId="800342770">
    <w:abstractNumId w:val="31"/>
  </w:num>
  <w:num w:numId="41" w16cid:durableId="61023013">
    <w:abstractNumId w:val="28"/>
  </w:num>
  <w:num w:numId="42" w16cid:durableId="1517113199">
    <w:abstractNumId w:val="35"/>
  </w:num>
  <w:num w:numId="43" w16cid:durableId="1634755437">
    <w:abstractNumId w:val="32"/>
  </w:num>
  <w:num w:numId="44" w16cid:durableId="1994798141">
    <w:abstractNumId w:val="42"/>
  </w:num>
  <w:num w:numId="45" w16cid:durableId="22287566">
    <w:abstractNumId w:val="8"/>
  </w:num>
  <w:num w:numId="46" w16cid:durableId="57747035">
    <w:abstractNumId w:val="4"/>
  </w:num>
  <w:num w:numId="47" w16cid:durableId="1582326183">
    <w:abstractNumId w:val="14"/>
  </w:num>
  <w:num w:numId="48" w16cid:durableId="1456407272">
    <w:abstractNumId w:val="29"/>
  </w:num>
  <w:num w:numId="49" w16cid:durableId="1262489479">
    <w:abstractNumId w:val="47"/>
  </w:num>
  <w:num w:numId="50" w16cid:durableId="1642691325">
    <w:abstractNumId w:val="43"/>
  </w:num>
  <w:num w:numId="51" w16cid:durableId="2102215405">
    <w:abstractNumId w:val="50"/>
  </w:num>
  <w:num w:numId="52" w16cid:durableId="1334991357">
    <w:abstractNumId w:val="39"/>
  </w:num>
  <w:num w:numId="53" w16cid:durableId="763965074">
    <w:abstractNumId w:val="26"/>
  </w:num>
  <w:num w:numId="54" w16cid:durableId="988167024">
    <w:abstractNumId w:val="38"/>
  </w:num>
  <w:num w:numId="55" w16cid:durableId="395320020">
    <w:abstractNumId w:val="1"/>
  </w:num>
  <w:num w:numId="56" w16cid:durableId="1408919116">
    <w:abstractNumId w:val="30"/>
  </w:num>
  <w:num w:numId="57" w16cid:durableId="1231229601">
    <w:abstractNumId w:val="49"/>
  </w:num>
  <w:num w:numId="58" w16cid:durableId="245191178">
    <w:abstractNumId w:val="2"/>
  </w:num>
  <w:num w:numId="59" w16cid:durableId="210463895">
    <w:abstractNumId w:val="3"/>
  </w:num>
  <w:num w:numId="60" w16cid:durableId="2027292799">
    <w:abstractNumId w:val="40"/>
  </w:num>
  <w:num w:numId="61" w16cid:durableId="723526310">
    <w:abstractNumId w:val="53"/>
  </w:num>
  <w:num w:numId="62" w16cid:durableId="99961380">
    <w:abstractNumId w:val="13"/>
  </w:num>
  <w:num w:numId="63" w16cid:durableId="118844518">
    <w:abstractNumId w:val="60"/>
  </w:num>
  <w:num w:numId="64" w16cid:durableId="1015965323">
    <w:abstractNumId w:val="6"/>
  </w:num>
  <w:num w:numId="65" w16cid:durableId="1519541683">
    <w:abstractNumId w:val="65"/>
  </w:num>
  <w:num w:numId="66" w16cid:durableId="1385366989">
    <w:abstractNumId w:val="0"/>
  </w:num>
  <w:num w:numId="67" w16cid:durableId="807011608">
    <w:abstractNumId w:val="66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MDa2MDM2NTEyMrFU0lEKTi0uzszPAykwqgUAXf+KiSwAAAA="/>
  </w:docVars>
  <w:rsids>
    <w:rsidRoot w:val="003208D2"/>
    <w:rsid w:val="00000CB3"/>
    <w:rsid w:val="00002104"/>
    <w:rsid w:val="00005360"/>
    <w:rsid w:val="000053E3"/>
    <w:rsid w:val="00006178"/>
    <w:rsid w:val="0000687C"/>
    <w:rsid w:val="00007275"/>
    <w:rsid w:val="00007EB4"/>
    <w:rsid w:val="00010DF0"/>
    <w:rsid w:val="00010E05"/>
    <w:rsid w:val="000114AF"/>
    <w:rsid w:val="00011793"/>
    <w:rsid w:val="00011E89"/>
    <w:rsid w:val="00012B44"/>
    <w:rsid w:val="00013652"/>
    <w:rsid w:val="00013B3D"/>
    <w:rsid w:val="000146C0"/>
    <w:rsid w:val="00015429"/>
    <w:rsid w:val="000162EF"/>
    <w:rsid w:val="0001658F"/>
    <w:rsid w:val="000176DB"/>
    <w:rsid w:val="00020CCC"/>
    <w:rsid w:val="0002181A"/>
    <w:rsid w:val="00021944"/>
    <w:rsid w:val="00022475"/>
    <w:rsid w:val="00025B28"/>
    <w:rsid w:val="00026CF9"/>
    <w:rsid w:val="000277A3"/>
    <w:rsid w:val="00032BF7"/>
    <w:rsid w:val="00032EC2"/>
    <w:rsid w:val="0003313D"/>
    <w:rsid w:val="00034032"/>
    <w:rsid w:val="000340F6"/>
    <w:rsid w:val="00034DDE"/>
    <w:rsid w:val="00035B38"/>
    <w:rsid w:val="00037070"/>
    <w:rsid w:val="00037D0F"/>
    <w:rsid w:val="00037EE7"/>
    <w:rsid w:val="000403AC"/>
    <w:rsid w:val="00040574"/>
    <w:rsid w:val="00041555"/>
    <w:rsid w:val="00041680"/>
    <w:rsid w:val="0004285D"/>
    <w:rsid w:val="000428FF"/>
    <w:rsid w:val="00043FC4"/>
    <w:rsid w:val="00044206"/>
    <w:rsid w:val="00044387"/>
    <w:rsid w:val="000459B5"/>
    <w:rsid w:val="00045F69"/>
    <w:rsid w:val="000471E7"/>
    <w:rsid w:val="00047A91"/>
    <w:rsid w:val="0005077A"/>
    <w:rsid w:val="0005077C"/>
    <w:rsid w:val="00051A25"/>
    <w:rsid w:val="00052043"/>
    <w:rsid w:val="00052266"/>
    <w:rsid w:val="00053051"/>
    <w:rsid w:val="000541FA"/>
    <w:rsid w:val="00054C83"/>
    <w:rsid w:val="0005505B"/>
    <w:rsid w:val="00055813"/>
    <w:rsid w:val="00057CC9"/>
    <w:rsid w:val="00063F0E"/>
    <w:rsid w:val="000644FC"/>
    <w:rsid w:val="00064A6C"/>
    <w:rsid w:val="00066125"/>
    <w:rsid w:val="0006638B"/>
    <w:rsid w:val="000663BD"/>
    <w:rsid w:val="00067FE0"/>
    <w:rsid w:val="000712B3"/>
    <w:rsid w:val="00075CDE"/>
    <w:rsid w:val="00076E70"/>
    <w:rsid w:val="0007708F"/>
    <w:rsid w:val="00077BAD"/>
    <w:rsid w:val="00080107"/>
    <w:rsid w:val="0008086D"/>
    <w:rsid w:val="0008274D"/>
    <w:rsid w:val="00082F8F"/>
    <w:rsid w:val="00083F18"/>
    <w:rsid w:val="000847D7"/>
    <w:rsid w:val="00085BF4"/>
    <w:rsid w:val="00086F0F"/>
    <w:rsid w:val="00087350"/>
    <w:rsid w:val="000875ED"/>
    <w:rsid w:val="0009247C"/>
    <w:rsid w:val="00092861"/>
    <w:rsid w:val="00092E9D"/>
    <w:rsid w:val="00093490"/>
    <w:rsid w:val="0009479A"/>
    <w:rsid w:val="00094D77"/>
    <w:rsid w:val="00095361"/>
    <w:rsid w:val="00096017"/>
    <w:rsid w:val="000960DB"/>
    <w:rsid w:val="0009629F"/>
    <w:rsid w:val="0009668F"/>
    <w:rsid w:val="00097A27"/>
    <w:rsid w:val="00097C51"/>
    <w:rsid w:val="000A10FE"/>
    <w:rsid w:val="000A2F08"/>
    <w:rsid w:val="000A374C"/>
    <w:rsid w:val="000A3F2F"/>
    <w:rsid w:val="000A415A"/>
    <w:rsid w:val="000A59CD"/>
    <w:rsid w:val="000A76FC"/>
    <w:rsid w:val="000A78B4"/>
    <w:rsid w:val="000A7AF9"/>
    <w:rsid w:val="000B1143"/>
    <w:rsid w:val="000B1362"/>
    <w:rsid w:val="000B230D"/>
    <w:rsid w:val="000B26B8"/>
    <w:rsid w:val="000B2B4C"/>
    <w:rsid w:val="000B3102"/>
    <w:rsid w:val="000B34E6"/>
    <w:rsid w:val="000B38FA"/>
    <w:rsid w:val="000B4550"/>
    <w:rsid w:val="000B4578"/>
    <w:rsid w:val="000B518B"/>
    <w:rsid w:val="000B5328"/>
    <w:rsid w:val="000B54EF"/>
    <w:rsid w:val="000B62F1"/>
    <w:rsid w:val="000B715D"/>
    <w:rsid w:val="000B7266"/>
    <w:rsid w:val="000B7BAD"/>
    <w:rsid w:val="000C05B6"/>
    <w:rsid w:val="000C12B6"/>
    <w:rsid w:val="000C288A"/>
    <w:rsid w:val="000C6AE5"/>
    <w:rsid w:val="000C6F37"/>
    <w:rsid w:val="000C75AD"/>
    <w:rsid w:val="000C76A6"/>
    <w:rsid w:val="000D01D1"/>
    <w:rsid w:val="000D0BD1"/>
    <w:rsid w:val="000D17DD"/>
    <w:rsid w:val="000D1900"/>
    <w:rsid w:val="000D19EE"/>
    <w:rsid w:val="000D2476"/>
    <w:rsid w:val="000D3597"/>
    <w:rsid w:val="000D415A"/>
    <w:rsid w:val="000D475C"/>
    <w:rsid w:val="000D4C97"/>
    <w:rsid w:val="000D580A"/>
    <w:rsid w:val="000E0007"/>
    <w:rsid w:val="000E138C"/>
    <w:rsid w:val="000E42AB"/>
    <w:rsid w:val="000E5EC1"/>
    <w:rsid w:val="000E6104"/>
    <w:rsid w:val="000E685E"/>
    <w:rsid w:val="000E7232"/>
    <w:rsid w:val="000E74DF"/>
    <w:rsid w:val="000E7F47"/>
    <w:rsid w:val="000F030B"/>
    <w:rsid w:val="000F0ADC"/>
    <w:rsid w:val="000F14C1"/>
    <w:rsid w:val="000F1DB7"/>
    <w:rsid w:val="000F256B"/>
    <w:rsid w:val="000F2FAB"/>
    <w:rsid w:val="000F59F6"/>
    <w:rsid w:val="000F69E9"/>
    <w:rsid w:val="000F7960"/>
    <w:rsid w:val="000F7D4C"/>
    <w:rsid w:val="001010B3"/>
    <w:rsid w:val="00101B62"/>
    <w:rsid w:val="00101E45"/>
    <w:rsid w:val="001023B1"/>
    <w:rsid w:val="00102D03"/>
    <w:rsid w:val="00103224"/>
    <w:rsid w:val="001033C5"/>
    <w:rsid w:val="00103479"/>
    <w:rsid w:val="00104FF0"/>
    <w:rsid w:val="00106B89"/>
    <w:rsid w:val="001071FF"/>
    <w:rsid w:val="00111D44"/>
    <w:rsid w:val="00113B50"/>
    <w:rsid w:val="00113BD4"/>
    <w:rsid w:val="00113F20"/>
    <w:rsid w:val="0011472B"/>
    <w:rsid w:val="00114C7B"/>
    <w:rsid w:val="00114E2A"/>
    <w:rsid w:val="001153F9"/>
    <w:rsid w:val="00115FA5"/>
    <w:rsid w:val="001168F2"/>
    <w:rsid w:val="001171A7"/>
    <w:rsid w:val="00121C54"/>
    <w:rsid w:val="00121D47"/>
    <w:rsid w:val="001228A2"/>
    <w:rsid w:val="00123713"/>
    <w:rsid w:val="001245E5"/>
    <w:rsid w:val="00125A2C"/>
    <w:rsid w:val="00125B42"/>
    <w:rsid w:val="00126876"/>
    <w:rsid w:val="00127226"/>
    <w:rsid w:val="00131818"/>
    <w:rsid w:val="00132FAD"/>
    <w:rsid w:val="00133DDE"/>
    <w:rsid w:val="00135D90"/>
    <w:rsid w:val="00136BA0"/>
    <w:rsid w:val="00137509"/>
    <w:rsid w:val="001407A4"/>
    <w:rsid w:val="00142965"/>
    <w:rsid w:val="0014393D"/>
    <w:rsid w:val="00143F31"/>
    <w:rsid w:val="00145C6C"/>
    <w:rsid w:val="0014715D"/>
    <w:rsid w:val="00150DC4"/>
    <w:rsid w:val="00152B2D"/>
    <w:rsid w:val="001539C6"/>
    <w:rsid w:val="00153D8C"/>
    <w:rsid w:val="00153FB7"/>
    <w:rsid w:val="0015427E"/>
    <w:rsid w:val="00155F89"/>
    <w:rsid w:val="001562D8"/>
    <w:rsid w:val="00156332"/>
    <w:rsid w:val="00156444"/>
    <w:rsid w:val="00156A72"/>
    <w:rsid w:val="00156B5C"/>
    <w:rsid w:val="00160F1E"/>
    <w:rsid w:val="00160F5A"/>
    <w:rsid w:val="00160F9E"/>
    <w:rsid w:val="00162C7B"/>
    <w:rsid w:val="001631CC"/>
    <w:rsid w:val="001652C4"/>
    <w:rsid w:val="00165428"/>
    <w:rsid w:val="00165CB4"/>
    <w:rsid w:val="0016665E"/>
    <w:rsid w:val="00166947"/>
    <w:rsid w:val="001669D6"/>
    <w:rsid w:val="0017081E"/>
    <w:rsid w:val="001731D0"/>
    <w:rsid w:val="00173D67"/>
    <w:rsid w:val="00174ABD"/>
    <w:rsid w:val="00180851"/>
    <w:rsid w:val="00180B6D"/>
    <w:rsid w:val="00182160"/>
    <w:rsid w:val="00182E14"/>
    <w:rsid w:val="00183A65"/>
    <w:rsid w:val="00184F29"/>
    <w:rsid w:val="00185350"/>
    <w:rsid w:val="001855C1"/>
    <w:rsid w:val="001856E3"/>
    <w:rsid w:val="001858BD"/>
    <w:rsid w:val="00185A89"/>
    <w:rsid w:val="001865D2"/>
    <w:rsid w:val="001869F3"/>
    <w:rsid w:val="00191356"/>
    <w:rsid w:val="0019162C"/>
    <w:rsid w:val="0019189F"/>
    <w:rsid w:val="00193145"/>
    <w:rsid w:val="00193AB9"/>
    <w:rsid w:val="0019601D"/>
    <w:rsid w:val="001964B8"/>
    <w:rsid w:val="00196662"/>
    <w:rsid w:val="00197A45"/>
    <w:rsid w:val="001A13B6"/>
    <w:rsid w:val="001A2F98"/>
    <w:rsid w:val="001A3F20"/>
    <w:rsid w:val="001A4342"/>
    <w:rsid w:val="001A5CF2"/>
    <w:rsid w:val="001B20BC"/>
    <w:rsid w:val="001B30D7"/>
    <w:rsid w:val="001B3629"/>
    <w:rsid w:val="001B44AC"/>
    <w:rsid w:val="001B53ED"/>
    <w:rsid w:val="001B62A9"/>
    <w:rsid w:val="001B6F52"/>
    <w:rsid w:val="001B774B"/>
    <w:rsid w:val="001C0236"/>
    <w:rsid w:val="001C05AF"/>
    <w:rsid w:val="001C180B"/>
    <w:rsid w:val="001C1998"/>
    <w:rsid w:val="001C1A25"/>
    <w:rsid w:val="001C233F"/>
    <w:rsid w:val="001C3381"/>
    <w:rsid w:val="001C3388"/>
    <w:rsid w:val="001C4183"/>
    <w:rsid w:val="001C49ED"/>
    <w:rsid w:val="001C591B"/>
    <w:rsid w:val="001C66B4"/>
    <w:rsid w:val="001C689C"/>
    <w:rsid w:val="001C6983"/>
    <w:rsid w:val="001C717F"/>
    <w:rsid w:val="001C7CC7"/>
    <w:rsid w:val="001D02B0"/>
    <w:rsid w:val="001D04A9"/>
    <w:rsid w:val="001D324D"/>
    <w:rsid w:val="001D41D8"/>
    <w:rsid w:val="001D4A49"/>
    <w:rsid w:val="001D52A8"/>
    <w:rsid w:val="001D5BE2"/>
    <w:rsid w:val="001D6F80"/>
    <w:rsid w:val="001D747A"/>
    <w:rsid w:val="001E12A6"/>
    <w:rsid w:val="001E38D2"/>
    <w:rsid w:val="001E3C80"/>
    <w:rsid w:val="001E412B"/>
    <w:rsid w:val="001E596E"/>
    <w:rsid w:val="001E6215"/>
    <w:rsid w:val="001E6A46"/>
    <w:rsid w:val="001E70DC"/>
    <w:rsid w:val="001E716E"/>
    <w:rsid w:val="001E7AD0"/>
    <w:rsid w:val="001F0F15"/>
    <w:rsid w:val="001F16B9"/>
    <w:rsid w:val="001F2DEF"/>
    <w:rsid w:val="001F5B3D"/>
    <w:rsid w:val="001F6029"/>
    <w:rsid w:val="001F78F0"/>
    <w:rsid w:val="001F7E27"/>
    <w:rsid w:val="001F7F54"/>
    <w:rsid w:val="0020086E"/>
    <w:rsid w:val="00201D0B"/>
    <w:rsid w:val="002035F9"/>
    <w:rsid w:val="0020395A"/>
    <w:rsid w:val="0020469A"/>
    <w:rsid w:val="00204ED6"/>
    <w:rsid w:val="0020608F"/>
    <w:rsid w:val="00207536"/>
    <w:rsid w:val="002103FA"/>
    <w:rsid w:val="00210684"/>
    <w:rsid w:val="002112D6"/>
    <w:rsid w:val="00212423"/>
    <w:rsid w:val="00212A70"/>
    <w:rsid w:val="00214F3C"/>
    <w:rsid w:val="002150B0"/>
    <w:rsid w:val="00216FB3"/>
    <w:rsid w:val="002175C4"/>
    <w:rsid w:val="0022036A"/>
    <w:rsid w:val="00220819"/>
    <w:rsid w:val="002211E3"/>
    <w:rsid w:val="002213B4"/>
    <w:rsid w:val="00222400"/>
    <w:rsid w:val="00225B00"/>
    <w:rsid w:val="002265FF"/>
    <w:rsid w:val="00227463"/>
    <w:rsid w:val="00227ADE"/>
    <w:rsid w:val="00227B5A"/>
    <w:rsid w:val="002306EB"/>
    <w:rsid w:val="002310C9"/>
    <w:rsid w:val="002311C3"/>
    <w:rsid w:val="002314EC"/>
    <w:rsid w:val="002333F2"/>
    <w:rsid w:val="00233506"/>
    <w:rsid w:val="002350E3"/>
    <w:rsid w:val="00235172"/>
    <w:rsid w:val="002363B0"/>
    <w:rsid w:val="00237169"/>
    <w:rsid w:val="00237F99"/>
    <w:rsid w:val="00237FE4"/>
    <w:rsid w:val="00240CCB"/>
    <w:rsid w:val="002421A5"/>
    <w:rsid w:val="00242929"/>
    <w:rsid w:val="00242CE5"/>
    <w:rsid w:val="00242E90"/>
    <w:rsid w:val="00242F61"/>
    <w:rsid w:val="002431FE"/>
    <w:rsid w:val="0024409E"/>
    <w:rsid w:val="0024435C"/>
    <w:rsid w:val="002443D2"/>
    <w:rsid w:val="00244C10"/>
    <w:rsid w:val="0024758D"/>
    <w:rsid w:val="00250BCB"/>
    <w:rsid w:val="00250DD2"/>
    <w:rsid w:val="00252A91"/>
    <w:rsid w:val="00252D69"/>
    <w:rsid w:val="00253857"/>
    <w:rsid w:val="00254341"/>
    <w:rsid w:val="00254377"/>
    <w:rsid w:val="0025520D"/>
    <w:rsid w:val="00255A5D"/>
    <w:rsid w:val="00256D4B"/>
    <w:rsid w:val="00257AE0"/>
    <w:rsid w:val="00257C09"/>
    <w:rsid w:val="00263A2C"/>
    <w:rsid w:val="00264025"/>
    <w:rsid w:val="002645F0"/>
    <w:rsid w:val="002647E6"/>
    <w:rsid w:val="00264A98"/>
    <w:rsid w:val="002658FD"/>
    <w:rsid w:val="00265E93"/>
    <w:rsid w:val="00266012"/>
    <w:rsid w:val="00266054"/>
    <w:rsid w:val="00266323"/>
    <w:rsid w:val="00266CF1"/>
    <w:rsid w:val="002671C6"/>
    <w:rsid w:val="00267F84"/>
    <w:rsid w:val="00267FD0"/>
    <w:rsid w:val="00270899"/>
    <w:rsid w:val="002719C9"/>
    <w:rsid w:val="00272117"/>
    <w:rsid w:val="0027271C"/>
    <w:rsid w:val="002727DF"/>
    <w:rsid w:val="0027308B"/>
    <w:rsid w:val="0027314F"/>
    <w:rsid w:val="00273A73"/>
    <w:rsid w:val="002743A5"/>
    <w:rsid w:val="00275089"/>
    <w:rsid w:val="0027516C"/>
    <w:rsid w:val="00275C71"/>
    <w:rsid w:val="00275F6E"/>
    <w:rsid w:val="002772D6"/>
    <w:rsid w:val="0028011E"/>
    <w:rsid w:val="00280577"/>
    <w:rsid w:val="0028123D"/>
    <w:rsid w:val="002812ED"/>
    <w:rsid w:val="00281C5E"/>
    <w:rsid w:val="002820CA"/>
    <w:rsid w:val="0028280F"/>
    <w:rsid w:val="002828B4"/>
    <w:rsid w:val="00282B7A"/>
    <w:rsid w:val="00282F38"/>
    <w:rsid w:val="002835E6"/>
    <w:rsid w:val="00284502"/>
    <w:rsid w:val="00286A1E"/>
    <w:rsid w:val="00290137"/>
    <w:rsid w:val="0029145A"/>
    <w:rsid w:val="0029218D"/>
    <w:rsid w:val="00292FD2"/>
    <w:rsid w:val="002936C9"/>
    <w:rsid w:val="00293734"/>
    <w:rsid w:val="00295773"/>
    <w:rsid w:val="002957DB"/>
    <w:rsid w:val="00295DA3"/>
    <w:rsid w:val="00296663"/>
    <w:rsid w:val="00297551"/>
    <w:rsid w:val="00297A4F"/>
    <w:rsid w:val="002A004A"/>
    <w:rsid w:val="002A1029"/>
    <w:rsid w:val="002A204E"/>
    <w:rsid w:val="002A35F1"/>
    <w:rsid w:val="002A419A"/>
    <w:rsid w:val="002B0C62"/>
    <w:rsid w:val="002B4C9C"/>
    <w:rsid w:val="002B5DC4"/>
    <w:rsid w:val="002B5F19"/>
    <w:rsid w:val="002B72BC"/>
    <w:rsid w:val="002B7306"/>
    <w:rsid w:val="002B77CF"/>
    <w:rsid w:val="002C043B"/>
    <w:rsid w:val="002C067B"/>
    <w:rsid w:val="002C2CE3"/>
    <w:rsid w:val="002C35D8"/>
    <w:rsid w:val="002C4138"/>
    <w:rsid w:val="002C44EB"/>
    <w:rsid w:val="002C4B3B"/>
    <w:rsid w:val="002C57B0"/>
    <w:rsid w:val="002C5893"/>
    <w:rsid w:val="002C5D48"/>
    <w:rsid w:val="002C5EFC"/>
    <w:rsid w:val="002C677E"/>
    <w:rsid w:val="002C7291"/>
    <w:rsid w:val="002C7672"/>
    <w:rsid w:val="002D1D54"/>
    <w:rsid w:val="002D2959"/>
    <w:rsid w:val="002D3095"/>
    <w:rsid w:val="002D331C"/>
    <w:rsid w:val="002D346A"/>
    <w:rsid w:val="002D4041"/>
    <w:rsid w:val="002D4082"/>
    <w:rsid w:val="002D4A53"/>
    <w:rsid w:val="002D5651"/>
    <w:rsid w:val="002D687C"/>
    <w:rsid w:val="002D69CB"/>
    <w:rsid w:val="002E3BB4"/>
    <w:rsid w:val="002E4D31"/>
    <w:rsid w:val="002E530D"/>
    <w:rsid w:val="002E5627"/>
    <w:rsid w:val="002E75A4"/>
    <w:rsid w:val="002E7E46"/>
    <w:rsid w:val="002F03AE"/>
    <w:rsid w:val="002F0911"/>
    <w:rsid w:val="002F0FC4"/>
    <w:rsid w:val="002F148A"/>
    <w:rsid w:val="002F2254"/>
    <w:rsid w:val="002F2FA3"/>
    <w:rsid w:val="002F32DE"/>
    <w:rsid w:val="002F37BB"/>
    <w:rsid w:val="002F4AFC"/>
    <w:rsid w:val="002F709D"/>
    <w:rsid w:val="002F7389"/>
    <w:rsid w:val="00300BAE"/>
    <w:rsid w:val="00304124"/>
    <w:rsid w:val="00306597"/>
    <w:rsid w:val="00310293"/>
    <w:rsid w:val="003108BD"/>
    <w:rsid w:val="00310903"/>
    <w:rsid w:val="00311577"/>
    <w:rsid w:val="00312D3A"/>
    <w:rsid w:val="003145FC"/>
    <w:rsid w:val="00315EFA"/>
    <w:rsid w:val="003167B3"/>
    <w:rsid w:val="00317B6C"/>
    <w:rsid w:val="003207FB"/>
    <w:rsid w:val="003208D2"/>
    <w:rsid w:val="00321024"/>
    <w:rsid w:val="00321DE3"/>
    <w:rsid w:val="0032392C"/>
    <w:rsid w:val="0032427F"/>
    <w:rsid w:val="0032464F"/>
    <w:rsid w:val="003248BB"/>
    <w:rsid w:val="00324E8B"/>
    <w:rsid w:val="00327E36"/>
    <w:rsid w:val="00330987"/>
    <w:rsid w:val="00331FD6"/>
    <w:rsid w:val="0033424C"/>
    <w:rsid w:val="003372B7"/>
    <w:rsid w:val="003436D1"/>
    <w:rsid w:val="00343999"/>
    <w:rsid w:val="00343AC4"/>
    <w:rsid w:val="00345AF6"/>
    <w:rsid w:val="00345F72"/>
    <w:rsid w:val="003462B1"/>
    <w:rsid w:val="00346715"/>
    <w:rsid w:val="003468C5"/>
    <w:rsid w:val="00347FC7"/>
    <w:rsid w:val="00350F1D"/>
    <w:rsid w:val="00351EA1"/>
    <w:rsid w:val="00352164"/>
    <w:rsid w:val="003525AC"/>
    <w:rsid w:val="00352A5A"/>
    <w:rsid w:val="00353D23"/>
    <w:rsid w:val="003540A2"/>
    <w:rsid w:val="00354325"/>
    <w:rsid w:val="003545BF"/>
    <w:rsid w:val="00354ACD"/>
    <w:rsid w:val="00360215"/>
    <w:rsid w:val="0036272A"/>
    <w:rsid w:val="00362DAA"/>
    <w:rsid w:val="00365DDD"/>
    <w:rsid w:val="003660B3"/>
    <w:rsid w:val="00367A14"/>
    <w:rsid w:val="00367B68"/>
    <w:rsid w:val="00367D6B"/>
    <w:rsid w:val="0037081C"/>
    <w:rsid w:val="00372EE2"/>
    <w:rsid w:val="0037387D"/>
    <w:rsid w:val="00373DC2"/>
    <w:rsid w:val="00373FFC"/>
    <w:rsid w:val="0037427D"/>
    <w:rsid w:val="00376345"/>
    <w:rsid w:val="00377062"/>
    <w:rsid w:val="0037753F"/>
    <w:rsid w:val="003811D1"/>
    <w:rsid w:val="003824AC"/>
    <w:rsid w:val="0038309F"/>
    <w:rsid w:val="0038421A"/>
    <w:rsid w:val="00384686"/>
    <w:rsid w:val="00386866"/>
    <w:rsid w:val="0039074C"/>
    <w:rsid w:val="00392B79"/>
    <w:rsid w:val="00393643"/>
    <w:rsid w:val="00393663"/>
    <w:rsid w:val="003945F8"/>
    <w:rsid w:val="00395BE0"/>
    <w:rsid w:val="00396B0C"/>
    <w:rsid w:val="003A0BBC"/>
    <w:rsid w:val="003A1623"/>
    <w:rsid w:val="003A16BE"/>
    <w:rsid w:val="003A1CC4"/>
    <w:rsid w:val="003A296C"/>
    <w:rsid w:val="003A3CF1"/>
    <w:rsid w:val="003A4ECA"/>
    <w:rsid w:val="003A4FB8"/>
    <w:rsid w:val="003A5031"/>
    <w:rsid w:val="003A5AE1"/>
    <w:rsid w:val="003A5F1B"/>
    <w:rsid w:val="003A69F4"/>
    <w:rsid w:val="003A6E7D"/>
    <w:rsid w:val="003A7E4A"/>
    <w:rsid w:val="003B0180"/>
    <w:rsid w:val="003B01D6"/>
    <w:rsid w:val="003B06F4"/>
    <w:rsid w:val="003B3774"/>
    <w:rsid w:val="003B37E7"/>
    <w:rsid w:val="003B462A"/>
    <w:rsid w:val="003B5620"/>
    <w:rsid w:val="003C1F50"/>
    <w:rsid w:val="003C252F"/>
    <w:rsid w:val="003C4358"/>
    <w:rsid w:val="003C4DDD"/>
    <w:rsid w:val="003C55C6"/>
    <w:rsid w:val="003C61D0"/>
    <w:rsid w:val="003C6FB3"/>
    <w:rsid w:val="003C7652"/>
    <w:rsid w:val="003C76BE"/>
    <w:rsid w:val="003C7991"/>
    <w:rsid w:val="003D0051"/>
    <w:rsid w:val="003D1374"/>
    <w:rsid w:val="003D19CA"/>
    <w:rsid w:val="003D24DA"/>
    <w:rsid w:val="003D2BA5"/>
    <w:rsid w:val="003D3136"/>
    <w:rsid w:val="003D3858"/>
    <w:rsid w:val="003D431E"/>
    <w:rsid w:val="003D485A"/>
    <w:rsid w:val="003D6532"/>
    <w:rsid w:val="003D6CFB"/>
    <w:rsid w:val="003D6EED"/>
    <w:rsid w:val="003D6F45"/>
    <w:rsid w:val="003D708A"/>
    <w:rsid w:val="003D770F"/>
    <w:rsid w:val="003D7D64"/>
    <w:rsid w:val="003E1170"/>
    <w:rsid w:val="003E1800"/>
    <w:rsid w:val="003E225A"/>
    <w:rsid w:val="003E2266"/>
    <w:rsid w:val="003E275A"/>
    <w:rsid w:val="003E2D08"/>
    <w:rsid w:val="003E3CE3"/>
    <w:rsid w:val="003E4C56"/>
    <w:rsid w:val="003E5D9A"/>
    <w:rsid w:val="003E6A2B"/>
    <w:rsid w:val="003E7450"/>
    <w:rsid w:val="003E7BDB"/>
    <w:rsid w:val="003F02DF"/>
    <w:rsid w:val="003F215C"/>
    <w:rsid w:val="003F23F1"/>
    <w:rsid w:val="003F2478"/>
    <w:rsid w:val="003F387A"/>
    <w:rsid w:val="003F3BF8"/>
    <w:rsid w:val="003F4033"/>
    <w:rsid w:val="003F5729"/>
    <w:rsid w:val="003F5AE8"/>
    <w:rsid w:val="003F5CF9"/>
    <w:rsid w:val="003F70B3"/>
    <w:rsid w:val="003F7122"/>
    <w:rsid w:val="003F7862"/>
    <w:rsid w:val="00400404"/>
    <w:rsid w:val="004012DA"/>
    <w:rsid w:val="0040298B"/>
    <w:rsid w:val="004029B0"/>
    <w:rsid w:val="00402BAD"/>
    <w:rsid w:val="00402C8D"/>
    <w:rsid w:val="00404F76"/>
    <w:rsid w:val="00405964"/>
    <w:rsid w:val="004059D6"/>
    <w:rsid w:val="004068EB"/>
    <w:rsid w:val="0040777B"/>
    <w:rsid w:val="00413241"/>
    <w:rsid w:val="00414663"/>
    <w:rsid w:val="00414A69"/>
    <w:rsid w:val="00415BC3"/>
    <w:rsid w:val="00416951"/>
    <w:rsid w:val="00416F71"/>
    <w:rsid w:val="004171F6"/>
    <w:rsid w:val="004229DC"/>
    <w:rsid w:val="00423681"/>
    <w:rsid w:val="00424D90"/>
    <w:rsid w:val="0042515E"/>
    <w:rsid w:val="004268EC"/>
    <w:rsid w:val="004277C8"/>
    <w:rsid w:val="00427B88"/>
    <w:rsid w:val="00427C51"/>
    <w:rsid w:val="00427EEE"/>
    <w:rsid w:val="0043079A"/>
    <w:rsid w:val="00431082"/>
    <w:rsid w:val="00431D75"/>
    <w:rsid w:val="00432793"/>
    <w:rsid w:val="00432A89"/>
    <w:rsid w:val="004336B6"/>
    <w:rsid w:val="00433800"/>
    <w:rsid w:val="00434B93"/>
    <w:rsid w:val="004365E9"/>
    <w:rsid w:val="00436700"/>
    <w:rsid w:val="00437A91"/>
    <w:rsid w:val="00437FFC"/>
    <w:rsid w:val="004427A9"/>
    <w:rsid w:val="0044441B"/>
    <w:rsid w:val="004455FF"/>
    <w:rsid w:val="00445F28"/>
    <w:rsid w:val="0044612C"/>
    <w:rsid w:val="004505A2"/>
    <w:rsid w:val="0045079A"/>
    <w:rsid w:val="0045352D"/>
    <w:rsid w:val="00453F24"/>
    <w:rsid w:val="00454030"/>
    <w:rsid w:val="00454537"/>
    <w:rsid w:val="00454944"/>
    <w:rsid w:val="004560CA"/>
    <w:rsid w:val="00456360"/>
    <w:rsid w:val="00456A23"/>
    <w:rsid w:val="004603B6"/>
    <w:rsid w:val="00460608"/>
    <w:rsid w:val="00460A3B"/>
    <w:rsid w:val="00461434"/>
    <w:rsid w:val="0046172C"/>
    <w:rsid w:val="004627B1"/>
    <w:rsid w:val="0046311D"/>
    <w:rsid w:val="00463DB8"/>
    <w:rsid w:val="00464038"/>
    <w:rsid w:val="004644F2"/>
    <w:rsid w:val="00466668"/>
    <w:rsid w:val="004679D7"/>
    <w:rsid w:val="00470DBE"/>
    <w:rsid w:val="0047124F"/>
    <w:rsid w:val="00472540"/>
    <w:rsid w:val="004734BB"/>
    <w:rsid w:val="00474FE3"/>
    <w:rsid w:val="0047727A"/>
    <w:rsid w:val="00480C0C"/>
    <w:rsid w:val="004812D7"/>
    <w:rsid w:val="004819CE"/>
    <w:rsid w:val="00483D78"/>
    <w:rsid w:val="00484F25"/>
    <w:rsid w:val="004855C3"/>
    <w:rsid w:val="00486DF8"/>
    <w:rsid w:val="00487110"/>
    <w:rsid w:val="0048738D"/>
    <w:rsid w:val="00487CFF"/>
    <w:rsid w:val="00487E6E"/>
    <w:rsid w:val="004904D8"/>
    <w:rsid w:val="004910FB"/>
    <w:rsid w:val="00491252"/>
    <w:rsid w:val="004916F1"/>
    <w:rsid w:val="0049262E"/>
    <w:rsid w:val="004928C0"/>
    <w:rsid w:val="00492A80"/>
    <w:rsid w:val="00494A9D"/>
    <w:rsid w:val="00494F23"/>
    <w:rsid w:val="00495238"/>
    <w:rsid w:val="00496CDD"/>
    <w:rsid w:val="00496E85"/>
    <w:rsid w:val="004977A0"/>
    <w:rsid w:val="004A07C4"/>
    <w:rsid w:val="004A18D1"/>
    <w:rsid w:val="004A1F55"/>
    <w:rsid w:val="004A20A6"/>
    <w:rsid w:val="004A27A4"/>
    <w:rsid w:val="004A310B"/>
    <w:rsid w:val="004A3B63"/>
    <w:rsid w:val="004A3BD9"/>
    <w:rsid w:val="004A5BEA"/>
    <w:rsid w:val="004A6612"/>
    <w:rsid w:val="004A6936"/>
    <w:rsid w:val="004B09E1"/>
    <w:rsid w:val="004B1ACC"/>
    <w:rsid w:val="004B23C2"/>
    <w:rsid w:val="004B32EF"/>
    <w:rsid w:val="004B4548"/>
    <w:rsid w:val="004B4D75"/>
    <w:rsid w:val="004B56A4"/>
    <w:rsid w:val="004B5C7A"/>
    <w:rsid w:val="004B74F0"/>
    <w:rsid w:val="004B7B18"/>
    <w:rsid w:val="004C01AC"/>
    <w:rsid w:val="004C11C0"/>
    <w:rsid w:val="004C3B92"/>
    <w:rsid w:val="004C617E"/>
    <w:rsid w:val="004C6274"/>
    <w:rsid w:val="004C64D3"/>
    <w:rsid w:val="004C693A"/>
    <w:rsid w:val="004C7BB8"/>
    <w:rsid w:val="004D1CD9"/>
    <w:rsid w:val="004D2DFE"/>
    <w:rsid w:val="004D32DC"/>
    <w:rsid w:val="004D66CB"/>
    <w:rsid w:val="004E12D0"/>
    <w:rsid w:val="004E2631"/>
    <w:rsid w:val="004E27A5"/>
    <w:rsid w:val="004E2C39"/>
    <w:rsid w:val="004E3C1C"/>
    <w:rsid w:val="004E3F55"/>
    <w:rsid w:val="004E543C"/>
    <w:rsid w:val="004E759A"/>
    <w:rsid w:val="004E78CF"/>
    <w:rsid w:val="004F0A23"/>
    <w:rsid w:val="004F12A8"/>
    <w:rsid w:val="004F25CF"/>
    <w:rsid w:val="004F304E"/>
    <w:rsid w:val="004F3F50"/>
    <w:rsid w:val="004F4628"/>
    <w:rsid w:val="004F47AA"/>
    <w:rsid w:val="004F4C05"/>
    <w:rsid w:val="004F500D"/>
    <w:rsid w:val="004F6497"/>
    <w:rsid w:val="00500A70"/>
    <w:rsid w:val="00500E57"/>
    <w:rsid w:val="00501B50"/>
    <w:rsid w:val="00501DA3"/>
    <w:rsid w:val="005023EC"/>
    <w:rsid w:val="00503DFA"/>
    <w:rsid w:val="00504959"/>
    <w:rsid w:val="0050497A"/>
    <w:rsid w:val="00504D0D"/>
    <w:rsid w:val="0050532F"/>
    <w:rsid w:val="005054E0"/>
    <w:rsid w:val="0050572B"/>
    <w:rsid w:val="00507B90"/>
    <w:rsid w:val="00510480"/>
    <w:rsid w:val="00510EBA"/>
    <w:rsid w:val="0051195C"/>
    <w:rsid w:val="00511C1F"/>
    <w:rsid w:val="0051249E"/>
    <w:rsid w:val="00513800"/>
    <w:rsid w:val="00513F65"/>
    <w:rsid w:val="00514E4E"/>
    <w:rsid w:val="00515032"/>
    <w:rsid w:val="00520162"/>
    <w:rsid w:val="00520CA3"/>
    <w:rsid w:val="00521285"/>
    <w:rsid w:val="005213C1"/>
    <w:rsid w:val="005217C9"/>
    <w:rsid w:val="0052232D"/>
    <w:rsid w:val="005245E4"/>
    <w:rsid w:val="00525627"/>
    <w:rsid w:val="005315C6"/>
    <w:rsid w:val="00535667"/>
    <w:rsid w:val="00535E23"/>
    <w:rsid w:val="005377C5"/>
    <w:rsid w:val="00540A53"/>
    <w:rsid w:val="005415E6"/>
    <w:rsid w:val="00541783"/>
    <w:rsid w:val="00541C4A"/>
    <w:rsid w:val="005421CF"/>
    <w:rsid w:val="00542976"/>
    <w:rsid w:val="00542E14"/>
    <w:rsid w:val="00543850"/>
    <w:rsid w:val="005455ED"/>
    <w:rsid w:val="005468FF"/>
    <w:rsid w:val="005471E5"/>
    <w:rsid w:val="00547F65"/>
    <w:rsid w:val="0055069C"/>
    <w:rsid w:val="00550B50"/>
    <w:rsid w:val="00551977"/>
    <w:rsid w:val="005529B1"/>
    <w:rsid w:val="00552EBD"/>
    <w:rsid w:val="00553B96"/>
    <w:rsid w:val="005550AB"/>
    <w:rsid w:val="00556038"/>
    <w:rsid w:val="00561D1E"/>
    <w:rsid w:val="00562092"/>
    <w:rsid w:val="00562E7E"/>
    <w:rsid w:val="00564AC3"/>
    <w:rsid w:val="00564E4F"/>
    <w:rsid w:val="00567178"/>
    <w:rsid w:val="00567CF7"/>
    <w:rsid w:val="005716FB"/>
    <w:rsid w:val="00572235"/>
    <w:rsid w:val="005724E9"/>
    <w:rsid w:val="00573A2C"/>
    <w:rsid w:val="005749AA"/>
    <w:rsid w:val="00574B22"/>
    <w:rsid w:val="005759AD"/>
    <w:rsid w:val="00577BD0"/>
    <w:rsid w:val="00581BAD"/>
    <w:rsid w:val="005826FE"/>
    <w:rsid w:val="00583EAE"/>
    <w:rsid w:val="00586C0E"/>
    <w:rsid w:val="00590B6F"/>
    <w:rsid w:val="005912D8"/>
    <w:rsid w:val="00591523"/>
    <w:rsid w:val="00591883"/>
    <w:rsid w:val="005921E3"/>
    <w:rsid w:val="005932B4"/>
    <w:rsid w:val="005936E6"/>
    <w:rsid w:val="00593EEF"/>
    <w:rsid w:val="0059427A"/>
    <w:rsid w:val="00594401"/>
    <w:rsid w:val="00594680"/>
    <w:rsid w:val="00595105"/>
    <w:rsid w:val="00595DEC"/>
    <w:rsid w:val="00596805"/>
    <w:rsid w:val="005A30AB"/>
    <w:rsid w:val="005A3446"/>
    <w:rsid w:val="005A4316"/>
    <w:rsid w:val="005A5759"/>
    <w:rsid w:val="005A63F5"/>
    <w:rsid w:val="005A6C5B"/>
    <w:rsid w:val="005A725E"/>
    <w:rsid w:val="005A7D4D"/>
    <w:rsid w:val="005B01DA"/>
    <w:rsid w:val="005B030D"/>
    <w:rsid w:val="005B1064"/>
    <w:rsid w:val="005B11F1"/>
    <w:rsid w:val="005B1FA8"/>
    <w:rsid w:val="005B235D"/>
    <w:rsid w:val="005B4315"/>
    <w:rsid w:val="005B451A"/>
    <w:rsid w:val="005B5B18"/>
    <w:rsid w:val="005B66DC"/>
    <w:rsid w:val="005C1576"/>
    <w:rsid w:val="005C19E7"/>
    <w:rsid w:val="005C2B8D"/>
    <w:rsid w:val="005C2F17"/>
    <w:rsid w:val="005C36C2"/>
    <w:rsid w:val="005C36CC"/>
    <w:rsid w:val="005C394C"/>
    <w:rsid w:val="005C3BCC"/>
    <w:rsid w:val="005C4400"/>
    <w:rsid w:val="005C445F"/>
    <w:rsid w:val="005C65B2"/>
    <w:rsid w:val="005D1B0A"/>
    <w:rsid w:val="005D40AA"/>
    <w:rsid w:val="005D5955"/>
    <w:rsid w:val="005D5A64"/>
    <w:rsid w:val="005E028A"/>
    <w:rsid w:val="005E0779"/>
    <w:rsid w:val="005E1037"/>
    <w:rsid w:val="005E1337"/>
    <w:rsid w:val="005E1531"/>
    <w:rsid w:val="005E1AF1"/>
    <w:rsid w:val="005E2A25"/>
    <w:rsid w:val="005E43ED"/>
    <w:rsid w:val="005E5DE9"/>
    <w:rsid w:val="005E714D"/>
    <w:rsid w:val="005E7ABE"/>
    <w:rsid w:val="005E7DF1"/>
    <w:rsid w:val="005E7F83"/>
    <w:rsid w:val="005F065B"/>
    <w:rsid w:val="005F45AD"/>
    <w:rsid w:val="005F4BA6"/>
    <w:rsid w:val="005F5035"/>
    <w:rsid w:val="005F571A"/>
    <w:rsid w:val="005F57C8"/>
    <w:rsid w:val="005F689B"/>
    <w:rsid w:val="00600A9B"/>
    <w:rsid w:val="0060130A"/>
    <w:rsid w:val="006016B0"/>
    <w:rsid w:val="00601F4B"/>
    <w:rsid w:val="00604C95"/>
    <w:rsid w:val="00606AF8"/>
    <w:rsid w:val="006116DC"/>
    <w:rsid w:val="006120D9"/>
    <w:rsid w:val="006143FA"/>
    <w:rsid w:val="006144B9"/>
    <w:rsid w:val="00615057"/>
    <w:rsid w:val="00615143"/>
    <w:rsid w:val="0061610C"/>
    <w:rsid w:val="00616AF6"/>
    <w:rsid w:val="006208F8"/>
    <w:rsid w:val="00621B19"/>
    <w:rsid w:val="00622EC2"/>
    <w:rsid w:val="00623804"/>
    <w:rsid w:val="00623E3F"/>
    <w:rsid w:val="00624A6C"/>
    <w:rsid w:val="00626901"/>
    <w:rsid w:val="00626CA0"/>
    <w:rsid w:val="00626EF4"/>
    <w:rsid w:val="006271A3"/>
    <w:rsid w:val="00627EAA"/>
    <w:rsid w:val="00630079"/>
    <w:rsid w:val="006301AC"/>
    <w:rsid w:val="0063058F"/>
    <w:rsid w:val="006311D8"/>
    <w:rsid w:val="0063155A"/>
    <w:rsid w:val="00632ED8"/>
    <w:rsid w:val="00633229"/>
    <w:rsid w:val="006332F4"/>
    <w:rsid w:val="00633FA1"/>
    <w:rsid w:val="00634C00"/>
    <w:rsid w:val="00634FDD"/>
    <w:rsid w:val="00635AE7"/>
    <w:rsid w:val="0063637D"/>
    <w:rsid w:val="006366F9"/>
    <w:rsid w:val="00637611"/>
    <w:rsid w:val="00640924"/>
    <w:rsid w:val="00641538"/>
    <w:rsid w:val="006419EA"/>
    <w:rsid w:val="00641D33"/>
    <w:rsid w:val="00643623"/>
    <w:rsid w:val="0064382B"/>
    <w:rsid w:val="00644350"/>
    <w:rsid w:val="006458E9"/>
    <w:rsid w:val="00646E6C"/>
    <w:rsid w:val="00647056"/>
    <w:rsid w:val="00647F1C"/>
    <w:rsid w:val="006525DE"/>
    <w:rsid w:val="0065457F"/>
    <w:rsid w:val="00654F12"/>
    <w:rsid w:val="00655988"/>
    <w:rsid w:val="00656679"/>
    <w:rsid w:val="00660D82"/>
    <w:rsid w:val="006614D0"/>
    <w:rsid w:val="00661A19"/>
    <w:rsid w:val="00662462"/>
    <w:rsid w:val="00662E95"/>
    <w:rsid w:val="0066355B"/>
    <w:rsid w:val="00663588"/>
    <w:rsid w:val="006637FB"/>
    <w:rsid w:val="006638EF"/>
    <w:rsid w:val="0066427B"/>
    <w:rsid w:val="00664324"/>
    <w:rsid w:val="006649E8"/>
    <w:rsid w:val="006653D8"/>
    <w:rsid w:val="00665736"/>
    <w:rsid w:val="00667848"/>
    <w:rsid w:val="00670EE7"/>
    <w:rsid w:val="00672B68"/>
    <w:rsid w:val="006733DD"/>
    <w:rsid w:val="00674EE1"/>
    <w:rsid w:val="0067525C"/>
    <w:rsid w:val="006756B8"/>
    <w:rsid w:val="00677E59"/>
    <w:rsid w:val="0068201A"/>
    <w:rsid w:val="0068439F"/>
    <w:rsid w:val="006848C5"/>
    <w:rsid w:val="006852CF"/>
    <w:rsid w:val="0068539D"/>
    <w:rsid w:val="00686432"/>
    <w:rsid w:val="00686EEC"/>
    <w:rsid w:val="00687947"/>
    <w:rsid w:val="00687BF9"/>
    <w:rsid w:val="00690141"/>
    <w:rsid w:val="00691427"/>
    <w:rsid w:val="00692525"/>
    <w:rsid w:val="00693A98"/>
    <w:rsid w:val="006954AF"/>
    <w:rsid w:val="006955AC"/>
    <w:rsid w:val="00695DB4"/>
    <w:rsid w:val="006971C2"/>
    <w:rsid w:val="00697A58"/>
    <w:rsid w:val="00697F25"/>
    <w:rsid w:val="006A1FF2"/>
    <w:rsid w:val="006A4740"/>
    <w:rsid w:val="006A5222"/>
    <w:rsid w:val="006A5689"/>
    <w:rsid w:val="006A6787"/>
    <w:rsid w:val="006A7133"/>
    <w:rsid w:val="006A7248"/>
    <w:rsid w:val="006A76BF"/>
    <w:rsid w:val="006B09A1"/>
    <w:rsid w:val="006B0A9D"/>
    <w:rsid w:val="006B0FE8"/>
    <w:rsid w:val="006B206E"/>
    <w:rsid w:val="006B39C4"/>
    <w:rsid w:val="006B409D"/>
    <w:rsid w:val="006B40BF"/>
    <w:rsid w:val="006B5452"/>
    <w:rsid w:val="006B5539"/>
    <w:rsid w:val="006C0697"/>
    <w:rsid w:val="006C1336"/>
    <w:rsid w:val="006C2940"/>
    <w:rsid w:val="006C3370"/>
    <w:rsid w:val="006C4554"/>
    <w:rsid w:val="006C48A7"/>
    <w:rsid w:val="006C514C"/>
    <w:rsid w:val="006C7806"/>
    <w:rsid w:val="006D0907"/>
    <w:rsid w:val="006D0929"/>
    <w:rsid w:val="006D0F9E"/>
    <w:rsid w:val="006D1AB0"/>
    <w:rsid w:val="006D217D"/>
    <w:rsid w:val="006D2E5E"/>
    <w:rsid w:val="006D3281"/>
    <w:rsid w:val="006D3FBE"/>
    <w:rsid w:val="006D4521"/>
    <w:rsid w:val="006D5395"/>
    <w:rsid w:val="006E0060"/>
    <w:rsid w:val="006E2494"/>
    <w:rsid w:val="006E435F"/>
    <w:rsid w:val="006E47F5"/>
    <w:rsid w:val="006E512A"/>
    <w:rsid w:val="006E5752"/>
    <w:rsid w:val="006E6385"/>
    <w:rsid w:val="006E6538"/>
    <w:rsid w:val="006E6824"/>
    <w:rsid w:val="006E69C3"/>
    <w:rsid w:val="006F03E7"/>
    <w:rsid w:val="006F0824"/>
    <w:rsid w:val="006F0A10"/>
    <w:rsid w:val="006F152C"/>
    <w:rsid w:val="006F16AC"/>
    <w:rsid w:val="006F2C3B"/>
    <w:rsid w:val="006F4DEC"/>
    <w:rsid w:val="006F5B70"/>
    <w:rsid w:val="006F5BDB"/>
    <w:rsid w:val="006F6647"/>
    <w:rsid w:val="006F66BA"/>
    <w:rsid w:val="006F7A4B"/>
    <w:rsid w:val="006F7FBC"/>
    <w:rsid w:val="007007A8"/>
    <w:rsid w:val="00701B80"/>
    <w:rsid w:val="007028ED"/>
    <w:rsid w:val="00703792"/>
    <w:rsid w:val="00703E9B"/>
    <w:rsid w:val="00705F98"/>
    <w:rsid w:val="00706572"/>
    <w:rsid w:val="00706EA4"/>
    <w:rsid w:val="00707BA0"/>
    <w:rsid w:val="0071035F"/>
    <w:rsid w:val="00710CD1"/>
    <w:rsid w:val="007121D3"/>
    <w:rsid w:val="00712393"/>
    <w:rsid w:val="007130ED"/>
    <w:rsid w:val="007137BC"/>
    <w:rsid w:val="00714F19"/>
    <w:rsid w:val="0071632E"/>
    <w:rsid w:val="007200A2"/>
    <w:rsid w:val="00721744"/>
    <w:rsid w:val="007217DF"/>
    <w:rsid w:val="007242F9"/>
    <w:rsid w:val="00724EB9"/>
    <w:rsid w:val="00726D1D"/>
    <w:rsid w:val="00726D5A"/>
    <w:rsid w:val="00727076"/>
    <w:rsid w:val="0072720E"/>
    <w:rsid w:val="00730810"/>
    <w:rsid w:val="00731B59"/>
    <w:rsid w:val="00732E4B"/>
    <w:rsid w:val="00732E5C"/>
    <w:rsid w:val="007347D0"/>
    <w:rsid w:val="00734A33"/>
    <w:rsid w:val="00734AEF"/>
    <w:rsid w:val="00735B14"/>
    <w:rsid w:val="00735F76"/>
    <w:rsid w:val="007374E1"/>
    <w:rsid w:val="0073764A"/>
    <w:rsid w:val="00742E3E"/>
    <w:rsid w:val="00742E80"/>
    <w:rsid w:val="00743832"/>
    <w:rsid w:val="0074468A"/>
    <w:rsid w:val="00744D88"/>
    <w:rsid w:val="0074507E"/>
    <w:rsid w:val="007460DB"/>
    <w:rsid w:val="007464BF"/>
    <w:rsid w:val="00750AE8"/>
    <w:rsid w:val="00751339"/>
    <w:rsid w:val="00752C51"/>
    <w:rsid w:val="00752D06"/>
    <w:rsid w:val="0075464B"/>
    <w:rsid w:val="00755928"/>
    <w:rsid w:val="00756C0E"/>
    <w:rsid w:val="00757300"/>
    <w:rsid w:val="007607AA"/>
    <w:rsid w:val="0076130F"/>
    <w:rsid w:val="00762A03"/>
    <w:rsid w:val="00762D8E"/>
    <w:rsid w:val="00764412"/>
    <w:rsid w:val="0076660A"/>
    <w:rsid w:val="0076756D"/>
    <w:rsid w:val="00767762"/>
    <w:rsid w:val="00767F3F"/>
    <w:rsid w:val="007702E1"/>
    <w:rsid w:val="0077163A"/>
    <w:rsid w:val="0077490F"/>
    <w:rsid w:val="00774F7D"/>
    <w:rsid w:val="00775776"/>
    <w:rsid w:val="00775AA7"/>
    <w:rsid w:val="00776233"/>
    <w:rsid w:val="00776470"/>
    <w:rsid w:val="0077664F"/>
    <w:rsid w:val="007767D9"/>
    <w:rsid w:val="00777706"/>
    <w:rsid w:val="00780612"/>
    <w:rsid w:val="00781083"/>
    <w:rsid w:val="00782D1C"/>
    <w:rsid w:val="0078301F"/>
    <w:rsid w:val="007838B5"/>
    <w:rsid w:val="0078410E"/>
    <w:rsid w:val="00784A52"/>
    <w:rsid w:val="0078505F"/>
    <w:rsid w:val="007860E8"/>
    <w:rsid w:val="00786FF7"/>
    <w:rsid w:val="00787759"/>
    <w:rsid w:val="007902D2"/>
    <w:rsid w:val="007913A5"/>
    <w:rsid w:val="00791860"/>
    <w:rsid w:val="00792511"/>
    <w:rsid w:val="00792D17"/>
    <w:rsid w:val="00793E3A"/>
    <w:rsid w:val="00794AC5"/>
    <w:rsid w:val="00794AEE"/>
    <w:rsid w:val="00794AF9"/>
    <w:rsid w:val="0079500D"/>
    <w:rsid w:val="007954B8"/>
    <w:rsid w:val="0079670F"/>
    <w:rsid w:val="00796981"/>
    <w:rsid w:val="007A1741"/>
    <w:rsid w:val="007A5ED1"/>
    <w:rsid w:val="007A5F3B"/>
    <w:rsid w:val="007A67E7"/>
    <w:rsid w:val="007A6FA7"/>
    <w:rsid w:val="007B029E"/>
    <w:rsid w:val="007B18E5"/>
    <w:rsid w:val="007B1FAE"/>
    <w:rsid w:val="007B54CF"/>
    <w:rsid w:val="007B5D6E"/>
    <w:rsid w:val="007B61B4"/>
    <w:rsid w:val="007B695D"/>
    <w:rsid w:val="007B6B02"/>
    <w:rsid w:val="007C025B"/>
    <w:rsid w:val="007C14D0"/>
    <w:rsid w:val="007C171E"/>
    <w:rsid w:val="007C28EB"/>
    <w:rsid w:val="007C2D38"/>
    <w:rsid w:val="007C3765"/>
    <w:rsid w:val="007C3FD5"/>
    <w:rsid w:val="007C4B24"/>
    <w:rsid w:val="007C4BBC"/>
    <w:rsid w:val="007C58B3"/>
    <w:rsid w:val="007C6A0F"/>
    <w:rsid w:val="007C6C24"/>
    <w:rsid w:val="007D02E3"/>
    <w:rsid w:val="007D0A52"/>
    <w:rsid w:val="007D1A1A"/>
    <w:rsid w:val="007D258A"/>
    <w:rsid w:val="007D268F"/>
    <w:rsid w:val="007D28D6"/>
    <w:rsid w:val="007D2D21"/>
    <w:rsid w:val="007D3D7A"/>
    <w:rsid w:val="007D3E2D"/>
    <w:rsid w:val="007D428C"/>
    <w:rsid w:val="007D47C2"/>
    <w:rsid w:val="007D4BA6"/>
    <w:rsid w:val="007D518C"/>
    <w:rsid w:val="007D5ECF"/>
    <w:rsid w:val="007D645D"/>
    <w:rsid w:val="007E0349"/>
    <w:rsid w:val="007E09A3"/>
    <w:rsid w:val="007E196A"/>
    <w:rsid w:val="007E21B6"/>
    <w:rsid w:val="007E2774"/>
    <w:rsid w:val="007E360B"/>
    <w:rsid w:val="007E3610"/>
    <w:rsid w:val="007E66C0"/>
    <w:rsid w:val="007E7F58"/>
    <w:rsid w:val="007F06DA"/>
    <w:rsid w:val="007F1A65"/>
    <w:rsid w:val="007F2A4B"/>
    <w:rsid w:val="007F346B"/>
    <w:rsid w:val="007F3F99"/>
    <w:rsid w:val="007F4343"/>
    <w:rsid w:val="007F4F43"/>
    <w:rsid w:val="007F64EE"/>
    <w:rsid w:val="007F691C"/>
    <w:rsid w:val="007F6DDF"/>
    <w:rsid w:val="007F7AE9"/>
    <w:rsid w:val="00800075"/>
    <w:rsid w:val="00800E42"/>
    <w:rsid w:val="008015EF"/>
    <w:rsid w:val="00801E1E"/>
    <w:rsid w:val="008023FA"/>
    <w:rsid w:val="0080253F"/>
    <w:rsid w:val="00802EB1"/>
    <w:rsid w:val="00804554"/>
    <w:rsid w:val="00804625"/>
    <w:rsid w:val="00805656"/>
    <w:rsid w:val="008057BA"/>
    <w:rsid w:val="00805CFA"/>
    <w:rsid w:val="00806388"/>
    <w:rsid w:val="00806669"/>
    <w:rsid w:val="00806BDB"/>
    <w:rsid w:val="00806D23"/>
    <w:rsid w:val="00807283"/>
    <w:rsid w:val="00810D54"/>
    <w:rsid w:val="00810DE7"/>
    <w:rsid w:val="00811B05"/>
    <w:rsid w:val="00812648"/>
    <w:rsid w:val="00812D9C"/>
    <w:rsid w:val="00812E77"/>
    <w:rsid w:val="00813D3B"/>
    <w:rsid w:val="008157B8"/>
    <w:rsid w:val="00817159"/>
    <w:rsid w:val="00817C8B"/>
    <w:rsid w:val="00822B70"/>
    <w:rsid w:val="00822F9E"/>
    <w:rsid w:val="0082316A"/>
    <w:rsid w:val="00824054"/>
    <w:rsid w:val="0082475B"/>
    <w:rsid w:val="00825C22"/>
    <w:rsid w:val="00825FB7"/>
    <w:rsid w:val="00825FE2"/>
    <w:rsid w:val="00830489"/>
    <w:rsid w:val="0083048C"/>
    <w:rsid w:val="00831B54"/>
    <w:rsid w:val="008323F0"/>
    <w:rsid w:val="0083244E"/>
    <w:rsid w:val="00832AD9"/>
    <w:rsid w:val="008336C5"/>
    <w:rsid w:val="00833EC6"/>
    <w:rsid w:val="008346F8"/>
    <w:rsid w:val="008348D0"/>
    <w:rsid w:val="00834ABE"/>
    <w:rsid w:val="00834EDA"/>
    <w:rsid w:val="008364D1"/>
    <w:rsid w:val="00837E74"/>
    <w:rsid w:val="00840418"/>
    <w:rsid w:val="008420A1"/>
    <w:rsid w:val="0084230B"/>
    <w:rsid w:val="00843B7E"/>
    <w:rsid w:val="00844D49"/>
    <w:rsid w:val="0084680A"/>
    <w:rsid w:val="00846B1B"/>
    <w:rsid w:val="00846D43"/>
    <w:rsid w:val="0085002D"/>
    <w:rsid w:val="008533EA"/>
    <w:rsid w:val="008551A7"/>
    <w:rsid w:val="00855879"/>
    <w:rsid w:val="00856BB1"/>
    <w:rsid w:val="008571BA"/>
    <w:rsid w:val="00857354"/>
    <w:rsid w:val="00860004"/>
    <w:rsid w:val="00860FBE"/>
    <w:rsid w:val="008614A0"/>
    <w:rsid w:val="008623F5"/>
    <w:rsid w:val="00862609"/>
    <w:rsid w:val="008635C8"/>
    <w:rsid w:val="008646D3"/>
    <w:rsid w:val="008649DE"/>
    <w:rsid w:val="00864C15"/>
    <w:rsid w:val="00864FF0"/>
    <w:rsid w:val="0086587E"/>
    <w:rsid w:val="008663B6"/>
    <w:rsid w:val="00866961"/>
    <w:rsid w:val="00866EC5"/>
    <w:rsid w:val="00870738"/>
    <w:rsid w:val="00870D2D"/>
    <w:rsid w:val="00871FCA"/>
    <w:rsid w:val="00872CF3"/>
    <w:rsid w:val="008742D9"/>
    <w:rsid w:val="00875807"/>
    <w:rsid w:val="00876916"/>
    <w:rsid w:val="0087714A"/>
    <w:rsid w:val="00877D5A"/>
    <w:rsid w:val="008809E3"/>
    <w:rsid w:val="00883342"/>
    <w:rsid w:val="0088339D"/>
    <w:rsid w:val="00883A37"/>
    <w:rsid w:val="00883CA0"/>
    <w:rsid w:val="008841F0"/>
    <w:rsid w:val="00884572"/>
    <w:rsid w:val="00885877"/>
    <w:rsid w:val="00885B05"/>
    <w:rsid w:val="0088775C"/>
    <w:rsid w:val="00890A5E"/>
    <w:rsid w:val="0089113A"/>
    <w:rsid w:val="008942FF"/>
    <w:rsid w:val="00895509"/>
    <w:rsid w:val="00897339"/>
    <w:rsid w:val="00897B88"/>
    <w:rsid w:val="008A06BD"/>
    <w:rsid w:val="008A077F"/>
    <w:rsid w:val="008A1F6D"/>
    <w:rsid w:val="008A24A3"/>
    <w:rsid w:val="008A28F5"/>
    <w:rsid w:val="008A2D0E"/>
    <w:rsid w:val="008A2F48"/>
    <w:rsid w:val="008A3041"/>
    <w:rsid w:val="008A3DC7"/>
    <w:rsid w:val="008A454D"/>
    <w:rsid w:val="008A4FD2"/>
    <w:rsid w:val="008A51CC"/>
    <w:rsid w:val="008B1207"/>
    <w:rsid w:val="008B32FB"/>
    <w:rsid w:val="008B39A3"/>
    <w:rsid w:val="008B4753"/>
    <w:rsid w:val="008B5645"/>
    <w:rsid w:val="008B5CB3"/>
    <w:rsid w:val="008B788F"/>
    <w:rsid w:val="008C01C9"/>
    <w:rsid w:val="008C1837"/>
    <w:rsid w:val="008C22E7"/>
    <w:rsid w:val="008C3C07"/>
    <w:rsid w:val="008C44C4"/>
    <w:rsid w:val="008C46FB"/>
    <w:rsid w:val="008C547F"/>
    <w:rsid w:val="008C60C7"/>
    <w:rsid w:val="008C60D4"/>
    <w:rsid w:val="008C6385"/>
    <w:rsid w:val="008C64C0"/>
    <w:rsid w:val="008C6863"/>
    <w:rsid w:val="008C6B26"/>
    <w:rsid w:val="008D0B6C"/>
    <w:rsid w:val="008D0E85"/>
    <w:rsid w:val="008D0F70"/>
    <w:rsid w:val="008D1C94"/>
    <w:rsid w:val="008D375C"/>
    <w:rsid w:val="008D3ECC"/>
    <w:rsid w:val="008D443C"/>
    <w:rsid w:val="008D4A35"/>
    <w:rsid w:val="008D4A6F"/>
    <w:rsid w:val="008D53A5"/>
    <w:rsid w:val="008D5968"/>
    <w:rsid w:val="008D7870"/>
    <w:rsid w:val="008D788E"/>
    <w:rsid w:val="008E28A9"/>
    <w:rsid w:val="008E304C"/>
    <w:rsid w:val="008E4660"/>
    <w:rsid w:val="008E477C"/>
    <w:rsid w:val="008E7333"/>
    <w:rsid w:val="008F19EC"/>
    <w:rsid w:val="008F22C6"/>
    <w:rsid w:val="008F2604"/>
    <w:rsid w:val="008F2FD3"/>
    <w:rsid w:val="008F4F30"/>
    <w:rsid w:val="008F7274"/>
    <w:rsid w:val="0090034C"/>
    <w:rsid w:val="009014AD"/>
    <w:rsid w:val="00901BBB"/>
    <w:rsid w:val="009033FD"/>
    <w:rsid w:val="009048C5"/>
    <w:rsid w:val="00905761"/>
    <w:rsid w:val="009078BC"/>
    <w:rsid w:val="00907D70"/>
    <w:rsid w:val="00907E17"/>
    <w:rsid w:val="009101F0"/>
    <w:rsid w:val="009118FD"/>
    <w:rsid w:val="00911B9B"/>
    <w:rsid w:val="00911F87"/>
    <w:rsid w:val="009124D7"/>
    <w:rsid w:val="00912B38"/>
    <w:rsid w:val="00912FC9"/>
    <w:rsid w:val="009135F6"/>
    <w:rsid w:val="0091491B"/>
    <w:rsid w:val="009156BA"/>
    <w:rsid w:val="0091749E"/>
    <w:rsid w:val="00920DDD"/>
    <w:rsid w:val="00921DF5"/>
    <w:rsid w:val="00922CAF"/>
    <w:rsid w:val="00925DB6"/>
    <w:rsid w:val="009271C4"/>
    <w:rsid w:val="0092737A"/>
    <w:rsid w:val="00927BD0"/>
    <w:rsid w:val="00930672"/>
    <w:rsid w:val="009335D4"/>
    <w:rsid w:val="00933847"/>
    <w:rsid w:val="00933EE1"/>
    <w:rsid w:val="00934060"/>
    <w:rsid w:val="009341DB"/>
    <w:rsid w:val="00934441"/>
    <w:rsid w:val="00934A98"/>
    <w:rsid w:val="00934BE7"/>
    <w:rsid w:val="0093523A"/>
    <w:rsid w:val="00937119"/>
    <w:rsid w:val="00940C10"/>
    <w:rsid w:val="00940E6E"/>
    <w:rsid w:val="00940FFB"/>
    <w:rsid w:val="009410A7"/>
    <w:rsid w:val="0094131E"/>
    <w:rsid w:val="00941B40"/>
    <w:rsid w:val="00941B77"/>
    <w:rsid w:val="00942CA7"/>
    <w:rsid w:val="0094465D"/>
    <w:rsid w:val="00945E22"/>
    <w:rsid w:val="00946379"/>
    <w:rsid w:val="009463A6"/>
    <w:rsid w:val="00946E49"/>
    <w:rsid w:val="00951172"/>
    <w:rsid w:val="0095140D"/>
    <w:rsid w:val="009516F9"/>
    <w:rsid w:val="00951BAA"/>
    <w:rsid w:val="009520E1"/>
    <w:rsid w:val="009523C8"/>
    <w:rsid w:val="009528C2"/>
    <w:rsid w:val="009539E8"/>
    <w:rsid w:val="00954C9A"/>
    <w:rsid w:val="0095627A"/>
    <w:rsid w:val="00956369"/>
    <w:rsid w:val="00956480"/>
    <w:rsid w:val="00956A18"/>
    <w:rsid w:val="00956B2B"/>
    <w:rsid w:val="00957414"/>
    <w:rsid w:val="0096058D"/>
    <w:rsid w:val="00960E09"/>
    <w:rsid w:val="00963349"/>
    <w:rsid w:val="00963753"/>
    <w:rsid w:val="009652A3"/>
    <w:rsid w:val="00966BE2"/>
    <w:rsid w:val="00966CE7"/>
    <w:rsid w:val="009675D8"/>
    <w:rsid w:val="0096781F"/>
    <w:rsid w:val="00970878"/>
    <w:rsid w:val="0097133C"/>
    <w:rsid w:val="009713CA"/>
    <w:rsid w:val="00974B17"/>
    <w:rsid w:val="009750FA"/>
    <w:rsid w:val="00975234"/>
    <w:rsid w:val="009753C3"/>
    <w:rsid w:val="0097606E"/>
    <w:rsid w:val="009770CC"/>
    <w:rsid w:val="00977EAD"/>
    <w:rsid w:val="0098085F"/>
    <w:rsid w:val="00980BB3"/>
    <w:rsid w:val="0098160C"/>
    <w:rsid w:val="00981770"/>
    <w:rsid w:val="00983681"/>
    <w:rsid w:val="00990525"/>
    <w:rsid w:val="00991B0F"/>
    <w:rsid w:val="00992454"/>
    <w:rsid w:val="00992F77"/>
    <w:rsid w:val="009933C7"/>
    <w:rsid w:val="00993D57"/>
    <w:rsid w:val="00993F30"/>
    <w:rsid w:val="00994A6A"/>
    <w:rsid w:val="0099561E"/>
    <w:rsid w:val="00995CD7"/>
    <w:rsid w:val="0099611E"/>
    <w:rsid w:val="0099655E"/>
    <w:rsid w:val="00996E88"/>
    <w:rsid w:val="0099748F"/>
    <w:rsid w:val="00997F28"/>
    <w:rsid w:val="009A1100"/>
    <w:rsid w:val="009A3308"/>
    <w:rsid w:val="009A51A9"/>
    <w:rsid w:val="009A5864"/>
    <w:rsid w:val="009A5EE1"/>
    <w:rsid w:val="009B1F4A"/>
    <w:rsid w:val="009B2260"/>
    <w:rsid w:val="009B2C7C"/>
    <w:rsid w:val="009B3EC6"/>
    <w:rsid w:val="009B40FA"/>
    <w:rsid w:val="009B4F9E"/>
    <w:rsid w:val="009B63A0"/>
    <w:rsid w:val="009B6F5F"/>
    <w:rsid w:val="009C00DD"/>
    <w:rsid w:val="009C0A2B"/>
    <w:rsid w:val="009C0C38"/>
    <w:rsid w:val="009C17C5"/>
    <w:rsid w:val="009C29A5"/>
    <w:rsid w:val="009C48E0"/>
    <w:rsid w:val="009C69E4"/>
    <w:rsid w:val="009C7501"/>
    <w:rsid w:val="009D1A06"/>
    <w:rsid w:val="009D1CAB"/>
    <w:rsid w:val="009D24E1"/>
    <w:rsid w:val="009D25FE"/>
    <w:rsid w:val="009D36B2"/>
    <w:rsid w:val="009D37E4"/>
    <w:rsid w:val="009D48F6"/>
    <w:rsid w:val="009D523B"/>
    <w:rsid w:val="009D6A3C"/>
    <w:rsid w:val="009D6FBE"/>
    <w:rsid w:val="009E034B"/>
    <w:rsid w:val="009E1163"/>
    <w:rsid w:val="009E2071"/>
    <w:rsid w:val="009E2734"/>
    <w:rsid w:val="009E2904"/>
    <w:rsid w:val="009E64C2"/>
    <w:rsid w:val="009E73C2"/>
    <w:rsid w:val="009F0445"/>
    <w:rsid w:val="009F05C2"/>
    <w:rsid w:val="009F069B"/>
    <w:rsid w:val="009F224E"/>
    <w:rsid w:val="009F2613"/>
    <w:rsid w:val="009F5116"/>
    <w:rsid w:val="009F5465"/>
    <w:rsid w:val="009F5FDF"/>
    <w:rsid w:val="009F674D"/>
    <w:rsid w:val="009F751F"/>
    <w:rsid w:val="009F7B7C"/>
    <w:rsid w:val="00A02502"/>
    <w:rsid w:val="00A02FC9"/>
    <w:rsid w:val="00A037AC"/>
    <w:rsid w:val="00A0578C"/>
    <w:rsid w:val="00A06A25"/>
    <w:rsid w:val="00A06ADE"/>
    <w:rsid w:val="00A115D9"/>
    <w:rsid w:val="00A116DA"/>
    <w:rsid w:val="00A11739"/>
    <w:rsid w:val="00A11BB4"/>
    <w:rsid w:val="00A1207A"/>
    <w:rsid w:val="00A12211"/>
    <w:rsid w:val="00A12371"/>
    <w:rsid w:val="00A12448"/>
    <w:rsid w:val="00A124CF"/>
    <w:rsid w:val="00A140CE"/>
    <w:rsid w:val="00A14AA6"/>
    <w:rsid w:val="00A15245"/>
    <w:rsid w:val="00A172AF"/>
    <w:rsid w:val="00A20149"/>
    <w:rsid w:val="00A20283"/>
    <w:rsid w:val="00A20D5A"/>
    <w:rsid w:val="00A20F8A"/>
    <w:rsid w:val="00A21B92"/>
    <w:rsid w:val="00A22811"/>
    <w:rsid w:val="00A24333"/>
    <w:rsid w:val="00A24744"/>
    <w:rsid w:val="00A24F02"/>
    <w:rsid w:val="00A268E2"/>
    <w:rsid w:val="00A26C79"/>
    <w:rsid w:val="00A27615"/>
    <w:rsid w:val="00A27789"/>
    <w:rsid w:val="00A30774"/>
    <w:rsid w:val="00A310F9"/>
    <w:rsid w:val="00A347B6"/>
    <w:rsid w:val="00A36694"/>
    <w:rsid w:val="00A36E3F"/>
    <w:rsid w:val="00A4011C"/>
    <w:rsid w:val="00A406F9"/>
    <w:rsid w:val="00A40B62"/>
    <w:rsid w:val="00A40CC0"/>
    <w:rsid w:val="00A413AF"/>
    <w:rsid w:val="00A42E9D"/>
    <w:rsid w:val="00A4496D"/>
    <w:rsid w:val="00A463AD"/>
    <w:rsid w:val="00A47CCE"/>
    <w:rsid w:val="00A47E96"/>
    <w:rsid w:val="00A5087B"/>
    <w:rsid w:val="00A508E7"/>
    <w:rsid w:val="00A50F04"/>
    <w:rsid w:val="00A5176C"/>
    <w:rsid w:val="00A52AA8"/>
    <w:rsid w:val="00A530D6"/>
    <w:rsid w:val="00A5469A"/>
    <w:rsid w:val="00A5491C"/>
    <w:rsid w:val="00A5657E"/>
    <w:rsid w:val="00A569E0"/>
    <w:rsid w:val="00A57DA4"/>
    <w:rsid w:val="00A6004C"/>
    <w:rsid w:val="00A611BC"/>
    <w:rsid w:val="00A62F7D"/>
    <w:rsid w:val="00A64313"/>
    <w:rsid w:val="00A66163"/>
    <w:rsid w:val="00A6667C"/>
    <w:rsid w:val="00A66695"/>
    <w:rsid w:val="00A67D8C"/>
    <w:rsid w:val="00A70754"/>
    <w:rsid w:val="00A707C7"/>
    <w:rsid w:val="00A7084C"/>
    <w:rsid w:val="00A71228"/>
    <w:rsid w:val="00A72E10"/>
    <w:rsid w:val="00A73A6A"/>
    <w:rsid w:val="00A759A7"/>
    <w:rsid w:val="00A75DA9"/>
    <w:rsid w:val="00A76566"/>
    <w:rsid w:val="00A769CE"/>
    <w:rsid w:val="00A77F26"/>
    <w:rsid w:val="00A80E70"/>
    <w:rsid w:val="00A80F73"/>
    <w:rsid w:val="00A80FD6"/>
    <w:rsid w:val="00A8117B"/>
    <w:rsid w:val="00A81645"/>
    <w:rsid w:val="00A82757"/>
    <w:rsid w:val="00A8328B"/>
    <w:rsid w:val="00A870B3"/>
    <w:rsid w:val="00A92742"/>
    <w:rsid w:val="00A93BC4"/>
    <w:rsid w:val="00A93D87"/>
    <w:rsid w:val="00A946BD"/>
    <w:rsid w:val="00A97A7E"/>
    <w:rsid w:val="00A97F2D"/>
    <w:rsid w:val="00AA1A9D"/>
    <w:rsid w:val="00AA1F7C"/>
    <w:rsid w:val="00AA2110"/>
    <w:rsid w:val="00AA2571"/>
    <w:rsid w:val="00AA4677"/>
    <w:rsid w:val="00AA4A6E"/>
    <w:rsid w:val="00AA4AB3"/>
    <w:rsid w:val="00AA5294"/>
    <w:rsid w:val="00AA7451"/>
    <w:rsid w:val="00AA7A6D"/>
    <w:rsid w:val="00AB04E5"/>
    <w:rsid w:val="00AB1EE8"/>
    <w:rsid w:val="00AB21BB"/>
    <w:rsid w:val="00AB2C3F"/>
    <w:rsid w:val="00AB3769"/>
    <w:rsid w:val="00AB5BBC"/>
    <w:rsid w:val="00AB63B8"/>
    <w:rsid w:val="00AB77A1"/>
    <w:rsid w:val="00AC13E0"/>
    <w:rsid w:val="00AC30A4"/>
    <w:rsid w:val="00AC440B"/>
    <w:rsid w:val="00AC4958"/>
    <w:rsid w:val="00AC4F98"/>
    <w:rsid w:val="00AC5B57"/>
    <w:rsid w:val="00AC6636"/>
    <w:rsid w:val="00AC7855"/>
    <w:rsid w:val="00AC7D7E"/>
    <w:rsid w:val="00AD0E14"/>
    <w:rsid w:val="00AD1E8F"/>
    <w:rsid w:val="00AD2D35"/>
    <w:rsid w:val="00AD381D"/>
    <w:rsid w:val="00AD4EE3"/>
    <w:rsid w:val="00AD5546"/>
    <w:rsid w:val="00AD5586"/>
    <w:rsid w:val="00AD6240"/>
    <w:rsid w:val="00AD7A15"/>
    <w:rsid w:val="00AD7A3A"/>
    <w:rsid w:val="00AD7D73"/>
    <w:rsid w:val="00AE0225"/>
    <w:rsid w:val="00AE1235"/>
    <w:rsid w:val="00AE276F"/>
    <w:rsid w:val="00AE2896"/>
    <w:rsid w:val="00AE3079"/>
    <w:rsid w:val="00AE3BEE"/>
    <w:rsid w:val="00AE54B0"/>
    <w:rsid w:val="00AE79F9"/>
    <w:rsid w:val="00AF01B3"/>
    <w:rsid w:val="00AF3130"/>
    <w:rsid w:val="00AF3F2F"/>
    <w:rsid w:val="00AF3F68"/>
    <w:rsid w:val="00AF430D"/>
    <w:rsid w:val="00AF44C5"/>
    <w:rsid w:val="00AF4587"/>
    <w:rsid w:val="00AF5AC4"/>
    <w:rsid w:val="00AF5DB3"/>
    <w:rsid w:val="00AF6178"/>
    <w:rsid w:val="00AF66D2"/>
    <w:rsid w:val="00AF6C0B"/>
    <w:rsid w:val="00B0076A"/>
    <w:rsid w:val="00B00C22"/>
    <w:rsid w:val="00B00ECA"/>
    <w:rsid w:val="00B01071"/>
    <w:rsid w:val="00B02C9C"/>
    <w:rsid w:val="00B0309B"/>
    <w:rsid w:val="00B038E2"/>
    <w:rsid w:val="00B03B88"/>
    <w:rsid w:val="00B03E45"/>
    <w:rsid w:val="00B0440A"/>
    <w:rsid w:val="00B057C3"/>
    <w:rsid w:val="00B07BF8"/>
    <w:rsid w:val="00B109A5"/>
    <w:rsid w:val="00B10CD1"/>
    <w:rsid w:val="00B11F60"/>
    <w:rsid w:val="00B136AA"/>
    <w:rsid w:val="00B13DF5"/>
    <w:rsid w:val="00B14115"/>
    <w:rsid w:val="00B15F63"/>
    <w:rsid w:val="00B167AF"/>
    <w:rsid w:val="00B16919"/>
    <w:rsid w:val="00B17A5D"/>
    <w:rsid w:val="00B17E3F"/>
    <w:rsid w:val="00B222FE"/>
    <w:rsid w:val="00B2339C"/>
    <w:rsid w:val="00B2525A"/>
    <w:rsid w:val="00B25F72"/>
    <w:rsid w:val="00B2662A"/>
    <w:rsid w:val="00B26F9E"/>
    <w:rsid w:val="00B276FC"/>
    <w:rsid w:val="00B316F4"/>
    <w:rsid w:val="00B31DF8"/>
    <w:rsid w:val="00B31E77"/>
    <w:rsid w:val="00B3282A"/>
    <w:rsid w:val="00B33A41"/>
    <w:rsid w:val="00B340B1"/>
    <w:rsid w:val="00B35723"/>
    <w:rsid w:val="00B36A73"/>
    <w:rsid w:val="00B36EDF"/>
    <w:rsid w:val="00B377E2"/>
    <w:rsid w:val="00B37FF5"/>
    <w:rsid w:val="00B40AD5"/>
    <w:rsid w:val="00B41010"/>
    <w:rsid w:val="00B41F38"/>
    <w:rsid w:val="00B42422"/>
    <w:rsid w:val="00B42438"/>
    <w:rsid w:val="00B435C1"/>
    <w:rsid w:val="00B4567A"/>
    <w:rsid w:val="00B45AEF"/>
    <w:rsid w:val="00B4637D"/>
    <w:rsid w:val="00B46824"/>
    <w:rsid w:val="00B46E19"/>
    <w:rsid w:val="00B501A6"/>
    <w:rsid w:val="00B5099F"/>
    <w:rsid w:val="00B50C45"/>
    <w:rsid w:val="00B50F6D"/>
    <w:rsid w:val="00B5208F"/>
    <w:rsid w:val="00B52E9F"/>
    <w:rsid w:val="00B57A1C"/>
    <w:rsid w:val="00B6026B"/>
    <w:rsid w:val="00B6051B"/>
    <w:rsid w:val="00B61FE4"/>
    <w:rsid w:val="00B62251"/>
    <w:rsid w:val="00B64720"/>
    <w:rsid w:val="00B65F4F"/>
    <w:rsid w:val="00B6618E"/>
    <w:rsid w:val="00B670F9"/>
    <w:rsid w:val="00B673C9"/>
    <w:rsid w:val="00B71B34"/>
    <w:rsid w:val="00B723E1"/>
    <w:rsid w:val="00B74040"/>
    <w:rsid w:val="00B75A3D"/>
    <w:rsid w:val="00B76272"/>
    <w:rsid w:val="00B76CB9"/>
    <w:rsid w:val="00B772F4"/>
    <w:rsid w:val="00B779D8"/>
    <w:rsid w:val="00B80591"/>
    <w:rsid w:val="00B828B6"/>
    <w:rsid w:val="00B82BF1"/>
    <w:rsid w:val="00B82D91"/>
    <w:rsid w:val="00B84494"/>
    <w:rsid w:val="00B84D78"/>
    <w:rsid w:val="00B85B46"/>
    <w:rsid w:val="00B862A6"/>
    <w:rsid w:val="00B86D88"/>
    <w:rsid w:val="00B8717C"/>
    <w:rsid w:val="00B906AD"/>
    <w:rsid w:val="00B914A2"/>
    <w:rsid w:val="00B91FB8"/>
    <w:rsid w:val="00B92A64"/>
    <w:rsid w:val="00B9572E"/>
    <w:rsid w:val="00B95C74"/>
    <w:rsid w:val="00B96C4F"/>
    <w:rsid w:val="00B977AC"/>
    <w:rsid w:val="00BA004F"/>
    <w:rsid w:val="00BA11FD"/>
    <w:rsid w:val="00BA3DD9"/>
    <w:rsid w:val="00BA4061"/>
    <w:rsid w:val="00BA452D"/>
    <w:rsid w:val="00BA4777"/>
    <w:rsid w:val="00BA4951"/>
    <w:rsid w:val="00BA60A9"/>
    <w:rsid w:val="00BA6D2E"/>
    <w:rsid w:val="00BB3A6C"/>
    <w:rsid w:val="00BB4939"/>
    <w:rsid w:val="00BB55BF"/>
    <w:rsid w:val="00BB655C"/>
    <w:rsid w:val="00BB6D75"/>
    <w:rsid w:val="00BB7D45"/>
    <w:rsid w:val="00BB7F0A"/>
    <w:rsid w:val="00BC22CC"/>
    <w:rsid w:val="00BC23C8"/>
    <w:rsid w:val="00BC2B62"/>
    <w:rsid w:val="00BC32F2"/>
    <w:rsid w:val="00BC3527"/>
    <w:rsid w:val="00BC36FB"/>
    <w:rsid w:val="00BC5794"/>
    <w:rsid w:val="00BC582A"/>
    <w:rsid w:val="00BC6455"/>
    <w:rsid w:val="00BC714A"/>
    <w:rsid w:val="00BD0438"/>
    <w:rsid w:val="00BD0D86"/>
    <w:rsid w:val="00BD121D"/>
    <w:rsid w:val="00BD1DD5"/>
    <w:rsid w:val="00BD2E97"/>
    <w:rsid w:val="00BD3F83"/>
    <w:rsid w:val="00BD6CCE"/>
    <w:rsid w:val="00BD6F5C"/>
    <w:rsid w:val="00BD7B31"/>
    <w:rsid w:val="00BE0B69"/>
    <w:rsid w:val="00BE0EC4"/>
    <w:rsid w:val="00BE1132"/>
    <w:rsid w:val="00BE195E"/>
    <w:rsid w:val="00BE1ED0"/>
    <w:rsid w:val="00BE20AA"/>
    <w:rsid w:val="00BE2CD8"/>
    <w:rsid w:val="00BE3499"/>
    <w:rsid w:val="00BE3734"/>
    <w:rsid w:val="00BE3B21"/>
    <w:rsid w:val="00BE3C00"/>
    <w:rsid w:val="00BE44FD"/>
    <w:rsid w:val="00BE460B"/>
    <w:rsid w:val="00BE5AD2"/>
    <w:rsid w:val="00BE6553"/>
    <w:rsid w:val="00BE68EB"/>
    <w:rsid w:val="00BE69FC"/>
    <w:rsid w:val="00BE7D21"/>
    <w:rsid w:val="00BE7E99"/>
    <w:rsid w:val="00BF0402"/>
    <w:rsid w:val="00BF1786"/>
    <w:rsid w:val="00BF3DD2"/>
    <w:rsid w:val="00BF426F"/>
    <w:rsid w:val="00BF5556"/>
    <w:rsid w:val="00BF572E"/>
    <w:rsid w:val="00BF60E3"/>
    <w:rsid w:val="00BF6127"/>
    <w:rsid w:val="00BF77D7"/>
    <w:rsid w:val="00C003D3"/>
    <w:rsid w:val="00C00B72"/>
    <w:rsid w:val="00C00D1E"/>
    <w:rsid w:val="00C02998"/>
    <w:rsid w:val="00C02A8A"/>
    <w:rsid w:val="00C03AB9"/>
    <w:rsid w:val="00C04A92"/>
    <w:rsid w:val="00C04C8C"/>
    <w:rsid w:val="00C0502B"/>
    <w:rsid w:val="00C05BEE"/>
    <w:rsid w:val="00C060C8"/>
    <w:rsid w:val="00C06476"/>
    <w:rsid w:val="00C06E96"/>
    <w:rsid w:val="00C078ED"/>
    <w:rsid w:val="00C07B8B"/>
    <w:rsid w:val="00C10397"/>
    <w:rsid w:val="00C10B38"/>
    <w:rsid w:val="00C130E7"/>
    <w:rsid w:val="00C13314"/>
    <w:rsid w:val="00C138FE"/>
    <w:rsid w:val="00C147E1"/>
    <w:rsid w:val="00C149D4"/>
    <w:rsid w:val="00C14A7C"/>
    <w:rsid w:val="00C17A88"/>
    <w:rsid w:val="00C20663"/>
    <w:rsid w:val="00C2089C"/>
    <w:rsid w:val="00C229A7"/>
    <w:rsid w:val="00C23836"/>
    <w:rsid w:val="00C23B34"/>
    <w:rsid w:val="00C242CF"/>
    <w:rsid w:val="00C24887"/>
    <w:rsid w:val="00C259BC"/>
    <w:rsid w:val="00C26499"/>
    <w:rsid w:val="00C26D2F"/>
    <w:rsid w:val="00C30414"/>
    <w:rsid w:val="00C314C5"/>
    <w:rsid w:val="00C328E7"/>
    <w:rsid w:val="00C33665"/>
    <w:rsid w:val="00C34B25"/>
    <w:rsid w:val="00C354C3"/>
    <w:rsid w:val="00C3678D"/>
    <w:rsid w:val="00C36B25"/>
    <w:rsid w:val="00C37B39"/>
    <w:rsid w:val="00C40BD5"/>
    <w:rsid w:val="00C40E6F"/>
    <w:rsid w:val="00C410FD"/>
    <w:rsid w:val="00C413E9"/>
    <w:rsid w:val="00C41D46"/>
    <w:rsid w:val="00C42A8C"/>
    <w:rsid w:val="00C464F5"/>
    <w:rsid w:val="00C46AA2"/>
    <w:rsid w:val="00C5009A"/>
    <w:rsid w:val="00C50D3A"/>
    <w:rsid w:val="00C51439"/>
    <w:rsid w:val="00C5179E"/>
    <w:rsid w:val="00C5260C"/>
    <w:rsid w:val="00C52F83"/>
    <w:rsid w:val="00C53087"/>
    <w:rsid w:val="00C55BCF"/>
    <w:rsid w:val="00C55D7E"/>
    <w:rsid w:val="00C573B8"/>
    <w:rsid w:val="00C573BF"/>
    <w:rsid w:val="00C57B4B"/>
    <w:rsid w:val="00C6145E"/>
    <w:rsid w:val="00C61C92"/>
    <w:rsid w:val="00C63604"/>
    <w:rsid w:val="00C66FB7"/>
    <w:rsid w:val="00C670BE"/>
    <w:rsid w:val="00C71202"/>
    <w:rsid w:val="00C7138F"/>
    <w:rsid w:val="00C71694"/>
    <w:rsid w:val="00C72AB9"/>
    <w:rsid w:val="00C72B6D"/>
    <w:rsid w:val="00C7312B"/>
    <w:rsid w:val="00C73F32"/>
    <w:rsid w:val="00C74628"/>
    <w:rsid w:val="00C74F0D"/>
    <w:rsid w:val="00C75868"/>
    <w:rsid w:val="00C75C44"/>
    <w:rsid w:val="00C7703C"/>
    <w:rsid w:val="00C8138D"/>
    <w:rsid w:val="00C81767"/>
    <w:rsid w:val="00C81F7E"/>
    <w:rsid w:val="00C82604"/>
    <w:rsid w:val="00C842AC"/>
    <w:rsid w:val="00C851F8"/>
    <w:rsid w:val="00C86195"/>
    <w:rsid w:val="00C868B6"/>
    <w:rsid w:val="00C86BA4"/>
    <w:rsid w:val="00C87088"/>
    <w:rsid w:val="00C87398"/>
    <w:rsid w:val="00C87944"/>
    <w:rsid w:val="00C87CB4"/>
    <w:rsid w:val="00C87E0B"/>
    <w:rsid w:val="00C90166"/>
    <w:rsid w:val="00C902E5"/>
    <w:rsid w:val="00C90325"/>
    <w:rsid w:val="00C912D0"/>
    <w:rsid w:val="00C91546"/>
    <w:rsid w:val="00C9252D"/>
    <w:rsid w:val="00C92A5D"/>
    <w:rsid w:val="00C93D07"/>
    <w:rsid w:val="00C94F86"/>
    <w:rsid w:val="00C95C29"/>
    <w:rsid w:val="00C9672C"/>
    <w:rsid w:val="00C972E2"/>
    <w:rsid w:val="00CA0C30"/>
    <w:rsid w:val="00CA175D"/>
    <w:rsid w:val="00CA2020"/>
    <w:rsid w:val="00CA3A01"/>
    <w:rsid w:val="00CA43F8"/>
    <w:rsid w:val="00CA44C9"/>
    <w:rsid w:val="00CA5577"/>
    <w:rsid w:val="00CA67CC"/>
    <w:rsid w:val="00CB20FD"/>
    <w:rsid w:val="00CB2728"/>
    <w:rsid w:val="00CB449D"/>
    <w:rsid w:val="00CB47C0"/>
    <w:rsid w:val="00CB5735"/>
    <w:rsid w:val="00CC00E7"/>
    <w:rsid w:val="00CC2077"/>
    <w:rsid w:val="00CC227C"/>
    <w:rsid w:val="00CC2683"/>
    <w:rsid w:val="00CC37DD"/>
    <w:rsid w:val="00CC465D"/>
    <w:rsid w:val="00CC4CCE"/>
    <w:rsid w:val="00CC5DB2"/>
    <w:rsid w:val="00CC777B"/>
    <w:rsid w:val="00CC7953"/>
    <w:rsid w:val="00CD2247"/>
    <w:rsid w:val="00CD26B2"/>
    <w:rsid w:val="00CD2E2F"/>
    <w:rsid w:val="00CD355E"/>
    <w:rsid w:val="00CD4829"/>
    <w:rsid w:val="00CD549F"/>
    <w:rsid w:val="00CD6932"/>
    <w:rsid w:val="00CD6EC6"/>
    <w:rsid w:val="00CD7E32"/>
    <w:rsid w:val="00CE04DA"/>
    <w:rsid w:val="00CE071F"/>
    <w:rsid w:val="00CE2AC4"/>
    <w:rsid w:val="00CE2BA6"/>
    <w:rsid w:val="00CE2FC3"/>
    <w:rsid w:val="00CE5FA7"/>
    <w:rsid w:val="00CF1257"/>
    <w:rsid w:val="00CF1F49"/>
    <w:rsid w:val="00CF2B21"/>
    <w:rsid w:val="00CF4AD9"/>
    <w:rsid w:val="00CF54C0"/>
    <w:rsid w:val="00CF5C3E"/>
    <w:rsid w:val="00CF5D24"/>
    <w:rsid w:val="00CF5FAC"/>
    <w:rsid w:val="00CF67D9"/>
    <w:rsid w:val="00CF7163"/>
    <w:rsid w:val="00D0058D"/>
    <w:rsid w:val="00D008A3"/>
    <w:rsid w:val="00D02505"/>
    <w:rsid w:val="00D03FFD"/>
    <w:rsid w:val="00D04CA1"/>
    <w:rsid w:val="00D054C1"/>
    <w:rsid w:val="00D06AAC"/>
    <w:rsid w:val="00D07FA9"/>
    <w:rsid w:val="00D11B65"/>
    <w:rsid w:val="00D12A5C"/>
    <w:rsid w:val="00D156C1"/>
    <w:rsid w:val="00D15F85"/>
    <w:rsid w:val="00D168DC"/>
    <w:rsid w:val="00D20F65"/>
    <w:rsid w:val="00D220F2"/>
    <w:rsid w:val="00D2262A"/>
    <w:rsid w:val="00D2396E"/>
    <w:rsid w:val="00D23D20"/>
    <w:rsid w:val="00D23D2F"/>
    <w:rsid w:val="00D23E80"/>
    <w:rsid w:val="00D300D5"/>
    <w:rsid w:val="00D30168"/>
    <w:rsid w:val="00D30BEB"/>
    <w:rsid w:val="00D30FFB"/>
    <w:rsid w:val="00D325A2"/>
    <w:rsid w:val="00D329AD"/>
    <w:rsid w:val="00D3351B"/>
    <w:rsid w:val="00D33A95"/>
    <w:rsid w:val="00D364C5"/>
    <w:rsid w:val="00D36859"/>
    <w:rsid w:val="00D36E30"/>
    <w:rsid w:val="00D36FED"/>
    <w:rsid w:val="00D37F1C"/>
    <w:rsid w:val="00D404B7"/>
    <w:rsid w:val="00D43A9C"/>
    <w:rsid w:val="00D446DB"/>
    <w:rsid w:val="00D455A6"/>
    <w:rsid w:val="00D45803"/>
    <w:rsid w:val="00D46472"/>
    <w:rsid w:val="00D46510"/>
    <w:rsid w:val="00D465B8"/>
    <w:rsid w:val="00D4701E"/>
    <w:rsid w:val="00D51279"/>
    <w:rsid w:val="00D51618"/>
    <w:rsid w:val="00D5192D"/>
    <w:rsid w:val="00D519E9"/>
    <w:rsid w:val="00D51CD1"/>
    <w:rsid w:val="00D527FC"/>
    <w:rsid w:val="00D53B7C"/>
    <w:rsid w:val="00D544FC"/>
    <w:rsid w:val="00D54D6E"/>
    <w:rsid w:val="00D54F69"/>
    <w:rsid w:val="00D56559"/>
    <w:rsid w:val="00D566B1"/>
    <w:rsid w:val="00D566D8"/>
    <w:rsid w:val="00D56E18"/>
    <w:rsid w:val="00D57258"/>
    <w:rsid w:val="00D57447"/>
    <w:rsid w:val="00D576F4"/>
    <w:rsid w:val="00D61F5F"/>
    <w:rsid w:val="00D64A56"/>
    <w:rsid w:val="00D65011"/>
    <w:rsid w:val="00D65CD1"/>
    <w:rsid w:val="00D715FB"/>
    <w:rsid w:val="00D74E32"/>
    <w:rsid w:val="00D7531A"/>
    <w:rsid w:val="00D75508"/>
    <w:rsid w:val="00D75E2F"/>
    <w:rsid w:val="00D75ED1"/>
    <w:rsid w:val="00D768C2"/>
    <w:rsid w:val="00D76F4B"/>
    <w:rsid w:val="00D775FF"/>
    <w:rsid w:val="00D77D4D"/>
    <w:rsid w:val="00D77E9E"/>
    <w:rsid w:val="00D805BB"/>
    <w:rsid w:val="00D80A1F"/>
    <w:rsid w:val="00D81B4D"/>
    <w:rsid w:val="00D83C2A"/>
    <w:rsid w:val="00D83E56"/>
    <w:rsid w:val="00D8426A"/>
    <w:rsid w:val="00D86EAE"/>
    <w:rsid w:val="00D87529"/>
    <w:rsid w:val="00D87991"/>
    <w:rsid w:val="00D87C2D"/>
    <w:rsid w:val="00D87E8B"/>
    <w:rsid w:val="00D90B19"/>
    <w:rsid w:val="00D911EE"/>
    <w:rsid w:val="00D92A9E"/>
    <w:rsid w:val="00D95365"/>
    <w:rsid w:val="00DA027C"/>
    <w:rsid w:val="00DA1465"/>
    <w:rsid w:val="00DA1B1B"/>
    <w:rsid w:val="00DA20FD"/>
    <w:rsid w:val="00DA466F"/>
    <w:rsid w:val="00DA55CA"/>
    <w:rsid w:val="00DA6EB9"/>
    <w:rsid w:val="00DA73E3"/>
    <w:rsid w:val="00DA75E3"/>
    <w:rsid w:val="00DA786D"/>
    <w:rsid w:val="00DA7876"/>
    <w:rsid w:val="00DB0A67"/>
    <w:rsid w:val="00DB2118"/>
    <w:rsid w:val="00DB4D08"/>
    <w:rsid w:val="00DB51A2"/>
    <w:rsid w:val="00DB5F54"/>
    <w:rsid w:val="00DB6345"/>
    <w:rsid w:val="00DB712D"/>
    <w:rsid w:val="00DC0111"/>
    <w:rsid w:val="00DC0960"/>
    <w:rsid w:val="00DC0D0E"/>
    <w:rsid w:val="00DC14DF"/>
    <w:rsid w:val="00DC1B34"/>
    <w:rsid w:val="00DC1CC9"/>
    <w:rsid w:val="00DC1E05"/>
    <w:rsid w:val="00DC2AD6"/>
    <w:rsid w:val="00DC4A97"/>
    <w:rsid w:val="00DC51CA"/>
    <w:rsid w:val="00DC5EE5"/>
    <w:rsid w:val="00DC6103"/>
    <w:rsid w:val="00DC743C"/>
    <w:rsid w:val="00DC75E3"/>
    <w:rsid w:val="00DD09D7"/>
    <w:rsid w:val="00DD160A"/>
    <w:rsid w:val="00DD25F8"/>
    <w:rsid w:val="00DD3C99"/>
    <w:rsid w:val="00DD3D0F"/>
    <w:rsid w:val="00DD5B0C"/>
    <w:rsid w:val="00DD6357"/>
    <w:rsid w:val="00DD791B"/>
    <w:rsid w:val="00DD7A4A"/>
    <w:rsid w:val="00DD7BA4"/>
    <w:rsid w:val="00DD7D33"/>
    <w:rsid w:val="00DE089F"/>
    <w:rsid w:val="00DE0AEC"/>
    <w:rsid w:val="00DE0EED"/>
    <w:rsid w:val="00DF1E77"/>
    <w:rsid w:val="00DF2B9A"/>
    <w:rsid w:val="00DF2FEB"/>
    <w:rsid w:val="00DF3251"/>
    <w:rsid w:val="00DF332F"/>
    <w:rsid w:val="00DF3F19"/>
    <w:rsid w:val="00DF42DA"/>
    <w:rsid w:val="00DF4787"/>
    <w:rsid w:val="00DF50C9"/>
    <w:rsid w:val="00DF5719"/>
    <w:rsid w:val="00DF5F48"/>
    <w:rsid w:val="00DF639F"/>
    <w:rsid w:val="00DF6CE1"/>
    <w:rsid w:val="00DF6ED6"/>
    <w:rsid w:val="00DF72E5"/>
    <w:rsid w:val="00E008A2"/>
    <w:rsid w:val="00E00C2B"/>
    <w:rsid w:val="00E03BF3"/>
    <w:rsid w:val="00E03F62"/>
    <w:rsid w:val="00E04B8E"/>
    <w:rsid w:val="00E050DB"/>
    <w:rsid w:val="00E077B2"/>
    <w:rsid w:val="00E078C4"/>
    <w:rsid w:val="00E105B1"/>
    <w:rsid w:val="00E12183"/>
    <w:rsid w:val="00E1320E"/>
    <w:rsid w:val="00E137EE"/>
    <w:rsid w:val="00E13EE5"/>
    <w:rsid w:val="00E145C8"/>
    <w:rsid w:val="00E15B2C"/>
    <w:rsid w:val="00E1634F"/>
    <w:rsid w:val="00E16D47"/>
    <w:rsid w:val="00E17E74"/>
    <w:rsid w:val="00E200A7"/>
    <w:rsid w:val="00E2031B"/>
    <w:rsid w:val="00E20918"/>
    <w:rsid w:val="00E2112A"/>
    <w:rsid w:val="00E237BC"/>
    <w:rsid w:val="00E2472D"/>
    <w:rsid w:val="00E252F5"/>
    <w:rsid w:val="00E267A3"/>
    <w:rsid w:val="00E2706F"/>
    <w:rsid w:val="00E31347"/>
    <w:rsid w:val="00E31607"/>
    <w:rsid w:val="00E31F61"/>
    <w:rsid w:val="00E326B4"/>
    <w:rsid w:val="00E33579"/>
    <w:rsid w:val="00E337CC"/>
    <w:rsid w:val="00E34282"/>
    <w:rsid w:val="00E37BCB"/>
    <w:rsid w:val="00E43032"/>
    <w:rsid w:val="00E43C30"/>
    <w:rsid w:val="00E441F1"/>
    <w:rsid w:val="00E448FA"/>
    <w:rsid w:val="00E4559B"/>
    <w:rsid w:val="00E46D6E"/>
    <w:rsid w:val="00E46EFC"/>
    <w:rsid w:val="00E510EC"/>
    <w:rsid w:val="00E51544"/>
    <w:rsid w:val="00E522D5"/>
    <w:rsid w:val="00E53D69"/>
    <w:rsid w:val="00E544D2"/>
    <w:rsid w:val="00E556A1"/>
    <w:rsid w:val="00E610CB"/>
    <w:rsid w:val="00E61742"/>
    <w:rsid w:val="00E61FD2"/>
    <w:rsid w:val="00E651C2"/>
    <w:rsid w:val="00E659AD"/>
    <w:rsid w:val="00E674FB"/>
    <w:rsid w:val="00E67B48"/>
    <w:rsid w:val="00E67BCB"/>
    <w:rsid w:val="00E7099F"/>
    <w:rsid w:val="00E72303"/>
    <w:rsid w:val="00E72821"/>
    <w:rsid w:val="00E75E15"/>
    <w:rsid w:val="00E75E47"/>
    <w:rsid w:val="00E76FA9"/>
    <w:rsid w:val="00E771F8"/>
    <w:rsid w:val="00E80097"/>
    <w:rsid w:val="00E82A81"/>
    <w:rsid w:val="00E82C9B"/>
    <w:rsid w:val="00E83D6C"/>
    <w:rsid w:val="00E840A6"/>
    <w:rsid w:val="00E851C7"/>
    <w:rsid w:val="00E85C31"/>
    <w:rsid w:val="00E9012D"/>
    <w:rsid w:val="00E9175B"/>
    <w:rsid w:val="00E92950"/>
    <w:rsid w:val="00E93EC7"/>
    <w:rsid w:val="00E95411"/>
    <w:rsid w:val="00E95692"/>
    <w:rsid w:val="00E960AD"/>
    <w:rsid w:val="00E9686F"/>
    <w:rsid w:val="00E97DB0"/>
    <w:rsid w:val="00EA0BF7"/>
    <w:rsid w:val="00EA1B2C"/>
    <w:rsid w:val="00EA2269"/>
    <w:rsid w:val="00EA22BA"/>
    <w:rsid w:val="00EA33D4"/>
    <w:rsid w:val="00EA3BD6"/>
    <w:rsid w:val="00EA46D6"/>
    <w:rsid w:val="00EA542C"/>
    <w:rsid w:val="00EA613F"/>
    <w:rsid w:val="00EB03AC"/>
    <w:rsid w:val="00EB0FD5"/>
    <w:rsid w:val="00EB1114"/>
    <w:rsid w:val="00EB1A4B"/>
    <w:rsid w:val="00EB2774"/>
    <w:rsid w:val="00EB3DAC"/>
    <w:rsid w:val="00EB3E16"/>
    <w:rsid w:val="00EB3F5F"/>
    <w:rsid w:val="00EB4CA3"/>
    <w:rsid w:val="00EB5118"/>
    <w:rsid w:val="00EB5284"/>
    <w:rsid w:val="00EB5C7E"/>
    <w:rsid w:val="00EB67F2"/>
    <w:rsid w:val="00EB73A5"/>
    <w:rsid w:val="00EC0259"/>
    <w:rsid w:val="00EC04F0"/>
    <w:rsid w:val="00EC22B4"/>
    <w:rsid w:val="00EC3C49"/>
    <w:rsid w:val="00EC516B"/>
    <w:rsid w:val="00EC526F"/>
    <w:rsid w:val="00EC5A80"/>
    <w:rsid w:val="00EC5D31"/>
    <w:rsid w:val="00EC6381"/>
    <w:rsid w:val="00EC741D"/>
    <w:rsid w:val="00EC74CC"/>
    <w:rsid w:val="00ED0317"/>
    <w:rsid w:val="00ED04CE"/>
    <w:rsid w:val="00ED05DF"/>
    <w:rsid w:val="00ED098F"/>
    <w:rsid w:val="00ED2CBB"/>
    <w:rsid w:val="00ED5133"/>
    <w:rsid w:val="00ED6803"/>
    <w:rsid w:val="00ED6B0C"/>
    <w:rsid w:val="00ED6FA3"/>
    <w:rsid w:val="00ED7863"/>
    <w:rsid w:val="00ED7D34"/>
    <w:rsid w:val="00EE0449"/>
    <w:rsid w:val="00EE16A6"/>
    <w:rsid w:val="00EE27FE"/>
    <w:rsid w:val="00EE3567"/>
    <w:rsid w:val="00EE5D0A"/>
    <w:rsid w:val="00EE6B3E"/>
    <w:rsid w:val="00EE76B8"/>
    <w:rsid w:val="00EF181D"/>
    <w:rsid w:val="00EF3528"/>
    <w:rsid w:val="00EF3997"/>
    <w:rsid w:val="00EF420F"/>
    <w:rsid w:val="00EF5AD8"/>
    <w:rsid w:val="00EF6346"/>
    <w:rsid w:val="00F0053E"/>
    <w:rsid w:val="00F00B77"/>
    <w:rsid w:val="00F01E24"/>
    <w:rsid w:val="00F02279"/>
    <w:rsid w:val="00F0268A"/>
    <w:rsid w:val="00F02F82"/>
    <w:rsid w:val="00F0453D"/>
    <w:rsid w:val="00F05077"/>
    <w:rsid w:val="00F065E9"/>
    <w:rsid w:val="00F102A2"/>
    <w:rsid w:val="00F12DB2"/>
    <w:rsid w:val="00F1486F"/>
    <w:rsid w:val="00F15BFA"/>
    <w:rsid w:val="00F16CDB"/>
    <w:rsid w:val="00F177CE"/>
    <w:rsid w:val="00F17C5D"/>
    <w:rsid w:val="00F201C0"/>
    <w:rsid w:val="00F211BC"/>
    <w:rsid w:val="00F229ED"/>
    <w:rsid w:val="00F236F2"/>
    <w:rsid w:val="00F24C47"/>
    <w:rsid w:val="00F26745"/>
    <w:rsid w:val="00F277A7"/>
    <w:rsid w:val="00F27C95"/>
    <w:rsid w:val="00F30705"/>
    <w:rsid w:val="00F30904"/>
    <w:rsid w:val="00F315A5"/>
    <w:rsid w:val="00F31DF2"/>
    <w:rsid w:val="00F31F87"/>
    <w:rsid w:val="00F3318A"/>
    <w:rsid w:val="00F3536D"/>
    <w:rsid w:val="00F35485"/>
    <w:rsid w:val="00F36DC9"/>
    <w:rsid w:val="00F378D2"/>
    <w:rsid w:val="00F37A9C"/>
    <w:rsid w:val="00F40E90"/>
    <w:rsid w:val="00F43866"/>
    <w:rsid w:val="00F457F1"/>
    <w:rsid w:val="00F50BE1"/>
    <w:rsid w:val="00F51C56"/>
    <w:rsid w:val="00F51DBE"/>
    <w:rsid w:val="00F52515"/>
    <w:rsid w:val="00F52A02"/>
    <w:rsid w:val="00F53920"/>
    <w:rsid w:val="00F542FA"/>
    <w:rsid w:val="00F54C61"/>
    <w:rsid w:val="00F57A07"/>
    <w:rsid w:val="00F628F2"/>
    <w:rsid w:val="00F63F55"/>
    <w:rsid w:val="00F63FF7"/>
    <w:rsid w:val="00F654AD"/>
    <w:rsid w:val="00F6633F"/>
    <w:rsid w:val="00F679B9"/>
    <w:rsid w:val="00F71E08"/>
    <w:rsid w:val="00F72ADB"/>
    <w:rsid w:val="00F7338C"/>
    <w:rsid w:val="00F7409F"/>
    <w:rsid w:val="00F74CB5"/>
    <w:rsid w:val="00F75AE0"/>
    <w:rsid w:val="00F802B8"/>
    <w:rsid w:val="00F80706"/>
    <w:rsid w:val="00F807BF"/>
    <w:rsid w:val="00F8083D"/>
    <w:rsid w:val="00F80D65"/>
    <w:rsid w:val="00F82150"/>
    <w:rsid w:val="00F822B2"/>
    <w:rsid w:val="00F82611"/>
    <w:rsid w:val="00F8357C"/>
    <w:rsid w:val="00F83E9C"/>
    <w:rsid w:val="00F8414F"/>
    <w:rsid w:val="00F86DF5"/>
    <w:rsid w:val="00F87903"/>
    <w:rsid w:val="00F87F87"/>
    <w:rsid w:val="00F9209A"/>
    <w:rsid w:val="00F92376"/>
    <w:rsid w:val="00F9251C"/>
    <w:rsid w:val="00F93F66"/>
    <w:rsid w:val="00F940A8"/>
    <w:rsid w:val="00F958DA"/>
    <w:rsid w:val="00F96FFD"/>
    <w:rsid w:val="00F97FCF"/>
    <w:rsid w:val="00FA03C0"/>
    <w:rsid w:val="00FA0AF5"/>
    <w:rsid w:val="00FA0DD3"/>
    <w:rsid w:val="00FA17FF"/>
    <w:rsid w:val="00FA2853"/>
    <w:rsid w:val="00FA3C87"/>
    <w:rsid w:val="00FA7E06"/>
    <w:rsid w:val="00FB0B04"/>
    <w:rsid w:val="00FB2215"/>
    <w:rsid w:val="00FB260E"/>
    <w:rsid w:val="00FB29E2"/>
    <w:rsid w:val="00FB2EED"/>
    <w:rsid w:val="00FB3A87"/>
    <w:rsid w:val="00FB3B56"/>
    <w:rsid w:val="00FB5A8C"/>
    <w:rsid w:val="00FB7498"/>
    <w:rsid w:val="00FC0499"/>
    <w:rsid w:val="00FC0D97"/>
    <w:rsid w:val="00FC14DF"/>
    <w:rsid w:val="00FC1C4F"/>
    <w:rsid w:val="00FC2434"/>
    <w:rsid w:val="00FC2FB1"/>
    <w:rsid w:val="00FC3266"/>
    <w:rsid w:val="00FC3D7B"/>
    <w:rsid w:val="00FC588C"/>
    <w:rsid w:val="00FC6019"/>
    <w:rsid w:val="00FC62AF"/>
    <w:rsid w:val="00FC62C5"/>
    <w:rsid w:val="00FC6317"/>
    <w:rsid w:val="00FC6422"/>
    <w:rsid w:val="00FC6E8E"/>
    <w:rsid w:val="00FD04A5"/>
    <w:rsid w:val="00FD27B8"/>
    <w:rsid w:val="00FD3FB7"/>
    <w:rsid w:val="00FD5B11"/>
    <w:rsid w:val="00FD6886"/>
    <w:rsid w:val="00FD6F70"/>
    <w:rsid w:val="00FE02CE"/>
    <w:rsid w:val="00FE0F68"/>
    <w:rsid w:val="00FE117E"/>
    <w:rsid w:val="00FE16AD"/>
    <w:rsid w:val="00FE1AAA"/>
    <w:rsid w:val="00FE1E12"/>
    <w:rsid w:val="00FE1ECE"/>
    <w:rsid w:val="00FE1EEC"/>
    <w:rsid w:val="00FE226F"/>
    <w:rsid w:val="00FE29FA"/>
    <w:rsid w:val="00FE2C96"/>
    <w:rsid w:val="00FE41F7"/>
    <w:rsid w:val="00FE43E0"/>
    <w:rsid w:val="00FE6047"/>
    <w:rsid w:val="00FE61FC"/>
    <w:rsid w:val="00FE6ABF"/>
    <w:rsid w:val="00FE7312"/>
    <w:rsid w:val="00FE7871"/>
    <w:rsid w:val="00FF0AA8"/>
    <w:rsid w:val="00FF3241"/>
    <w:rsid w:val="00FF3304"/>
    <w:rsid w:val="00FF489B"/>
    <w:rsid w:val="00FF5BFB"/>
    <w:rsid w:val="00FF67B1"/>
    <w:rsid w:val="00FF710B"/>
    <w:rsid w:val="00FF7856"/>
    <w:rsid w:val="00FF7914"/>
    <w:rsid w:val="00FF7BA4"/>
    <w:rsid w:val="00FF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539C1D"/>
  <w15:docId w15:val="{75AAA299-9E7F-4049-BAC7-DE09E31B7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1D0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D37F1C"/>
    <w:pPr>
      <w:keepNext/>
      <w:spacing w:line="480" w:lineRule="atLeast"/>
      <w:ind w:right="576"/>
      <w:jc w:val="center"/>
      <w:outlineLvl w:val="0"/>
    </w:pPr>
    <w:rPr>
      <w:rFonts w:ascii="CloisterBlack BT" w:hAnsi="CloisterBlack BT"/>
      <w:sz w:val="60"/>
      <w:szCs w:val="20"/>
    </w:rPr>
  </w:style>
  <w:style w:type="paragraph" w:styleId="Heading2">
    <w:name w:val="heading 2"/>
    <w:basedOn w:val="Normal"/>
    <w:next w:val="Normal"/>
    <w:qFormat/>
    <w:rsid w:val="00D37F1C"/>
    <w:pPr>
      <w:keepNext/>
      <w:spacing w:line="360" w:lineRule="atLeast"/>
      <w:ind w:right="576"/>
      <w:jc w:val="center"/>
      <w:outlineLvl w:val="1"/>
    </w:pPr>
    <w:rPr>
      <w:rFonts w:ascii="CloisterBlack BT" w:hAnsi="CloisterBlack BT"/>
      <w:sz w:val="40"/>
      <w:szCs w:val="20"/>
    </w:rPr>
  </w:style>
  <w:style w:type="paragraph" w:styleId="Heading3">
    <w:name w:val="heading 3"/>
    <w:basedOn w:val="Normal"/>
    <w:next w:val="Normal"/>
    <w:qFormat/>
    <w:rsid w:val="00D37F1C"/>
    <w:pPr>
      <w:keepNext/>
      <w:spacing w:line="360" w:lineRule="atLeast"/>
      <w:jc w:val="center"/>
      <w:outlineLvl w:val="2"/>
    </w:pPr>
    <w:rPr>
      <w:rFonts w:ascii="Comic Sans MS" w:hAnsi="Comic Sans MS"/>
      <w:b/>
      <w:szCs w:val="20"/>
    </w:rPr>
  </w:style>
  <w:style w:type="paragraph" w:styleId="Heading4">
    <w:name w:val="heading 4"/>
    <w:basedOn w:val="Normal"/>
    <w:next w:val="Normal"/>
    <w:qFormat/>
    <w:rsid w:val="00D37F1C"/>
    <w:pPr>
      <w:keepNext/>
      <w:ind w:right="18"/>
      <w:jc w:val="both"/>
      <w:outlineLvl w:val="3"/>
    </w:pPr>
    <w:rPr>
      <w:rFonts w:ascii="Verdana" w:hAnsi="Verdana"/>
      <w:i/>
      <w:sz w:val="16"/>
      <w:u w:val="single"/>
    </w:rPr>
  </w:style>
  <w:style w:type="paragraph" w:styleId="Heading5">
    <w:name w:val="heading 5"/>
    <w:basedOn w:val="Normal"/>
    <w:next w:val="Normal"/>
    <w:qFormat/>
    <w:rsid w:val="00D37F1C"/>
    <w:pPr>
      <w:keepNext/>
      <w:tabs>
        <w:tab w:val="right" w:leader="dot" w:pos="8640"/>
      </w:tabs>
      <w:spacing w:line="360" w:lineRule="atLeast"/>
      <w:ind w:right="576"/>
      <w:jc w:val="center"/>
      <w:outlineLvl w:val="4"/>
    </w:pPr>
    <w:rPr>
      <w:rFonts w:ascii="Comic Sans MS" w:hAnsi="Comic Sans MS"/>
      <w:b/>
      <w:sz w:val="28"/>
      <w:szCs w:val="20"/>
    </w:rPr>
  </w:style>
  <w:style w:type="paragraph" w:styleId="Heading6">
    <w:name w:val="heading 6"/>
    <w:basedOn w:val="Normal"/>
    <w:next w:val="Normal"/>
    <w:qFormat/>
    <w:rsid w:val="00D37F1C"/>
    <w:pPr>
      <w:keepNext/>
      <w:spacing w:line="360" w:lineRule="atLeast"/>
      <w:ind w:right="18"/>
      <w:jc w:val="center"/>
      <w:outlineLvl w:val="5"/>
    </w:pPr>
    <w:rPr>
      <w:rFonts w:ascii="Tahoma" w:hAnsi="Tahoma"/>
      <w:b/>
      <w:sz w:val="16"/>
      <w:szCs w:val="20"/>
      <w:lang w:val="en-AU" w:bidi="ar-BH"/>
    </w:rPr>
  </w:style>
  <w:style w:type="paragraph" w:styleId="Heading7">
    <w:name w:val="heading 7"/>
    <w:basedOn w:val="Normal"/>
    <w:next w:val="Normal"/>
    <w:qFormat/>
    <w:rsid w:val="00D37F1C"/>
    <w:pPr>
      <w:keepNext/>
      <w:jc w:val="both"/>
      <w:outlineLvl w:val="6"/>
    </w:pPr>
    <w:rPr>
      <w:rFonts w:ascii="Palatino Linotype" w:hAnsi="Palatino Linotype"/>
      <w:i/>
      <w:iCs/>
      <w:sz w:val="20"/>
    </w:rPr>
  </w:style>
  <w:style w:type="paragraph" w:styleId="Heading8">
    <w:name w:val="heading 8"/>
    <w:basedOn w:val="Normal"/>
    <w:next w:val="Normal"/>
    <w:qFormat/>
    <w:rsid w:val="00D37F1C"/>
    <w:pPr>
      <w:keepNext/>
      <w:outlineLvl w:val="7"/>
    </w:pPr>
    <w:rPr>
      <w:rFonts w:ascii="Verdana" w:hAnsi="Verdana"/>
      <w:b/>
      <w:sz w:val="16"/>
    </w:rPr>
  </w:style>
  <w:style w:type="paragraph" w:styleId="Heading9">
    <w:name w:val="heading 9"/>
    <w:basedOn w:val="Normal"/>
    <w:next w:val="Normal"/>
    <w:qFormat/>
    <w:rsid w:val="00D37F1C"/>
    <w:pPr>
      <w:keepNext/>
      <w:jc w:val="center"/>
      <w:outlineLvl w:val="8"/>
    </w:pPr>
    <w:rPr>
      <w:rFonts w:ascii="Comic Sans MS" w:hAnsi="Comic Sans MS"/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37F1C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D37F1C"/>
    <w:pPr>
      <w:tabs>
        <w:tab w:val="left" w:pos="2880"/>
      </w:tabs>
      <w:spacing w:line="480" w:lineRule="atLeast"/>
      <w:ind w:right="576"/>
      <w:jc w:val="center"/>
    </w:pPr>
    <w:rPr>
      <w:rFonts w:ascii="Bertram" w:hAnsi="Bertram"/>
      <w:sz w:val="60"/>
      <w:szCs w:val="20"/>
    </w:rPr>
  </w:style>
  <w:style w:type="paragraph" w:customStyle="1" w:styleId="JUDUL">
    <w:name w:val="JUDUL"/>
    <w:basedOn w:val="Normal"/>
    <w:rsid w:val="00D37F1C"/>
    <w:pPr>
      <w:spacing w:line="360" w:lineRule="atLeast"/>
      <w:ind w:right="576"/>
      <w:jc w:val="center"/>
    </w:pPr>
    <w:rPr>
      <w:rFonts w:ascii="Arial" w:hAnsi="Arial"/>
      <w:b/>
      <w:sz w:val="32"/>
      <w:szCs w:val="20"/>
    </w:rPr>
  </w:style>
  <w:style w:type="paragraph" w:customStyle="1" w:styleId="isi">
    <w:name w:val="isi"/>
    <w:basedOn w:val="Normal"/>
    <w:rsid w:val="00D37F1C"/>
    <w:pPr>
      <w:tabs>
        <w:tab w:val="left" w:pos="900"/>
        <w:tab w:val="right" w:pos="8280"/>
      </w:tabs>
      <w:spacing w:line="360" w:lineRule="atLeast"/>
      <w:ind w:left="720" w:right="576" w:hanging="720"/>
      <w:jc w:val="both"/>
    </w:pPr>
    <w:rPr>
      <w:szCs w:val="20"/>
    </w:rPr>
  </w:style>
  <w:style w:type="paragraph" w:customStyle="1" w:styleId="SUBJUDUL">
    <w:name w:val="SUBJUDUL"/>
    <w:basedOn w:val="Normal"/>
    <w:rsid w:val="00D37F1C"/>
    <w:pPr>
      <w:spacing w:line="360" w:lineRule="atLeast"/>
      <w:ind w:right="576"/>
      <w:jc w:val="both"/>
    </w:pPr>
    <w:rPr>
      <w:b/>
      <w:szCs w:val="20"/>
    </w:rPr>
  </w:style>
  <w:style w:type="paragraph" w:styleId="BodyTextIndent2">
    <w:name w:val="Body Text Indent 2"/>
    <w:basedOn w:val="Normal"/>
    <w:link w:val="BodyTextIndent2Char"/>
    <w:rsid w:val="00D37F1C"/>
    <w:pPr>
      <w:ind w:right="18" w:firstLine="720"/>
      <w:jc w:val="both"/>
    </w:pPr>
    <w:rPr>
      <w:rFonts w:ascii="Verdana" w:hAnsi="Verdana"/>
      <w:color w:val="000000"/>
      <w:sz w:val="16"/>
    </w:rPr>
  </w:style>
  <w:style w:type="paragraph" w:styleId="BodyTextIndent">
    <w:name w:val="Body Text Indent"/>
    <w:basedOn w:val="Normal"/>
    <w:rsid w:val="00D37F1C"/>
    <w:pPr>
      <w:spacing w:line="360" w:lineRule="atLeast"/>
      <w:ind w:right="18" w:firstLine="720"/>
      <w:jc w:val="both"/>
    </w:pPr>
    <w:rPr>
      <w:rFonts w:ascii="Comic Sans MS" w:hAnsi="Comic Sans MS"/>
      <w:sz w:val="16"/>
      <w:szCs w:val="20"/>
    </w:rPr>
  </w:style>
  <w:style w:type="paragraph" w:styleId="BodyText3">
    <w:name w:val="Body Text 3"/>
    <w:basedOn w:val="Normal"/>
    <w:rsid w:val="00D37F1C"/>
    <w:pPr>
      <w:spacing w:line="360" w:lineRule="atLeast"/>
      <w:ind w:right="-360"/>
      <w:jc w:val="both"/>
    </w:pPr>
    <w:rPr>
      <w:rFonts w:ascii="Comic Sans MS" w:hAnsi="Comic Sans MS"/>
      <w:sz w:val="22"/>
      <w:szCs w:val="20"/>
    </w:rPr>
  </w:style>
  <w:style w:type="character" w:styleId="Hyperlink">
    <w:name w:val="Hyperlink"/>
    <w:basedOn w:val="DefaultParagraphFont"/>
    <w:rsid w:val="00D37F1C"/>
    <w:rPr>
      <w:color w:val="0000FF"/>
      <w:u w:val="single"/>
    </w:rPr>
  </w:style>
  <w:style w:type="paragraph" w:styleId="BlockText">
    <w:name w:val="Block Text"/>
    <w:basedOn w:val="Normal"/>
    <w:rsid w:val="00D37F1C"/>
    <w:pPr>
      <w:tabs>
        <w:tab w:val="left" w:pos="720"/>
      </w:tabs>
      <w:spacing w:line="360" w:lineRule="atLeast"/>
      <w:ind w:left="28" w:right="18" w:hanging="28"/>
      <w:jc w:val="both"/>
    </w:pPr>
    <w:rPr>
      <w:rFonts w:ascii="Verdana" w:hAnsi="Verdana"/>
      <w:sz w:val="20"/>
      <w:szCs w:val="20"/>
      <w:lang w:val="en-AU" w:bidi="ar-BH"/>
    </w:rPr>
  </w:style>
  <w:style w:type="paragraph" w:styleId="BodyText">
    <w:name w:val="Body Text"/>
    <w:basedOn w:val="Normal"/>
    <w:rsid w:val="00D37F1C"/>
    <w:pPr>
      <w:tabs>
        <w:tab w:val="left" w:pos="3600"/>
      </w:tabs>
      <w:jc w:val="both"/>
    </w:pPr>
    <w:rPr>
      <w:rFonts w:ascii="Verdana" w:hAnsi="Verdana"/>
      <w:i/>
      <w:sz w:val="20"/>
      <w:szCs w:val="20"/>
      <w:lang w:val="en-AU" w:bidi="ar-BH"/>
    </w:rPr>
  </w:style>
  <w:style w:type="character" w:styleId="PageNumber">
    <w:name w:val="page number"/>
    <w:basedOn w:val="DefaultParagraphFont"/>
    <w:rsid w:val="00D37F1C"/>
  </w:style>
  <w:style w:type="paragraph" w:styleId="Footer">
    <w:name w:val="footer"/>
    <w:basedOn w:val="Normal"/>
    <w:link w:val="FooterChar"/>
    <w:uiPriority w:val="99"/>
    <w:rsid w:val="00D37F1C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sid w:val="00D37F1C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D37F1C"/>
    <w:pPr>
      <w:jc w:val="center"/>
    </w:pPr>
    <w:rPr>
      <w:b/>
      <w:bCs/>
    </w:rPr>
  </w:style>
  <w:style w:type="paragraph" w:customStyle="1" w:styleId="xl22">
    <w:name w:val="xl22"/>
    <w:basedOn w:val="Normal"/>
    <w:rsid w:val="00D37F1C"/>
    <w:pPr>
      <w:spacing w:before="100" w:beforeAutospacing="1" w:after="100" w:afterAutospacing="1"/>
      <w:jc w:val="center"/>
    </w:pPr>
  </w:style>
  <w:style w:type="paragraph" w:styleId="BalloonText">
    <w:name w:val="Balloon Text"/>
    <w:basedOn w:val="Normal"/>
    <w:semiHidden/>
    <w:rsid w:val="001A2F9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AB3769"/>
    <w:rPr>
      <w:sz w:val="16"/>
      <w:szCs w:val="16"/>
    </w:rPr>
  </w:style>
  <w:style w:type="paragraph" w:styleId="CommentText">
    <w:name w:val="annotation text"/>
    <w:basedOn w:val="Normal"/>
    <w:semiHidden/>
    <w:rsid w:val="00AB376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B3769"/>
    <w:rPr>
      <w:b/>
      <w:bCs/>
    </w:rPr>
  </w:style>
  <w:style w:type="table" w:styleId="TableGrid">
    <w:name w:val="Table Grid"/>
    <w:basedOn w:val="TableNormal"/>
    <w:rsid w:val="00235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806D2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judul0">
    <w:name w:val="judul"/>
    <w:basedOn w:val="Normal"/>
    <w:rsid w:val="00846B1B"/>
    <w:pPr>
      <w:spacing w:line="360" w:lineRule="atLeast"/>
      <w:ind w:right="576"/>
      <w:jc w:val="center"/>
    </w:pPr>
    <w:rPr>
      <w:rFonts w:ascii="Arial" w:hAnsi="Arial" w:cs="Arial"/>
      <w:b/>
      <w:bCs/>
      <w:sz w:val="32"/>
      <w:szCs w:val="32"/>
    </w:rPr>
  </w:style>
  <w:style w:type="paragraph" w:styleId="BodyTextIndent3">
    <w:name w:val="Body Text Indent 3"/>
    <w:basedOn w:val="Normal"/>
    <w:rsid w:val="003F5AE8"/>
    <w:pPr>
      <w:spacing w:after="120"/>
      <w:ind w:left="283"/>
    </w:pPr>
    <w:rPr>
      <w:sz w:val="16"/>
      <w:szCs w:val="16"/>
    </w:rPr>
  </w:style>
  <w:style w:type="paragraph" w:styleId="NormalWeb">
    <w:name w:val="Normal (Web)"/>
    <w:basedOn w:val="Normal"/>
    <w:rsid w:val="007C4B24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customStyle="1" w:styleId="TableContents">
    <w:name w:val="Table Contents"/>
    <w:basedOn w:val="Normal"/>
    <w:next w:val="Normal"/>
    <w:rsid w:val="000F1DB7"/>
    <w:pPr>
      <w:autoSpaceDE w:val="0"/>
      <w:autoSpaceDN w:val="0"/>
      <w:adjustRightInd w:val="0"/>
    </w:pPr>
    <w:rPr>
      <w:rFonts w:ascii="Arial" w:hAnsi="Arial"/>
    </w:rPr>
  </w:style>
  <w:style w:type="paragraph" w:customStyle="1" w:styleId="Default">
    <w:name w:val="Default"/>
    <w:rsid w:val="00615143"/>
    <w:pPr>
      <w:widowControl w:val="0"/>
      <w:autoSpaceDE w:val="0"/>
      <w:autoSpaceDN w:val="0"/>
      <w:adjustRightInd w:val="0"/>
    </w:pPr>
    <w:rPr>
      <w:rFonts w:ascii="Trebuchet MS" w:eastAsia="MS Mincho" w:hAnsi="Trebuchet MS" w:cs="Trebuchet MS"/>
      <w:color w:val="000000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51C56"/>
    <w:rPr>
      <w:rFonts w:ascii="Verdana" w:hAnsi="Verdana"/>
      <w:color w:val="000000"/>
      <w:sz w:val="1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DF1E77"/>
    <w:rPr>
      <w:b/>
      <w:bCs/>
      <w:sz w:val="24"/>
      <w:szCs w:val="24"/>
      <w:lang w:eastAsia="en-US"/>
    </w:rPr>
  </w:style>
  <w:style w:type="paragraph" w:customStyle="1" w:styleId="SubJudul0">
    <w:name w:val="Sub Judul"/>
    <w:basedOn w:val="Normal"/>
    <w:link w:val="SubJudulChar"/>
    <w:qFormat/>
    <w:rsid w:val="00DF1E77"/>
    <w:pPr>
      <w:ind w:firstLine="284"/>
    </w:pPr>
    <w:rPr>
      <w:b/>
      <w:sz w:val="26"/>
      <w:szCs w:val="26"/>
      <w:lang w:val="id-ID"/>
    </w:rPr>
  </w:style>
  <w:style w:type="character" w:customStyle="1" w:styleId="SubJudulChar">
    <w:name w:val="Sub Judul Char"/>
    <w:basedOn w:val="DefaultParagraphFont"/>
    <w:link w:val="SubJudul0"/>
    <w:rsid w:val="00DF1E77"/>
    <w:rPr>
      <w:b/>
      <w:sz w:val="26"/>
      <w:szCs w:val="26"/>
      <w:lang w:val="id-ID" w:eastAsia="en-US"/>
    </w:rPr>
  </w:style>
  <w:style w:type="character" w:customStyle="1" w:styleId="HeaderChar">
    <w:name w:val="Header Char"/>
    <w:basedOn w:val="DefaultParagraphFont"/>
    <w:link w:val="Header"/>
    <w:rsid w:val="005455ED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E2F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930672"/>
    <w:rPr>
      <w:color w:val="808080"/>
    </w:rPr>
  </w:style>
  <w:style w:type="paragraph" w:customStyle="1" w:styleId="MainTitle">
    <w:name w:val="Main Title"/>
    <w:next w:val="Normal"/>
    <w:qFormat/>
    <w:rsid w:val="00A26C79"/>
    <w:pPr>
      <w:jc w:val="center"/>
    </w:pPr>
    <w:rPr>
      <w:rFonts w:eastAsia="Calibri"/>
      <w:b/>
      <w:sz w:val="32"/>
      <w:szCs w:val="32"/>
      <w:lang w:eastAsia="en-US"/>
    </w:rPr>
  </w:style>
  <w:style w:type="paragraph" w:customStyle="1" w:styleId="Authors">
    <w:name w:val="Authors"/>
    <w:next w:val="Normal"/>
    <w:qFormat/>
    <w:rsid w:val="00A26C79"/>
    <w:pPr>
      <w:jc w:val="center"/>
    </w:pPr>
    <w:rPr>
      <w:lang w:eastAsia="en-US"/>
    </w:rPr>
  </w:style>
  <w:style w:type="paragraph" w:customStyle="1" w:styleId="Abstract">
    <w:name w:val="Abstract"/>
    <w:next w:val="Normal"/>
    <w:qFormat/>
    <w:rsid w:val="00A26C79"/>
    <w:pPr>
      <w:pBdr>
        <w:top w:val="single" w:sz="4" w:space="1" w:color="auto"/>
        <w:bottom w:val="single" w:sz="4" w:space="1" w:color="auto"/>
      </w:pBdr>
      <w:ind w:left="540" w:right="540"/>
      <w:jc w:val="both"/>
    </w:pPr>
    <w:rPr>
      <w:rFonts w:eastAsia="Calibr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56D4B"/>
    <w:rPr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1E716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2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8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4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7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8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62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7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8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8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2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8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4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5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6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0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4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5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B0B68-DA28-471A-A740-CD5E2893F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856</CharactersWithSpaces>
  <SharedDoc>false</SharedDoc>
  <HLinks>
    <vt:vector size="18" baseType="variant">
      <vt:variant>
        <vt:i4>917514</vt:i4>
      </vt:variant>
      <vt:variant>
        <vt:i4>13</vt:i4>
      </vt:variant>
      <vt:variant>
        <vt:i4>0</vt:i4>
      </vt:variant>
      <vt:variant>
        <vt:i4>5</vt:i4>
      </vt:variant>
      <vt:variant>
        <vt:lpwstr>http://www.magister.binus.ac.id/</vt:lpwstr>
      </vt:variant>
      <vt:variant>
        <vt:lpwstr/>
      </vt:variant>
      <vt:variant>
        <vt:i4>917514</vt:i4>
      </vt:variant>
      <vt:variant>
        <vt:i4>6</vt:i4>
      </vt:variant>
      <vt:variant>
        <vt:i4>0</vt:i4>
      </vt:variant>
      <vt:variant>
        <vt:i4>5</vt:i4>
      </vt:variant>
      <vt:variant>
        <vt:lpwstr>http://www.magister.binus.ac.id/</vt:lpwstr>
      </vt:variant>
      <vt:variant>
        <vt:lpwstr/>
      </vt:variant>
      <vt:variant>
        <vt:i4>4194366</vt:i4>
      </vt:variant>
      <vt:variant>
        <vt:i4>3</vt:i4>
      </vt:variant>
      <vt:variant>
        <vt:i4>0</vt:i4>
      </vt:variant>
      <vt:variant>
        <vt:i4>5</vt:i4>
      </vt:variant>
      <vt:variant>
        <vt:lpwstr>http://www.isworld.org/ais.ac.98/proceedings/track06/ambrose.pdf [20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</dc:creator>
  <cp:lastModifiedBy>Shofyan IPB</cp:lastModifiedBy>
  <cp:revision>16</cp:revision>
  <cp:lastPrinted>2015-05-22T05:29:00Z</cp:lastPrinted>
  <dcterms:created xsi:type="dcterms:W3CDTF">2018-10-08T03:41:00Z</dcterms:created>
  <dcterms:modified xsi:type="dcterms:W3CDTF">2022-06-03T08:38:00Z</dcterms:modified>
</cp:coreProperties>
</file>